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E4F22" w14:textId="77777777" w:rsidR="007E69A5" w:rsidRDefault="007E69A5" w:rsidP="007E69A5">
      <w:pPr>
        <w:jc w:val="center"/>
      </w:pPr>
      <w:r>
        <w:rPr>
          <w:noProof/>
        </w:rPr>
        <w:drawing>
          <wp:inline distT="0" distB="0" distL="0" distR="0" wp14:anchorId="198E8B31" wp14:editId="0C7EA75A">
            <wp:extent cx="1809750" cy="1990725"/>
            <wp:effectExtent l="0" t="0" r="0" b="0"/>
            <wp:docPr id="1" name="Picture 1" descr="TDSA Crest&#10;Shield and Sword with TDSA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TDSA Crest&#10;Shield and Sword with TDSA tex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71E6E549" wp14:editId="41F70733">
                <wp:extent cx="5819775" cy="3219450"/>
                <wp:effectExtent l="0" t="0" r="9525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3219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BB9084" w14:textId="39E05BC4" w:rsidR="007E69A5" w:rsidRPr="006F0DE1" w:rsidRDefault="007E69A5" w:rsidP="007E69A5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  <w:t>2014/2015 Trent In Oshawa Student Association Board of Director Meeting Minutes</w:t>
                            </w:r>
                          </w:p>
                        </w:txbxContent>
                      </wps:txbx>
                      <wps:bodyPr rot="0" vert="horz" wrap="square" lIns="457200" tIns="91440" rIns="457200" bIns="9144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1E6E5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8.25pt;height:2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" fillcolor="white [3212]" stroked="f" strokeweight=".5pt">
                <v:textbox inset="36pt,7.2pt,36pt,7.2pt">
                  <w:txbxContent>
                    <w:p w14:paraId="6ABB9084" w14:textId="39E05BC4" w:rsidR="007E69A5" w:rsidRPr="006F0DE1" w:rsidRDefault="007E69A5" w:rsidP="007E69A5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  <w:t>2014/2015 Trent In Oshawa Student Association Board of Director Meeting Minut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65C263" w14:textId="6F2D2F8A" w:rsidR="007E69A5" w:rsidRDefault="007E69A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71904599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B6BA92C" w14:textId="476AE2FD" w:rsidR="007E69A5" w:rsidRPr="001B09FC" w:rsidRDefault="007E69A5">
          <w:pPr>
            <w:pStyle w:val="TOCHeading"/>
            <w:rPr>
              <w:color w:val="538135" w:themeColor="accent6" w:themeShade="BF"/>
              <w:sz w:val="36"/>
              <w:szCs w:val="36"/>
            </w:rPr>
          </w:pPr>
          <w:r w:rsidRPr="001B09FC">
            <w:rPr>
              <w:color w:val="538135" w:themeColor="accent6" w:themeShade="BF"/>
              <w:sz w:val="36"/>
              <w:szCs w:val="36"/>
            </w:rPr>
            <w:t>Table of Contents</w:t>
          </w:r>
        </w:p>
        <w:p w14:paraId="2B9A2A14" w14:textId="25B99921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r w:rsidRPr="001B09FC">
            <w:rPr>
              <w:sz w:val="28"/>
              <w:szCs w:val="28"/>
            </w:rPr>
            <w:fldChar w:fldCharType="begin"/>
          </w:r>
          <w:r w:rsidRPr="001B09FC">
            <w:rPr>
              <w:sz w:val="28"/>
              <w:szCs w:val="28"/>
            </w:rPr>
            <w:instrText xml:space="preserve"> TOC \o "1-3" \h \z \u </w:instrText>
          </w:r>
          <w:r w:rsidRPr="001B09FC">
            <w:rPr>
              <w:sz w:val="28"/>
              <w:szCs w:val="28"/>
            </w:rPr>
            <w:fldChar w:fldCharType="separate"/>
          </w:r>
          <w:hyperlink w:anchor="_Toc21606921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June 16, 2014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1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3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44D152F" w14:textId="1C911478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2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August 21, 2014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2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14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C3296B3" w14:textId="477892B8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3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September 9, 2014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3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19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CC16B6" w14:textId="027BF1FB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4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October 7, 2014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4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23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901B1C" w14:textId="500DB171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5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November 14, 2014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5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30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6CD697" w14:textId="5998A0CD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6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December 17, 2014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6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39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713B64" w14:textId="608BF5D7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7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January 23, 2015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7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40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0051AF" w14:textId="028E38E9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8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March 16, 2015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8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45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4A5ED8" w14:textId="382CB42E" w:rsidR="001B09FC" w:rsidRPr="001B09FC" w:rsidRDefault="001B09FC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1606929" w:history="1">
            <w:r w:rsidRPr="001B09FC">
              <w:rPr>
                <w:rStyle w:val="Hyperlink"/>
                <w:noProof/>
                <w:color w:val="auto"/>
                <w:sz w:val="28"/>
                <w:szCs w:val="28"/>
              </w:rPr>
              <w:t>April 24, 2014 Agenda</w:t>
            </w:r>
            <w:r w:rsidRPr="001B09FC">
              <w:rPr>
                <w:noProof/>
                <w:webHidden/>
                <w:sz w:val="28"/>
                <w:szCs w:val="28"/>
              </w:rPr>
              <w:tab/>
            </w:r>
            <w:r w:rsidRPr="001B09FC">
              <w:rPr>
                <w:noProof/>
                <w:webHidden/>
                <w:sz w:val="28"/>
                <w:szCs w:val="28"/>
              </w:rPr>
              <w:fldChar w:fldCharType="begin"/>
            </w:r>
            <w:r w:rsidRPr="001B09FC">
              <w:rPr>
                <w:noProof/>
                <w:webHidden/>
                <w:sz w:val="28"/>
                <w:szCs w:val="28"/>
              </w:rPr>
              <w:instrText xml:space="preserve"> PAGEREF _Toc21606929 \h </w:instrText>
            </w:r>
            <w:r w:rsidRPr="001B09FC">
              <w:rPr>
                <w:noProof/>
                <w:webHidden/>
                <w:sz w:val="28"/>
                <w:szCs w:val="28"/>
              </w:rPr>
            </w:r>
            <w:r w:rsidRPr="001B09FC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1B09FC">
              <w:rPr>
                <w:noProof/>
                <w:webHidden/>
                <w:sz w:val="28"/>
                <w:szCs w:val="28"/>
              </w:rPr>
              <w:t>55</w:t>
            </w:r>
            <w:r w:rsidRPr="001B09F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45C630" w14:textId="4109AF62" w:rsidR="007E69A5" w:rsidRDefault="001B09FC">
          <w:r w:rsidRPr="001B09FC">
            <w:rPr>
              <w:b/>
              <w:bCs/>
              <w:noProof/>
              <w:sz w:val="28"/>
              <w:szCs w:val="28"/>
              <w:lang w:val="en-US"/>
            </w:rPr>
            <w:fldChar w:fldCharType="end"/>
          </w:r>
        </w:p>
      </w:sdtContent>
    </w:sdt>
    <w:p w14:paraId="3385A9F5" w14:textId="2B528A6A" w:rsidR="007E69A5" w:rsidRDefault="007E69A5">
      <w:r>
        <w:br w:type="page"/>
      </w:r>
      <w:bookmarkStart w:id="0" w:name="_GoBack"/>
      <w:bookmarkEnd w:id="0"/>
    </w:p>
    <w:p w14:paraId="777EAF62" w14:textId="6281043E" w:rsidR="007E69A5" w:rsidRPr="007E69A5" w:rsidRDefault="007E69A5" w:rsidP="007E69A5">
      <w:pPr>
        <w:pStyle w:val="Heading1"/>
        <w:rPr>
          <w:color w:val="538135" w:themeColor="accent6" w:themeShade="BF"/>
        </w:rPr>
      </w:pPr>
      <w:bookmarkStart w:id="1" w:name="_Toc21606921"/>
      <w:r w:rsidRPr="007E69A5">
        <w:rPr>
          <w:color w:val="538135" w:themeColor="accent6" w:themeShade="BF"/>
        </w:rPr>
        <w:lastRenderedPageBreak/>
        <w:t>June 16, 2014</w:t>
      </w:r>
      <w:bookmarkEnd w:id="1"/>
    </w:p>
    <w:p w14:paraId="0F2C66CF" w14:textId="7777777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</w:p>
    <w:p w14:paraId="521B2A74" w14:textId="24E8B9CB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b/>
          <w:bCs/>
          <w:color w:val="000000"/>
          <w:sz w:val="28"/>
          <w:szCs w:val="28"/>
        </w:rPr>
        <w:t>1:00pm</w:t>
      </w:r>
    </w:p>
    <w:p w14:paraId="773874AF" w14:textId="3570C04F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Room 126 </w:t>
      </w:r>
    </w:p>
    <w:p w14:paraId="4BE167E4" w14:textId="72267145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Call to order at 1:37pm</w:t>
      </w:r>
    </w:p>
    <w:p w14:paraId="47D4516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15B7BA8" w14:textId="28CB7223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Call for New Business</w:t>
      </w:r>
    </w:p>
    <w:p w14:paraId="4DA3B01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Blake – TOSA event student representative in each class to announce</w:t>
      </w:r>
    </w:p>
    <w:p w14:paraId="1BA7A7A5" w14:textId="1FE66269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OSA events and announcements.</w:t>
      </w:r>
    </w:p>
    <w:p w14:paraId="645A2AB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9D7226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Approval of the Agenda</w:t>
      </w:r>
    </w:p>
    <w:p w14:paraId="1D4EE15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Melissa moved</w:t>
      </w:r>
    </w:p>
    <w:p w14:paraId="7627BB57" w14:textId="37431D6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livia seconds</w:t>
      </w:r>
    </w:p>
    <w:p w14:paraId="24CBDB7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D4AF8A8" w14:textId="71DAE9BC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b/>
          <w:bCs/>
          <w:color w:val="000000"/>
          <w:sz w:val="28"/>
          <w:szCs w:val="28"/>
        </w:rPr>
        <w:t>• Declaration of Conflict of Interest</w:t>
      </w:r>
    </w:p>
    <w:p w14:paraId="7645B42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0322F3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Executive Update</w:t>
      </w:r>
    </w:p>
    <w:p w14:paraId="5049C69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Kelly and Olivia:</w:t>
      </w:r>
    </w:p>
    <w:p w14:paraId="3953791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1) </w:t>
      </w:r>
      <w:r w:rsidRPr="007E69A5">
        <w:rPr>
          <w:rFonts w:cstheme="minorHAnsi"/>
          <w:color w:val="000000"/>
          <w:sz w:val="28"/>
          <w:szCs w:val="28"/>
        </w:rPr>
        <w:t>Programming meetings (Kelly, Olivia &amp; Shawn)</w:t>
      </w:r>
    </w:p>
    <w:p w14:paraId="5258A3E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2) </w:t>
      </w:r>
      <w:r w:rsidRPr="007E69A5">
        <w:rPr>
          <w:rFonts w:cstheme="minorHAnsi"/>
          <w:color w:val="000000"/>
          <w:sz w:val="28"/>
          <w:szCs w:val="28"/>
        </w:rPr>
        <w:t>50th Anniversary Committee (Kelly)</w:t>
      </w:r>
    </w:p>
    <w:p w14:paraId="2D955C4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3) </w:t>
      </w:r>
      <w:r w:rsidRPr="007E69A5">
        <w:rPr>
          <w:rFonts w:cstheme="minorHAnsi"/>
          <w:color w:val="000000"/>
          <w:sz w:val="28"/>
          <w:szCs w:val="28"/>
        </w:rPr>
        <w:t>Town &amp; Gown meeting (Kelly)</w:t>
      </w:r>
    </w:p>
    <w:p w14:paraId="56026EA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4) </w:t>
      </w:r>
      <w:r w:rsidRPr="007E69A5">
        <w:rPr>
          <w:rFonts w:cstheme="minorHAnsi"/>
          <w:color w:val="000000"/>
          <w:sz w:val="28"/>
          <w:szCs w:val="28"/>
        </w:rPr>
        <w:t>Orientations Meetings (Kelly &amp; Olivia)</w:t>
      </w:r>
    </w:p>
    <w:p w14:paraId="365AF7F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5) </w:t>
      </w:r>
      <w:r w:rsidRPr="007E69A5">
        <w:rPr>
          <w:rFonts w:cstheme="minorHAnsi"/>
          <w:color w:val="000000"/>
          <w:sz w:val="28"/>
          <w:szCs w:val="28"/>
        </w:rPr>
        <w:t>Meeting with the civic (Kelly, Olivia, Shawn)</w:t>
      </w:r>
    </w:p>
    <w:p w14:paraId="5AE7CAF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6) </w:t>
      </w:r>
      <w:r w:rsidRPr="007E69A5">
        <w:rPr>
          <w:rFonts w:cstheme="minorHAnsi"/>
          <w:color w:val="000000"/>
          <w:sz w:val="28"/>
          <w:szCs w:val="28"/>
        </w:rPr>
        <w:t>Visit Peterborough Campus &amp; TCSA (Trent Central Student</w:t>
      </w:r>
    </w:p>
    <w:p w14:paraId="096373A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ssociation) (Kelly, Olivia, &amp; Shawn)</w:t>
      </w:r>
    </w:p>
    <w:p w14:paraId="475981E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7) </w:t>
      </w:r>
      <w:r w:rsidRPr="007E69A5">
        <w:rPr>
          <w:rFonts w:cstheme="minorHAnsi"/>
          <w:color w:val="000000"/>
          <w:sz w:val="28"/>
          <w:szCs w:val="28"/>
        </w:rPr>
        <w:t>Booked the intramural times and dates for the year (Olivia)</w:t>
      </w:r>
    </w:p>
    <w:p w14:paraId="4FDA1EE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8) </w:t>
      </w:r>
      <w:r w:rsidRPr="007E69A5">
        <w:rPr>
          <w:rFonts w:cstheme="minorHAnsi"/>
          <w:color w:val="000000"/>
          <w:sz w:val="28"/>
          <w:szCs w:val="28"/>
        </w:rPr>
        <w:t>Involved with the hiring for the Summer Café and the Board of</w:t>
      </w:r>
    </w:p>
    <w:p w14:paraId="7DE0CB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Directors (Olivia, Shawn, &amp; Kelly)</w:t>
      </w:r>
    </w:p>
    <w:p w14:paraId="33E1503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9) </w:t>
      </w:r>
      <w:r w:rsidRPr="007E69A5">
        <w:rPr>
          <w:rFonts w:cstheme="minorHAnsi"/>
          <w:color w:val="000000"/>
          <w:sz w:val="28"/>
          <w:szCs w:val="28"/>
        </w:rPr>
        <w:t>Started working on the new student Agendas (Olivia, Kelly, &amp;</w:t>
      </w:r>
    </w:p>
    <w:p w14:paraId="65CEB68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Shawn)</w:t>
      </w:r>
    </w:p>
    <w:p w14:paraId="463D388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10) </w:t>
      </w:r>
      <w:r w:rsidRPr="007E69A5">
        <w:rPr>
          <w:rFonts w:cstheme="minorHAnsi"/>
          <w:color w:val="000000"/>
          <w:sz w:val="28"/>
          <w:szCs w:val="28"/>
        </w:rPr>
        <w:t>Attended the graduation dinner (Kelly &amp; Olivia)</w:t>
      </w:r>
    </w:p>
    <w:p w14:paraId="35AD701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11) </w:t>
      </w:r>
      <w:r w:rsidRPr="007E69A5">
        <w:rPr>
          <w:rFonts w:cstheme="minorHAnsi"/>
          <w:color w:val="000000"/>
          <w:sz w:val="28"/>
          <w:szCs w:val="28"/>
        </w:rPr>
        <w:t>Spring Applicant Reception (Olivia &amp; Kelly)</w:t>
      </w:r>
    </w:p>
    <w:p w14:paraId="59B1601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12) </w:t>
      </w:r>
      <w:r w:rsidRPr="007E69A5">
        <w:rPr>
          <w:rFonts w:cstheme="minorHAnsi"/>
          <w:color w:val="000000"/>
          <w:sz w:val="28"/>
          <w:szCs w:val="28"/>
        </w:rPr>
        <w:t>Attended Trent Oshawa Convocation in Peterborough (Kelly,</w:t>
      </w:r>
    </w:p>
    <w:p w14:paraId="04C1493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livia, &amp; Shawn)</w:t>
      </w:r>
    </w:p>
    <w:p w14:paraId="0622DFE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13) </w:t>
      </w:r>
      <w:r w:rsidRPr="007E69A5">
        <w:rPr>
          <w:rFonts w:cstheme="minorHAnsi"/>
          <w:color w:val="000000"/>
          <w:sz w:val="28"/>
          <w:szCs w:val="28"/>
        </w:rPr>
        <w:t>Club matters: collecting report &amp; getting executives (Olivia)</w:t>
      </w:r>
    </w:p>
    <w:p w14:paraId="02F3A23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b/>
          <w:bCs/>
          <w:color w:val="000000"/>
          <w:sz w:val="28"/>
          <w:szCs w:val="28"/>
        </w:rPr>
        <w:t xml:space="preserve">14) </w:t>
      </w:r>
      <w:r w:rsidRPr="007E69A5">
        <w:rPr>
          <w:rFonts w:cstheme="minorHAnsi"/>
          <w:color w:val="000000"/>
          <w:sz w:val="28"/>
          <w:szCs w:val="28"/>
        </w:rPr>
        <w:t>Early planning of a Staff Student Baseball Game (Olivia)</w:t>
      </w:r>
    </w:p>
    <w:p w14:paraId="57A2EBE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Shawn</w:t>
      </w:r>
    </w:p>
    <w:p w14:paraId="2040C12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>▪ Dealing with OUSA for elections training</w:t>
      </w:r>
    </w:p>
    <w:p w14:paraId="6F3FDE6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ttended OUSA Transition Conference</w:t>
      </w:r>
    </w:p>
    <w:p w14:paraId="0043BCF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Get Out and Vote campaign</w:t>
      </w:r>
    </w:p>
    <w:p w14:paraId="41B5BF6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et up information booths with Elections Ontario</w:t>
      </w:r>
    </w:p>
    <w:p w14:paraId="747D950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Wrote multiple blogs for OUSA</w:t>
      </w:r>
    </w:p>
    <w:p w14:paraId="10CC4E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Was interviewed for U of T’s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The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Varsity and Oshawa this Week</w:t>
      </w:r>
    </w:p>
    <w:p w14:paraId="08E1983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Researched College University transfer universality</w:t>
      </w:r>
    </w:p>
    <w:p w14:paraId="5199D9C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dministrative transparency</w:t>
      </w:r>
    </w:p>
    <w:p w14:paraId="1643EEE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Coordinated meetings with politicians for greeting and advocacy</w:t>
      </w:r>
    </w:p>
    <w:p w14:paraId="472FC378" w14:textId="74DAFEF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Purposes</w:t>
      </w:r>
    </w:p>
    <w:p w14:paraId="592A3D3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E6A9FF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Approvals:</w:t>
      </w:r>
    </w:p>
    <w:p w14:paraId="2B88C57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Motion to approve Policy Paper</w:t>
      </w:r>
    </w:p>
    <w:p w14:paraId="390C392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hawn Moves to discuss</w:t>
      </w:r>
    </w:p>
    <w:p w14:paraId="24FA501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 seconds</w:t>
      </w:r>
    </w:p>
    <w:p w14:paraId="31E0171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Revision of poster policy from last year (2013)</w:t>
      </w:r>
    </w:p>
    <w:p w14:paraId="7CE1B94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hawn Moves to approve</w:t>
      </w:r>
    </w:p>
    <w:p w14:paraId="7A8E757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Hubert seconds</w:t>
      </w:r>
    </w:p>
    <w:p w14:paraId="463C725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ll in favour</w:t>
      </w:r>
    </w:p>
    <w:p w14:paraId="17FBBBB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Motion to increase Athletics Levy</w:t>
      </w:r>
    </w:p>
    <w:p w14:paraId="2F5E21B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 moves to discuss</w:t>
      </w:r>
    </w:p>
    <w:p w14:paraId="4940647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Olivia seconds</w:t>
      </w:r>
    </w:p>
    <w:p w14:paraId="4659F94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thletic levy charge increases as contract is within final year – this</w:t>
      </w:r>
    </w:p>
    <w:p w14:paraId="04BDC5E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increase in Athletics Levy charge is outlined within the contract</w:t>
      </w:r>
    </w:p>
    <w:p w14:paraId="7F5F15D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with the City of Oshawa</w:t>
      </w:r>
    </w:p>
    <w:p w14:paraId="7DD51BB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Motion is pre-approved</w:t>
      </w:r>
    </w:p>
    <w:p w14:paraId="739604A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hawn moved to approve</w:t>
      </w:r>
    </w:p>
    <w:p w14:paraId="5D3CDF7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Nick seconds</w:t>
      </w:r>
    </w:p>
    <w:p w14:paraId="0355DAFC" w14:textId="1074399A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ll in favour</w:t>
      </w:r>
    </w:p>
    <w:p w14:paraId="55D283C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FBEA79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Information/Discussion:</w:t>
      </w:r>
    </w:p>
    <w:p w14:paraId="20307F5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Grad Photo Contracts</w:t>
      </w:r>
    </w:p>
    <w:p w14:paraId="7F90D4A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The contract with </w:t>
      </w:r>
      <w:proofErr w:type="spellStart"/>
      <w:r w:rsidRPr="007E69A5">
        <w:rPr>
          <w:rFonts w:cstheme="minorHAnsi"/>
          <w:color w:val="000000"/>
          <w:sz w:val="28"/>
          <w:szCs w:val="28"/>
        </w:rPr>
        <w:t>Lasman</w:t>
      </w:r>
      <w:proofErr w:type="spellEnd"/>
      <w:r w:rsidRPr="007E69A5">
        <w:rPr>
          <w:rFonts w:cstheme="minorHAnsi"/>
          <w:color w:val="000000"/>
          <w:sz w:val="28"/>
          <w:szCs w:val="28"/>
        </w:rPr>
        <w:t xml:space="preserve"> studios is within final year</w:t>
      </w:r>
    </w:p>
    <w:p w14:paraId="723B44D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Other studios have approached TOSA with interest</w:t>
      </w:r>
    </w:p>
    <w:p w14:paraId="66CDBAA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Interviews will be held for all interested studios – each studio</w:t>
      </w:r>
    </w:p>
    <w:p w14:paraId="7D7EC04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given a fair chance</w:t>
      </w:r>
    </w:p>
    <w:p w14:paraId="02A370A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Prospective studios include Paramount studios and Life Touch</w:t>
      </w:r>
    </w:p>
    <w:p w14:paraId="5325C97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>studios</w:t>
      </w:r>
    </w:p>
    <w:p w14:paraId="6BAE3A9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Standing Committees</w:t>
      </w:r>
    </w:p>
    <w:p w14:paraId="160B70D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Executive committee</w:t>
      </w:r>
    </w:p>
    <w:p w14:paraId="4FF5308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tudent Clubs committee</w:t>
      </w:r>
    </w:p>
    <w:p w14:paraId="0C53F3B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tudent memberships and services</w:t>
      </w:r>
    </w:p>
    <w:p w14:paraId="0BB9048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Finance committee</w:t>
      </w:r>
    </w:p>
    <w:p w14:paraId="53EE809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Organizational review and development</w:t>
      </w:r>
    </w:p>
    <w:p w14:paraId="7FC8BFE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ll board members are to be part of one standing committee</w:t>
      </w:r>
    </w:p>
    <w:p w14:paraId="5376FBF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Clubs Update (TESSO and Dance Pak)</w:t>
      </w:r>
    </w:p>
    <w:p w14:paraId="16AC7D0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Both TESSO and Dance Pak have been longstanding clubs at Trent</w:t>
      </w:r>
    </w:p>
    <w:p w14:paraId="7244867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shawa</w:t>
      </w:r>
    </w:p>
    <w:p w14:paraId="49E8AEF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There are currently not enough executives for these clubs (they</w:t>
      </w:r>
    </w:p>
    <w:p w14:paraId="7E8E460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have either graduated or do not have enough members willing to</w:t>
      </w:r>
    </w:p>
    <w:p w14:paraId="332148C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be executives)</w:t>
      </w:r>
    </w:p>
    <w:p w14:paraId="1EF1795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Dance Pak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definitely needs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1-2 executives depending on the other</w:t>
      </w:r>
    </w:p>
    <w:p w14:paraId="30C80AC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members willingness to continue (</w:t>
      </w:r>
      <w:proofErr w:type="gramStart"/>
      <w:r w:rsidRPr="007E69A5">
        <w:rPr>
          <w:rFonts w:cstheme="minorHAnsi"/>
          <w:color w:val="000000"/>
          <w:sz w:val="28"/>
          <w:szCs w:val="28"/>
        </w:rPr>
        <w:t>definitely needs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a primary</w:t>
      </w:r>
    </w:p>
    <w:p w14:paraId="0551E21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executive)</w:t>
      </w:r>
    </w:p>
    <w:p w14:paraId="315B3A8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TESSO requires all 3 executives - and probably more members in</w:t>
      </w:r>
    </w:p>
    <w:p w14:paraId="13E0893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general to remain active as a lot of their members have graduated</w:t>
      </w:r>
    </w:p>
    <w:p w14:paraId="27FD8DE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If anyone here is interested in being an executive for one of these</w:t>
      </w:r>
    </w:p>
    <w:p w14:paraId="4538A45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clubs contact me (</w:t>
      </w:r>
      <w:r w:rsidRPr="007E69A5">
        <w:rPr>
          <w:rFonts w:cstheme="minorHAnsi"/>
          <w:color w:val="0000FF"/>
          <w:sz w:val="28"/>
          <w:szCs w:val="28"/>
        </w:rPr>
        <w:t>vpcampuslife@tosa.ca</w:t>
      </w:r>
      <w:r w:rsidRPr="007E69A5">
        <w:rPr>
          <w:rFonts w:cstheme="minorHAnsi"/>
          <w:color w:val="000000"/>
          <w:sz w:val="28"/>
          <w:szCs w:val="28"/>
        </w:rPr>
        <w:t>) / if you know anyone</w:t>
      </w:r>
    </w:p>
    <w:p w14:paraId="2906636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who may be interested in these clubs you can direct them to me,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as</w:t>
      </w:r>
      <w:proofErr w:type="gramEnd"/>
    </w:p>
    <w:p w14:paraId="751FEAD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I would like to see them continue.</w:t>
      </w:r>
    </w:p>
    <w:p w14:paraId="6481091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Team building</w:t>
      </w:r>
    </w:p>
    <w:p w14:paraId="45462F7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Ideas:</w:t>
      </w:r>
    </w:p>
    <w:p w14:paraId="3098A57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Kelly- Blue Jay game</w:t>
      </w:r>
    </w:p>
    <w:p w14:paraId="6B1115B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Dinner and Bowling</w:t>
      </w:r>
    </w:p>
    <w:p w14:paraId="097A992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Dinner and Movie</w:t>
      </w:r>
    </w:p>
    <w:p w14:paraId="3F52ED5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Canada’s Wonderland</w:t>
      </w:r>
    </w:p>
    <w:p w14:paraId="6B684A4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ree Top Trekking</w:t>
      </w:r>
    </w:p>
    <w:p w14:paraId="1AF70CB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Hubert – Go Carting</w:t>
      </w:r>
    </w:p>
    <w:p w14:paraId="12AFB0D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Blake – Paintball</w:t>
      </w:r>
    </w:p>
    <w:p w14:paraId="79209C5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Nick – Yuck </w:t>
      </w:r>
      <w:proofErr w:type="spellStart"/>
      <w:r w:rsidRPr="007E69A5">
        <w:rPr>
          <w:rFonts w:cstheme="minorHAnsi"/>
          <w:color w:val="000000"/>
          <w:sz w:val="28"/>
          <w:szCs w:val="28"/>
        </w:rPr>
        <w:t>Yuck’s</w:t>
      </w:r>
      <w:proofErr w:type="spellEnd"/>
    </w:p>
    <w:p w14:paraId="731BC80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Hubert – Class Act and Second City</w:t>
      </w:r>
    </w:p>
    <w:p w14:paraId="0BD63E9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Blake – Stratford – Shakespeare play</w:t>
      </w:r>
    </w:p>
    <w:p w14:paraId="352CE72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Nick – Laser tag</w:t>
      </w:r>
    </w:p>
    <w:p w14:paraId="16AD708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Alex- what are the dates for these proposed events?</w:t>
      </w:r>
    </w:p>
    <w:p w14:paraId="16C2DA5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>▪ Kelly- before the end of the summer.</w:t>
      </w:r>
    </w:p>
    <w:p w14:paraId="4C3DFEC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Nick – against events that would take up the whole day, better to</w:t>
      </w:r>
    </w:p>
    <w:p w14:paraId="0164490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do something that would be an evening or half day.</w:t>
      </w:r>
    </w:p>
    <w:p w14:paraId="7F533E0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 – easier for everyone’s schedule’s if there was an event in</w:t>
      </w:r>
    </w:p>
    <w:p w14:paraId="377E94B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both July and August</w:t>
      </w:r>
    </w:p>
    <w:p w14:paraId="0E1CFD1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Potential Plans</w:t>
      </w:r>
    </w:p>
    <w:p w14:paraId="09261A7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Blake- have a student in each class broadcast TOSA events and</w:t>
      </w:r>
    </w:p>
    <w:p w14:paraId="15D15F0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nnouncements</w:t>
      </w:r>
    </w:p>
    <w:p w14:paraId="1C36902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Nick – consider this mainly within first year classes</w:t>
      </w:r>
    </w:p>
    <w:p w14:paraId="74457D3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- it would be good for directors to talk with the representing</w:t>
      </w:r>
    </w:p>
    <w:p w14:paraId="28E083C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students about what they think about school events and if they had</w:t>
      </w:r>
    </w:p>
    <w:p w14:paraId="457C82F5" w14:textId="192611D3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ny suggestions.</w:t>
      </w:r>
    </w:p>
    <w:p w14:paraId="72D6A2B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TOSA Staff Update</w:t>
      </w:r>
    </w:p>
    <w:p w14:paraId="2F2DA6B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 – in addition to executives – Kelly V. responsible for</w:t>
      </w:r>
    </w:p>
    <w:p w14:paraId="0562938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finances, marketing, summer café, duties per/bases, 3rd. year event</w:t>
      </w:r>
    </w:p>
    <w:p w14:paraId="31C266F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coordinator</w:t>
      </w:r>
    </w:p>
    <w:p w14:paraId="09F562D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- create a Clubs Event Coordinator – job posting in August</w:t>
      </w:r>
    </w:p>
    <w:p w14:paraId="25DE43D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14 month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contract changed to 12 months</w:t>
      </w:r>
    </w:p>
    <w:p w14:paraId="5ADCCE7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Option open for external applicants</w:t>
      </w:r>
    </w:p>
    <w:p w14:paraId="63E8A84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Bylaw Clarification</w:t>
      </w:r>
    </w:p>
    <w:p w14:paraId="6F8BB25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Shawn – bylaws must be in accordance of the Not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For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Profit </w:t>
      </w:r>
      <w:proofErr w:type="spellStart"/>
      <w:r w:rsidRPr="007E69A5">
        <w:rPr>
          <w:rFonts w:cstheme="minorHAnsi"/>
          <w:color w:val="000000"/>
          <w:sz w:val="28"/>
          <w:szCs w:val="28"/>
        </w:rPr>
        <w:t>aAct</w:t>
      </w:r>
      <w:proofErr w:type="spellEnd"/>
      <w:r w:rsidRPr="007E69A5">
        <w:rPr>
          <w:rFonts w:cstheme="minorHAnsi"/>
          <w:color w:val="000000"/>
          <w:sz w:val="28"/>
          <w:szCs w:val="28"/>
        </w:rPr>
        <w:t>.</w:t>
      </w:r>
    </w:p>
    <w:p w14:paraId="5D4556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Package of bylaws for next meeting</w:t>
      </w:r>
    </w:p>
    <w:p w14:paraId="48099F8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embers go through and review bylaws for next meeting,</w:t>
      </w:r>
    </w:p>
    <w:p w14:paraId="343AABB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if there are any suggestions or updates</w:t>
      </w:r>
    </w:p>
    <w:p w14:paraId="49D9FD2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Food Services Update</w:t>
      </w:r>
    </w:p>
    <w:p w14:paraId="4AD240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- there will be new service provider coming in September</w:t>
      </w:r>
    </w:p>
    <w:p w14:paraId="7EF6B03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oney allocated toward any renovations or improvements/</w:t>
      </w:r>
    </w:p>
    <w:p w14:paraId="58D3CC5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modification for incoming services</w:t>
      </w:r>
    </w:p>
    <w:p w14:paraId="5053A1E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OSA wants students to be employees, prices must be as</w:t>
      </w:r>
    </w:p>
    <w:p w14:paraId="337671B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low as possible and must have a large variety of services,</w:t>
      </w:r>
    </w:p>
    <w:p w14:paraId="61F50A5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must have someone there to accommodate evening classes</w:t>
      </w:r>
    </w:p>
    <w:p w14:paraId="109A806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Nick- when are these renovations happening?</w:t>
      </w:r>
    </w:p>
    <w:p w14:paraId="123DA0C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Kelly- in August</w:t>
      </w:r>
    </w:p>
    <w:p w14:paraId="614CC6B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Provost Issues</w:t>
      </w:r>
    </w:p>
    <w:p w14:paraId="596FE93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Shawn – current provost and current academics for Trent</w:t>
      </w:r>
    </w:p>
    <w:p w14:paraId="3553C10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University is stepping down and taking over as Special Advisor</w:t>
      </w:r>
    </w:p>
    <w:p w14:paraId="6921B4C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which opens the issue of transparency in upper administrative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jobs</w:t>
      </w:r>
      <w:proofErr w:type="gramEnd"/>
    </w:p>
    <w:p w14:paraId="4D22660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 xml:space="preserve">and whether the funds are being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fairly allocated</w:t>
      </w:r>
      <w:proofErr w:type="gramEnd"/>
    </w:p>
    <w:p w14:paraId="3BB10BE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op executives can create new jobs and ease someone off</w:t>
      </w:r>
    </w:p>
    <w:p w14:paraId="1222BCA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their current job by using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students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tuition</w:t>
      </w:r>
    </w:p>
    <w:p w14:paraId="59ACA97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eanwhile, many faculties are not being funded adequately</w:t>
      </w:r>
    </w:p>
    <w:p w14:paraId="4FEEF12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n our campus</w:t>
      </w:r>
    </w:p>
    <w:p w14:paraId="1CA76A9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How can we stop this?</w:t>
      </w:r>
    </w:p>
    <w:p w14:paraId="5DB03C5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Trent Central Student Association discussing this</w:t>
      </w:r>
    </w:p>
    <w:p w14:paraId="4D08365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issue at their board meeting</w:t>
      </w:r>
    </w:p>
    <w:p w14:paraId="4F18914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o Student Charter Rights – we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are able to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conduct</w:t>
      </w:r>
    </w:p>
    <w:p w14:paraId="7C8B029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peaceful assembly and public assembly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as long as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it</w:t>
      </w:r>
    </w:p>
    <w:p w14:paraId="7BEEA5C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doesn’t put anyone in harm</w:t>
      </w:r>
    </w:p>
    <w:p w14:paraId="0D5BB8F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Provost meeting</w:t>
      </w:r>
    </w:p>
    <w:p w14:paraId="12D3893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Blake – have a Trent student newspaper who post articles</w:t>
      </w:r>
    </w:p>
    <w:p w14:paraId="5843C04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nd talking to professors</w:t>
      </w:r>
    </w:p>
    <w:p w14:paraId="3A34073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Shawn – many professors and library staff members are</w:t>
      </w:r>
    </w:p>
    <w:p w14:paraId="79065F6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highly likely against this issue as well</w:t>
      </w:r>
    </w:p>
    <w:p w14:paraId="04873E7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Nick – main issue is the Special Advisor is getting paid a</w:t>
      </w:r>
    </w:p>
    <w:p w14:paraId="53738CA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lot of money and professors are being let go because we</w:t>
      </w:r>
    </w:p>
    <w:p w14:paraId="12E6E7F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cannot afford to keep them here.</w:t>
      </w:r>
    </w:p>
    <w:p w14:paraId="3F5CA7C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Shawn –there are no funding for courses (for example: lack</w:t>
      </w:r>
    </w:p>
    <w:p w14:paraId="609E0D2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f tenured professors in Sociology)</w:t>
      </w:r>
    </w:p>
    <w:p w14:paraId="2A6AAAE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Shawn- advocate for more transparency with the Special</w:t>
      </w:r>
    </w:p>
    <w:p w14:paraId="592AC8F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dvisor role and higher administrative jobs altogether</w:t>
      </w:r>
    </w:p>
    <w:p w14:paraId="596D7BC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Olivia – A school that belongs to OUSA doesn’t deal with</w:t>
      </w:r>
    </w:p>
    <w:p w14:paraId="58329AB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hings by picketing – we don’t want to attack someone,</w:t>
      </w:r>
    </w:p>
    <w:p w14:paraId="28676B3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ttack the issue</w:t>
      </w:r>
    </w:p>
    <w:p w14:paraId="228961B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Shawn- this issue is an example of a greater issue, it’s not</w:t>
      </w:r>
    </w:p>
    <w:p w14:paraId="0B778F6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he individual that is being attacked</w:t>
      </w:r>
    </w:p>
    <w:p w14:paraId="04C5A3B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Shawn- encourage others to send emails to the president</w:t>
      </w:r>
    </w:p>
    <w:p w14:paraId="2D272F0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hat this isn’t fair. The president will then get a clear idea</w:t>
      </w:r>
    </w:p>
    <w:p w14:paraId="5344D1B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hat this isn’t a good idea. Problem solving and coming to a</w:t>
      </w:r>
    </w:p>
    <w:p w14:paraId="122DA0E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mutual agreement rather than picketing. The issue could be</w:t>
      </w:r>
    </w:p>
    <w:p w14:paraId="7B82DF2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 loss cause because the issue has already been announced</w:t>
      </w:r>
    </w:p>
    <w:p w14:paraId="66B823E6" w14:textId="54B8BD94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o the public.</w:t>
      </w:r>
    </w:p>
    <w:p w14:paraId="4E4DC908" w14:textId="6B1C1FF1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102452E" w14:textId="3F24CD74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1EAA98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146201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 xml:space="preserve">• </w:t>
      </w:r>
      <w:r w:rsidRPr="007E69A5">
        <w:rPr>
          <w:rFonts w:cstheme="minorHAnsi"/>
          <w:b/>
          <w:bCs/>
          <w:color w:val="000000"/>
          <w:sz w:val="28"/>
          <w:szCs w:val="28"/>
        </w:rPr>
        <w:t>Updates:</w:t>
      </w:r>
    </w:p>
    <w:p w14:paraId="3A49337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Financial Updates</w:t>
      </w:r>
    </w:p>
    <w:p w14:paraId="25496AA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Kelly- payments for staff or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last minute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club submissions</w:t>
      </w:r>
    </w:p>
    <w:p w14:paraId="0C8C4DA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Upcoming Dates:</w:t>
      </w:r>
    </w:p>
    <w:p w14:paraId="7D8BA4C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June Orientation: June 22</w:t>
      </w:r>
    </w:p>
    <w:p w14:paraId="713C7CF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First major orientation for new students</w:t>
      </w:r>
    </w:p>
    <w:p w14:paraId="38921B1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ain objective is to register students in their courses</w:t>
      </w:r>
    </w:p>
    <w:p w14:paraId="58253C3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New students will attend workshops</w:t>
      </w:r>
    </w:p>
    <w:p w14:paraId="27839FB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Sign up for courses</w:t>
      </w:r>
    </w:p>
    <w:p w14:paraId="7F92D68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TOSA announcements</w:t>
      </w:r>
    </w:p>
    <w:p w14:paraId="3F3C782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Chip Truck: June 20, 11:00am – 2:30pm</w:t>
      </w:r>
    </w:p>
    <w:p w14:paraId="0DD9F66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▪ This Wednesday and Friday</w:t>
      </w:r>
    </w:p>
    <w:p w14:paraId="7DCE10B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▪ Stress buster for summer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students !</w:t>
      </w:r>
      <w:proofErr w:type="gramEnd"/>
    </w:p>
    <w:p w14:paraId="7F8D7BFF" w14:textId="7777777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5648476" w14:textId="29821C89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Melissa moved to adjourn</w:t>
      </w:r>
    </w:p>
    <w:p w14:paraId="5C3A9B6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Nick seconds</w:t>
      </w:r>
    </w:p>
    <w:p w14:paraId="4F69886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Meeting adjourned at 2:44pm</w:t>
      </w:r>
    </w:p>
    <w:p w14:paraId="1699E8BB" w14:textId="77777777" w:rsidR="007E69A5" w:rsidRDefault="007E69A5">
      <w:pPr>
        <w:rPr>
          <w:rFonts w:ascii="Cambria-Bold" w:hAnsi="Cambria-Bold" w:cs="Cambria-Bold"/>
          <w:b/>
          <w:bCs/>
          <w:color w:val="000000"/>
          <w:sz w:val="36"/>
          <w:szCs w:val="36"/>
        </w:rPr>
      </w:pPr>
      <w:r>
        <w:rPr>
          <w:rFonts w:ascii="Cambria-Bold" w:hAnsi="Cambria-Bold" w:cs="Cambria-Bold"/>
          <w:b/>
          <w:bCs/>
          <w:color w:val="000000"/>
          <w:sz w:val="36"/>
          <w:szCs w:val="36"/>
        </w:rPr>
        <w:br w:type="page"/>
      </w:r>
    </w:p>
    <w:p w14:paraId="7AF9DEC1" w14:textId="24E9ABAE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6"/>
          <w:szCs w:val="26"/>
        </w:rPr>
      </w:pPr>
      <w:r>
        <w:rPr>
          <w:rFonts w:ascii="Cambria-Bold" w:hAnsi="Cambria-Bold" w:cs="Cambria-Bold"/>
          <w:b/>
          <w:bCs/>
          <w:color w:val="000000"/>
          <w:sz w:val="26"/>
          <w:szCs w:val="26"/>
        </w:rPr>
        <w:lastRenderedPageBreak/>
        <w:t>July 31, 2014</w:t>
      </w:r>
    </w:p>
    <w:p w14:paraId="5EE37C36" w14:textId="7777777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6"/>
          <w:szCs w:val="26"/>
        </w:rPr>
      </w:pPr>
      <w:r>
        <w:rPr>
          <w:rFonts w:ascii="Cambria-Bold" w:hAnsi="Cambria-Bold" w:cs="Cambria-Bold"/>
          <w:b/>
          <w:bCs/>
          <w:color w:val="000000"/>
          <w:sz w:val="26"/>
          <w:szCs w:val="26"/>
        </w:rPr>
        <w:t>9:00 am</w:t>
      </w:r>
    </w:p>
    <w:p w14:paraId="5821053F" w14:textId="336C047C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6"/>
          <w:szCs w:val="26"/>
        </w:rPr>
      </w:pPr>
      <w:r>
        <w:rPr>
          <w:rFonts w:ascii="Cambria-Bold" w:hAnsi="Cambria-Bold" w:cs="Cambria-Bold"/>
          <w:b/>
          <w:bCs/>
          <w:color w:val="000000"/>
          <w:sz w:val="26"/>
          <w:szCs w:val="26"/>
        </w:rPr>
        <w:t>Room 126</w:t>
      </w:r>
    </w:p>
    <w:p w14:paraId="51F4CD75" w14:textId="7777777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6"/>
          <w:szCs w:val="26"/>
        </w:rPr>
      </w:pPr>
    </w:p>
    <w:p w14:paraId="05D335BB" w14:textId="377AD520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A85845">
        <w:rPr>
          <w:rFonts w:cstheme="minorHAnsi"/>
          <w:b/>
          <w:bCs/>
          <w:color w:val="000000"/>
          <w:sz w:val="28"/>
          <w:szCs w:val="28"/>
        </w:rPr>
        <w:t>Call to order: 9:14</w:t>
      </w:r>
    </w:p>
    <w:p w14:paraId="7E4EFB5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2C0F35F" w14:textId="370E680B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A85845">
        <w:rPr>
          <w:rFonts w:cstheme="minorHAnsi"/>
          <w:b/>
          <w:bCs/>
          <w:color w:val="000000"/>
          <w:sz w:val="28"/>
          <w:szCs w:val="28"/>
        </w:rPr>
        <w:t>Call for New Business</w:t>
      </w:r>
    </w:p>
    <w:p w14:paraId="3EBA43A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F452BF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A85845">
        <w:rPr>
          <w:rFonts w:cstheme="minorHAnsi"/>
          <w:b/>
          <w:bCs/>
          <w:color w:val="000000"/>
          <w:sz w:val="28"/>
          <w:szCs w:val="28"/>
        </w:rPr>
        <w:t>Approval of the Agenda</w:t>
      </w:r>
    </w:p>
    <w:p w14:paraId="6BB4CC9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Moved- Shawn</w:t>
      </w:r>
    </w:p>
    <w:p w14:paraId="1219B498" w14:textId="0AC1B5A9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Second- Nick</w:t>
      </w:r>
    </w:p>
    <w:p w14:paraId="4462C80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F31E8E2" w14:textId="1CA0476D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Declaration of Conflict of Interest</w:t>
      </w:r>
    </w:p>
    <w:p w14:paraId="4BE0F1B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8C012C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A85845">
        <w:rPr>
          <w:rFonts w:cstheme="minorHAnsi"/>
          <w:b/>
          <w:bCs/>
          <w:color w:val="000000"/>
          <w:sz w:val="28"/>
          <w:szCs w:val="28"/>
        </w:rPr>
        <w:t>Executive Update</w:t>
      </w:r>
    </w:p>
    <w:p w14:paraId="3B9C11E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Kelly:</w:t>
      </w:r>
    </w:p>
    <w:p w14:paraId="6D68006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livia and Kelly continued the planning of orientation</w:t>
      </w:r>
    </w:p>
    <w:p w14:paraId="49E3F9F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Food services committee – food service vendor has been decided</w:t>
      </w:r>
    </w:p>
    <w:p w14:paraId="49FA038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upon</w:t>
      </w:r>
    </w:p>
    <w:p w14:paraId="17670B3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ontacting the bank about getting a new ATM machine</w:t>
      </w:r>
    </w:p>
    <w:p w14:paraId="67272D4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tarted hiring for new TOSA jobs:</w:t>
      </w:r>
    </w:p>
    <w:p w14:paraId="64FFE76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Intramurals coordinator</w:t>
      </w:r>
    </w:p>
    <w:p w14:paraId="485C937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uck shop</w:t>
      </w:r>
    </w:p>
    <w:p w14:paraId="2291EF2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Clubs coordinator</w:t>
      </w:r>
    </w:p>
    <w:p w14:paraId="5391A55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ontacting civic center to arrange yoga classes</w:t>
      </w:r>
    </w:p>
    <w:p w14:paraId="15807DC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Meeting with John Whales, Fisher and Hailey Wright about the</w:t>
      </w:r>
    </w:p>
    <w:p w14:paraId="7D6520B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campus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book store</w:t>
      </w:r>
      <w:proofErr w:type="gramEnd"/>
    </w:p>
    <w:p w14:paraId="2BA4F0E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Addressing the problems with ordering enough books</w:t>
      </w:r>
    </w:p>
    <w:p w14:paraId="71B9F7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o improve service</w:t>
      </w:r>
    </w:p>
    <w:p w14:paraId="064E3FD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 V and Kelly attended the health and wellness conference</w:t>
      </w:r>
    </w:p>
    <w:p w14:paraId="02F3F7F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Finalizing student agendas</w:t>
      </w:r>
    </w:p>
    <w:p w14:paraId="647BB46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 V and Kelly working on the audit</w:t>
      </w:r>
    </w:p>
    <w:p w14:paraId="78C5148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Met with mayor John Henry</w:t>
      </w:r>
    </w:p>
    <w:p w14:paraId="3BB0B37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Introductions</w:t>
      </w:r>
    </w:p>
    <w:p w14:paraId="04E0C56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alked about what he could do to benefit students</w:t>
      </w:r>
    </w:p>
    <w:p w14:paraId="3E01C19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ayor is planning on attending orientation with opening</w:t>
      </w:r>
    </w:p>
    <w:p w14:paraId="646D323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remarks</w:t>
      </w:r>
    </w:p>
    <w:p w14:paraId="4C2B8EA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Shawn:</w:t>
      </w:r>
    </w:p>
    <w:p w14:paraId="3E0CFC2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lastRenderedPageBreak/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Hosted tour with Jennifer French</w:t>
      </w:r>
    </w:p>
    <w:p w14:paraId="1333442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Discussed transit and transportation</w:t>
      </w:r>
    </w:p>
    <w:p w14:paraId="30CB7FE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Discussed jobs</w:t>
      </w:r>
    </w:p>
    <w:p w14:paraId="09F605E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Wrote newspaper on the stigma of satellite campuses</w:t>
      </w:r>
    </w:p>
    <w:p w14:paraId="3E4C371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Reached out to the new president of Trent</w:t>
      </w:r>
    </w:p>
    <w:p w14:paraId="0CEB647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Touched on topics expressed in the newspaper</w:t>
      </w:r>
    </w:p>
    <w:p w14:paraId="3D794E7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tudent committee meeting with OUSA</w:t>
      </w:r>
    </w:p>
    <w:p w14:paraId="71C512E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Advocating and strategizing for better course selection</w:t>
      </w:r>
    </w:p>
    <w:p w14:paraId="3072638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 xml:space="preserve">Attended OUSA </w:t>
      </w:r>
      <w:proofErr w:type="spellStart"/>
      <w:r w:rsidRPr="007E69A5">
        <w:rPr>
          <w:rFonts w:cstheme="minorHAnsi"/>
          <w:color w:val="000000"/>
          <w:sz w:val="28"/>
          <w:szCs w:val="28"/>
        </w:rPr>
        <w:t>Stratcon</w:t>
      </w:r>
      <w:proofErr w:type="spellEnd"/>
    </w:p>
    <w:p w14:paraId="2F60525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Writing 2 policy papers</w:t>
      </w:r>
    </w:p>
    <w:p w14:paraId="1D446EF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Health policy</w:t>
      </w:r>
    </w:p>
    <w:p w14:paraId="6562920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LGBTQ policy paper</w:t>
      </w:r>
    </w:p>
    <w:p w14:paraId="118950F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Planning environmental sustainability solutions – Green initiatives</w:t>
      </w:r>
    </w:p>
    <w:p w14:paraId="5BF3EA9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Accessibility on campus – what can be improved</w:t>
      </w:r>
    </w:p>
    <w:p w14:paraId="377AD0E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Monthly health initiatives – texting while driving campaign</w:t>
      </w:r>
    </w:p>
    <w:p w14:paraId="7DAC52E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Paper for OUSA</w:t>
      </w:r>
    </w:p>
    <w:p w14:paraId="56F4675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Radio interview with CBC radio about paying out own way</w:t>
      </w:r>
    </w:p>
    <w:p w14:paraId="792D5A2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tarted planning for OUSA visit and training day</w:t>
      </w:r>
    </w:p>
    <w:p w14:paraId="5BE7A8E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livia:</w:t>
      </w:r>
    </w:p>
    <w:p w14:paraId="6147D57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rientation meetings</w:t>
      </w:r>
    </w:p>
    <w:p w14:paraId="1BD5733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 xml:space="preserve">Work with Chris </w:t>
      </w:r>
      <w:proofErr w:type="spellStart"/>
      <w:r w:rsidRPr="007E69A5">
        <w:rPr>
          <w:rFonts w:cstheme="minorHAnsi"/>
          <w:color w:val="000000"/>
          <w:sz w:val="28"/>
          <w:szCs w:val="28"/>
        </w:rPr>
        <w:t>Nelan</w:t>
      </w:r>
      <w:proofErr w:type="spellEnd"/>
      <w:r w:rsidRPr="007E69A5">
        <w:rPr>
          <w:rFonts w:cstheme="minorHAnsi"/>
          <w:color w:val="000000"/>
          <w:sz w:val="28"/>
          <w:szCs w:val="28"/>
        </w:rPr>
        <w:t xml:space="preserve"> and programming for the first orientation</w:t>
      </w:r>
    </w:p>
    <w:p w14:paraId="66B1491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day</w:t>
      </w:r>
    </w:p>
    <w:p w14:paraId="3A4EB25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rder form for orientation t-shirts</w:t>
      </w:r>
    </w:p>
    <w:p w14:paraId="781D183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Hiring for TOSA jobs</w:t>
      </w:r>
    </w:p>
    <w:p w14:paraId="0F36B09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lothing orders and agendas</w:t>
      </w:r>
    </w:p>
    <w:p w14:paraId="4020D30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Food services meeting</w:t>
      </w:r>
    </w:p>
    <w:p w14:paraId="464D061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Meeting with Joe talking about what has been going on in the</w:t>
      </w:r>
    </w:p>
    <w:p w14:paraId="13EF89E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ffice</w:t>
      </w:r>
    </w:p>
    <w:p w14:paraId="678B46AD" w14:textId="2591CF55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Working with clubs</w:t>
      </w:r>
    </w:p>
    <w:p w14:paraId="65CBAAD8" w14:textId="77777777" w:rsidR="00A85845" w:rsidRPr="007E69A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523452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• Approvals</w:t>
      </w:r>
    </w:p>
    <w:p w14:paraId="1521792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Motion to approve June’s Minutes</w:t>
      </w:r>
    </w:p>
    <w:p w14:paraId="4031DB0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 moved to approve</w:t>
      </w:r>
    </w:p>
    <w:p w14:paraId="53ABAFA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hawn seconds</w:t>
      </w:r>
    </w:p>
    <w:p w14:paraId="7C7E379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otion to De-ratify the Trent Muslim Student Community</w:t>
      </w:r>
    </w:p>
    <w:p w14:paraId="11267B5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Kelly moved to discuss</w:t>
      </w:r>
    </w:p>
    <w:p w14:paraId="0C574F9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livia seconds</w:t>
      </w:r>
    </w:p>
    <w:p w14:paraId="0C942AA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>o No executive list or member continuation list</w:t>
      </w:r>
    </w:p>
    <w:p w14:paraId="2B35B66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Club “non-existent” for the past year</w:t>
      </w:r>
    </w:p>
    <w:p w14:paraId="46A3E79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Nick moved to approve</w:t>
      </w:r>
    </w:p>
    <w:p w14:paraId="18F9231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Blake seconds</w:t>
      </w:r>
    </w:p>
    <w:p w14:paraId="28C4E86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All in favour</w:t>
      </w:r>
    </w:p>
    <w:p w14:paraId="25147B3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otion to De-ratify the Trent Oshawa Art Club</w:t>
      </w:r>
    </w:p>
    <w:p w14:paraId="1DC848A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livia moved to discuss</w:t>
      </w:r>
    </w:p>
    <w:p w14:paraId="2798B7D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Nick seconds</w:t>
      </w:r>
    </w:p>
    <w:p w14:paraId="28D1864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o Lauren helped them to set up an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event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but the club didn’t not take the help</w:t>
      </w:r>
    </w:p>
    <w:p w14:paraId="09191D1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that was granted</w:t>
      </w:r>
    </w:p>
    <w:p w14:paraId="237E109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No gatherings and nothing done with the club</w:t>
      </w:r>
    </w:p>
    <w:p w14:paraId="36502A4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Nick moved to approve</w:t>
      </w:r>
    </w:p>
    <w:p w14:paraId="3C72DE6E" w14:textId="2592ED84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All in favour</w:t>
      </w:r>
    </w:p>
    <w:p w14:paraId="10AEA45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DCBE65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7E69A5">
        <w:rPr>
          <w:rFonts w:cstheme="minorHAnsi"/>
          <w:b/>
          <w:bCs/>
          <w:color w:val="000000"/>
          <w:sz w:val="28"/>
          <w:szCs w:val="28"/>
        </w:rPr>
        <w:t>• Information/Discussion:</w:t>
      </w:r>
    </w:p>
    <w:p w14:paraId="32519E2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Green Initiatives</w:t>
      </w:r>
    </w:p>
    <w:p w14:paraId="002C4D1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hawn: Solar panels added to the school – sell back for a profit as</w:t>
      </w:r>
    </w:p>
    <w:p w14:paraId="3E96B49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well benefiting the school</w:t>
      </w:r>
    </w:p>
    <w:p w14:paraId="369BC08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ar pooling area in the parking lot</w:t>
      </w:r>
    </w:p>
    <w:p w14:paraId="1035ECF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Bike paths to UOIT – campus connect</w:t>
      </w:r>
    </w:p>
    <w:p w14:paraId="7FCF6A4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Better compost system for the school</w:t>
      </w:r>
    </w:p>
    <w:p w14:paraId="532C53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Nick suggested and enviro science program</w:t>
      </w:r>
    </w:p>
    <w:p w14:paraId="6681854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 - sustainable agriculture class starting this semester</w:t>
      </w:r>
    </w:p>
    <w:p w14:paraId="11E1D66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risten- promoting local farmers markets</w:t>
      </w:r>
    </w:p>
    <w:p w14:paraId="1FEABAF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livia- food services asked to use locally grown foods and/or</w:t>
      </w:r>
    </w:p>
    <w:p w14:paraId="0B14044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rganic food</w:t>
      </w:r>
    </w:p>
    <w:p w14:paraId="19F5E50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hawn- cross promotions with the farmers markets</w:t>
      </w:r>
    </w:p>
    <w:p w14:paraId="095F017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Standing Committees</w:t>
      </w:r>
    </w:p>
    <w:p w14:paraId="1CC85BF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ign up for standing committees</w:t>
      </w:r>
    </w:p>
    <w:p w14:paraId="4D7C165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Email to be sent out</w:t>
      </w:r>
    </w:p>
    <w:p w14:paraId="2C72407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onfirmation of members in August</w:t>
      </w:r>
    </w:p>
    <w:p w14:paraId="361F801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rientation</w:t>
      </w:r>
    </w:p>
    <w:p w14:paraId="718236B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livia: Volunteers needed for the first day (Tuesday, September</w:t>
      </w:r>
    </w:p>
    <w:p w14:paraId="2B7AF3F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2nd from 10-7:30 and the second day Wednesday, September 3rd</w:t>
      </w:r>
    </w:p>
    <w:p w14:paraId="26ECFAA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from 9:30-4)</w:t>
      </w:r>
    </w:p>
    <w:p w14:paraId="6C58C8E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First day would include team building skills, fair, dodge ball event,</w:t>
      </w:r>
    </w:p>
    <w:p w14:paraId="2520703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clubs fair</w:t>
      </w:r>
    </w:p>
    <w:p w14:paraId="687E5C5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>o Team Building</w:t>
      </w:r>
    </w:p>
    <w:p w14:paraId="52A8D4A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: Blue Jays game</w:t>
      </w:r>
    </w:p>
    <w:p w14:paraId="31F24E0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Late August or early September</w:t>
      </w:r>
    </w:p>
    <w:p w14:paraId="37A9249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New TOSA members start August 25th so they can attend the game</w:t>
      </w:r>
    </w:p>
    <w:p w14:paraId="6EED5C7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s well</w:t>
      </w:r>
    </w:p>
    <w:p w14:paraId="23022AF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TOSA Staff Update</w:t>
      </w:r>
    </w:p>
    <w:p w14:paraId="2537DDE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 xml:space="preserve">Kelly: Interviews for the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clubs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coordinator position are this week</w:t>
      </w:r>
    </w:p>
    <w:p w14:paraId="6B482D3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(July 31st), hoping to select someone today and starting the</w:t>
      </w:r>
    </w:p>
    <w:p w14:paraId="4AFBC2C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position on Tuesday August 5th</w:t>
      </w:r>
    </w:p>
    <w:p w14:paraId="376CAC8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Hiring for 2 tuck shop positions, 1 intramural coordinator. Both</w:t>
      </w:r>
    </w:p>
    <w:p w14:paraId="5F24900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positions posted live on August 11th until the 18th of August.</w:t>
      </w:r>
    </w:p>
    <w:p w14:paraId="18B5A76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Positions start on August 25th.</w:t>
      </w:r>
    </w:p>
    <w:p w14:paraId="0BE4960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ffice assistant position postponed until September so that new</w:t>
      </w:r>
    </w:p>
    <w:p w14:paraId="5B5C626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students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have the opportunity to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apply.</w:t>
      </w:r>
    </w:p>
    <w:p w14:paraId="023918A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 V has been offered a job with recruitment. Looking for</w:t>
      </w:r>
    </w:p>
    <w:p w14:paraId="6372F6A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someone to fill her position and take on her responsibilities. Need</w:t>
      </w:r>
    </w:p>
    <w:p w14:paraId="4C6D9C3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someone quick. Thinking about putting her position on hold for the</w:t>
      </w:r>
    </w:p>
    <w:p w14:paraId="240FE81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year and create a financial assistant (30hr/week). Starting the week</w:t>
      </w:r>
    </w:p>
    <w:p w14:paraId="1148887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f the 11th or the 18th. Posting posted yesterday (July 30th)</w:t>
      </w:r>
    </w:p>
    <w:p w14:paraId="26A7EE3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USA Policy Papers</w:t>
      </w:r>
    </w:p>
    <w:p w14:paraId="136B45B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hawn: writing two policy papers for OUSA</w:t>
      </w:r>
    </w:p>
    <w:p w14:paraId="155D859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Writing one before the fall AGM, submitting the Health policy</w:t>
      </w:r>
    </w:p>
    <w:p w14:paraId="3FDB007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paper in October. Co-authorship with someone from McMaster</w:t>
      </w:r>
    </w:p>
    <w:p w14:paraId="4FACE24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econd paper written before the April AGM. Policy paper on</w:t>
      </w:r>
    </w:p>
    <w:p w14:paraId="367218A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LGBTQ rights which is not touched on in any policy</w:t>
      </w:r>
    </w:p>
    <w:p w14:paraId="5228D4D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USA Campus Visit</w:t>
      </w:r>
    </w:p>
    <w:p w14:paraId="03797CC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 xml:space="preserve">Shawn: OUSA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has to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come to each campus to promote themselves,</w:t>
      </w:r>
    </w:p>
    <w:p w14:paraId="66B53EE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get to know each school culture and hot certain issues can be</w:t>
      </w:r>
    </w:p>
    <w:p w14:paraId="523BF95E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addressed on each campus, and the campus’ priorities</w:t>
      </w:r>
    </w:p>
    <w:p w14:paraId="61DA5AD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oming on September 8th – will be at the board meeting</w:t>
      </w:r>
    </w:p>
    <w:p w14:paraId="10DD010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There will be a booth in the front atrium about OUSA</w:t>
      </w:r>
    </w:p>
    <w:p w14:paraId="097DC94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 xml:space="preserve">There will be a </w:t>
      </w:r>
      <w:proofErr w:type="gramStart"/>
      <w:r w:rsidRPr="007E69A5">
        <w:rPr>
          <w:rFonts w:cstheme="minorHAnsi"/>
          <w:color w:val="000000"/>
          <w:sz w:val="28"/>
          <w:szCs w:val="28"/>
        </w:rPr>
        <w:t>sit down</w:t>
      </w:r>
      <w:proofErr w:type="gramEnd"/>
      <w:r w:rsidRPr="007E69A5">
        <w:rPr>
          <w:rFonts w:cstheme="minorHAnsi"/>
          <w:color w:val="000000"/>
          <w:sz w:val="28"/>
          <w:szCs w:val="28"/>
        </w:rPr>
        <w:t xml:space="preserve"> discussion about research on upcoming</w:t>
      </w:r>
    </w:p>
    <w:p w14:paraId="399F912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papers</w:t>
      </w:r>
    </w:p>
    <w:p w14:paraId="3990F96F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USA Training Day</w:t>
      </w:r>
    </w:p>
    <w:p w14:paraId="09BDF6DD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hawn: volunteer training day where students will lean how to do</w:t>
      </w:r>
    </w:p>
    <w:p w14:paraId="57B4201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campus coordination or volunteer in research.</w:t>
      </w:r>
    </w:p>
    <w:p w14:paraId="3440588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Hosting campus for the training day on September 30th</w:t>
      </w:r>
    </w:p>
    <w:p w14:paraId="239190D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lastRenderedPageBreak/>
        <w:t>o Grad Studio Presentations</w:t>
      </w:r>
    </w:p>
    <w:p w14:paraId="226E0808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: Both studios emailed and both away on holiday</w:t>
      </w:r>
    </w:p>
    <w:p w14:paraId="7236EDC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Must choose an August meeting date so studios can present</w:t>
      </w:r>
    </w:p>
    <w:p w14:paraId="404CC11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Looking for grad studios for the 2015/2016 year</w:t>
      </w:r>
    </w:p>
    <w:p w14:paraId="5B984215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Lockers</w:t>
      </w:r>
    </w:p>
    <w:p w14:paraId="7B2BF857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- TOSA talked about purchasing lockers for students to rent</w:t>
      </w:r>
    </w:p>
    <w:p w14:paraId="60E3243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Finance standing committee talking about this</w:t>
      </w:r>
    </w:p>
    <w:p w14:paraId="04F0CFD0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Can be possibly implemented in the fall by fall reading week</w:t>
      </w:r>
    </w:p>
    <w:p w14:paraId="256107C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Dave is going to supply TOSA with a locker supplier</w:t>
      </w:r>
    </w:p>
    <w:p w14:paraId="16740D06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Student services wanted 200 lockers</w:t>
      </w:r>
    </w:p>
    <w:p w14:paraId="7D246DB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May start out with a limited amount and have a day rental for</w:t>
      </w:r>
    </w:p>
    <w:p w14:paraId="79917A0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lockers</w:t>
      </w:r>
    </w:p>
    <w:p w14:paraId="5D02CD62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Blake- Concerned about the placement of lockers.</w:t>
      </w:r>
    </w:p>
    <w:p w14:paraId="4F8E1206" w14:textId="51661ECC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 – In the small alcoves in the walls</w:t>
      </w:r>
    </w:p>
    <w:p w14:paraId="55B85B63" w14:textId="77777777" w:rsidR="00A85845" w:rsidRPr="007E69A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8565FD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• Updates:</w:t>
      </w:r>
    </w:p>
    <w:p w14:paraId="44A6EDD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Financial Update</w:t>
      </w:r>
    </w:p>
    <w:p w14:paraId="52FFB9FB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Kelly- Payroll, pay for TOSA, OUSA conference, summer student</w:t>
      </w:r>
    </w:p>
    <w:p w14:paraId="378EC0B4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café payroll</w:t>
      </w:r>
    </w:p>
    <w:p w14:paraId="7A839028" w14:textId="523F3ABE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Deposits made from the summer café</w:t>
      </w:r>
    </w:p>
    <w:p w14:paraId="5EBD732C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43E3569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 xml:space="preserve">• </w:t>
      </w:r>
      <w:r w:rsidRPr="00A85845">
        <w:rPr>
          <w:rFonts w:cstheme="minorHAnsi"/>
          <w:b/>
          <w:bCs/>
          <w:color w:val="000000"/>
          <w:sz w:val="28"/>
          <w:szCs w:val="28"/>
        </w:rPr>
        <w:t>Upcoming Dates:</w:t>
      </w:r>
    </w:p>
    <w:p w14:paraId="0193BFC3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o Orientation: September 2&amp;3, 2014</w:t>
      </w:r>
    </w:p>
    <w:p w14:paraId="1C303B50" w14:textId="57CE07BB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eastAsia="ArialMT" w:cstheme="minorHAnsi"/>
          <w:color w:val="000000"/>
          <w:sz w:val="28"/>
          <w:szCs w:val="28"/>
        </w:rPr>
        <w:t xml:space="preserve">▪ </w:t>
      </w:r>
      <w:r w:rsidRPr="007E69A5">
        <w:rPr>
          <w:rFonts w:cstheme="minorHAnsi"/>
          <w:color w:val="000000"/>
          <w:sz w:val="28"/>
          <w:szCs w:val="28"/>
        </w:rPr>
        <w:t>Olivia- Volunteers needed</w:t>
      </w:r>
    </w:p>
    <w:p w14:paraId="160B8021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1602AA2" w14:textId="496F8F01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Meeting adjourned at 9:59 – Shawn</w:t>
      </w:r>
    </w:p>
    <w:p w14:paraId="61503B2A" w14:textId="77777777" w:rsidR="007E69A5" w:rsidRP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7E69A5">
        <w:rPr>
          <w:rFonts w:cstheme="minorHAnsi"/>
          <w:color w:val="000000"/>
          <w:sz w:val="28"/>
          <w:szCs w:val="28"/>
        </w:rPr>
        <w:t>• Second by Olivia</w:t>
      </w:r>
    </w:p>
    <w:p w14:paraId="08DDFE11" w14:textId="77777777" w:rsidR="007E69A5" w:rsidRDefault="007E69A5">
      <w:pPr>
        <w:rPr>
          <w:rFonts w:ascii="Cambria-Bold" w:hAnsi="Cambria-Bold" w:cs="Cambria-Bold"/>
          <w:b/>
          <w:bCs/>
          <w:color w:val="000000"/>
          <w:sz w:val="36"/>
          <w:szCs w:val="36"/>
        </w:rPr>
      </w:pPr>
      <w:r>
        <w:rPr>
          <w:rFonts w:ascii="Cambria-Bold" w:hAnsi="Cambria-Bold" w:cs="Cambria-Bold"/>
          <w:b/>
          <w:bCs/>
          <w:color w:val="000000"/>
          <w:sz w:val="36"/>
          <w:szCs w:val="36"/>
        </w:rPr>
        <w:br w:type="page"/>
      </w:r>
    </w:p>
    <w:p w14:paraId="23B66A40" w14:textId="1C96D8A8" w:rsidR="007E69A5" w:rsidRPr="00A85845" w:rsidRDefault="007E69A5" w:rsidP="00A85845">
      <w:pPr>
        <w:pStyle w:val="Heading1"/>
        <w:rPr>
          <w:color w:val="538135" w:themeColor="accent6" w:themeShade="BF"/>
        </w:rPr>
      </w:pPr>
      <w:bookmarkStart w:id="2" w:name="_Toc21606922"/>
      <w:r w:rsidRPr="00A85845">
        <w:rPr>
          <w:color w:val="538135" w:themeColor="accent6" w:themeShade="BF"/>
        </w:rPr>
        <w:lastRenderedPageBreak/>
        <w:t>August 21, 2014 Agenda</w:t>
      </w:r>
      <w:bookmarkEnd w:id="2"/>
    </w:p>
    <w:p w14:paraId="620269E3" w14:textId="77777777" w:rsidR="00A85845" w:rsidRPr="00A85845" w:rsidRDefault="00A85845" w:rsidP="00A85845"/>
    <w:p w14:paraId="2816CF6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11:00 am</w:t>
      </w:r>
    </w:p>
    <w:p w14:paraId="0E204897" w14:textId="11A526E6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Room 126</w:t>
      </w:r>
    </w:p>
    <w:p w14:paraId="07D1FB95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78D80F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. Call to order</w:t>
      </w:r>
    </w:p>
    <w:p w14:paraId="5A99D288" w14:textId="1DAD352F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1:14</w:t>
      </w:r>
    </w:p>
    <w:p w14:paraId="18DE0C71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A2E91D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Call for New Business</w:t>
      </w:r>
    </w:p>
    <w:p w14:paraId="479D7DD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I. Approval of the Agenda</w:t>
      </w:r>
    </w:p>
    <w:p w14:paraId="7FF12BF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ve to adjust agenda: Shawn moves to change date of MPP Campus visit to</w:t>
      </w:r>
    </w:p>
    <w:p w14:paraId="6230AFE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ptember 5, 2014</w:t>
      </w:r>
    </w:p>
    <w:p w14:paraId="00D8C62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Olivia</w:t>
      </w:r>
    </w:p>
    <w:p w14:paraId="17357C9D" w14:textId="198FFFA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Kelly</w:t>
      </w:r>
    </w:p>
    <w:p w14:paraId="444F70C6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9FA555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V. Declaration of Conflict of Interest</w:t>
      </w:r>
    </w:p>
    <w:p w14:paraId="13A91329" w14:textId="36A6443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one</w:t>
      </w:r>
    </w:p>
    <w:p w14:paraId="23945F48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850C34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. Executive Update</w:t>
      </w:r>
    </w:p>
    <w:p w14:paraId="2D5FEA7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</w:t>
      </w:r>
    </w:p>
    <w:p w14:paraId="53B273C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did staff hiring with other executives: hired Tara, Tiffany and have been doing</w:t>
      </w:r>
    </w:p>
    <w:p w14:paraId="00107B0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interviews for new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Tuckshop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Coordinator</w:t>
      </w:r>
    </w:p>
    <w:p w14:paraId="134B83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Town &amp; Gown meeting with other schools, city council and community members</w:t>
      </w:r>
    </w:p>
    <w:p w14:paraId="52FE7B1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With Olivia, met the City of Oshawa Civic to coordinate events for orientation,</w:t>
      </w:r>
    </w:p>
    <w:p w14:paraId="07C4FE3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yoga classes and intramurals</w:t>
      </w:r>
    </w:p>
    <w:p w14:paraId="2B59319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Orientation planning</w:t>
      </w:r>
    </w:p>
    <w:p w14:paraId="17D11F4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ACL student association app (training and tutorial)</w:t>
      </w:r>
    </w:p>
    <w:p w14:paraId="4CA9354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trained administrative assistant</w:t>
      </w:r>
    </w:p>
    <w:p w14:paraId="126D49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Programming meetings</w:t>
      </w:r>
    </w:p>
    <w:p w14:paraId="0599097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talked with BMO representative about getting an ATM before classes start</w:t>
      </w:r>
    </w:p>
    <w:p w14:paraId="5B0BD59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looking into purchasing laptops for executives (as passed in last year’s meetings)</w:t>
      </w:r>
    </w:p>
    <w:p w14:paraId="700EF69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</w:t>
      </w:r>
    </w:p>
    <w:p w14:paraId="0918250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Civic meeting with Kelly (also included baseball game)</w:t>
      </w:r>
    </w:p>
    <w:p w14:paraId="7E5058E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finalized bookings for orientation and figuring out logistics</w:t>
      </w:r>
    </w:p>
    <w:p w14:paraId="6B70537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anded out sponsorship letters for grab bags</w:t>
      </w:r>
    </w:p>
    <w:p w14:paraId="4F3ECE4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trained Tara on club events</w:t>
      </w:r>
    </w:p>
    <w:p w14:paraId="377C4FB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Shawn</w:t>
      </w:r>
    </w:p>
    <w:p w14:paraId="370BC64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Attended Health Paper Think Tank to plan and coordinate the structure and</w:t>
      </w:r>
    </w:p>
    <w:p w14:paraId="59C14EC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tent of my upcoming policy paper,</w:t>
      </w:r>
    </w:p>
    <w:p w14:paraId="67F7233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attended meeting with Kate Ingram and Justin Fisher to update each other on</w:t>
      </w:r>
    </w:p>
    <w:p w14:paraId="0F0F04C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upcoming plans with municipal elections coming up, opportunity for green</w:t>
      </w:r>
    </w:p>
    <w:p w14:paraId="4E36C2D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itiatives to be put in effect and other advocacy pieces</w:t>
      </w:r>
    </w:p>
    <w:p w14:paraId="25DDCB0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• had meeting with Nancy Hempel about student health services available on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our</w:t>
      </w:r>
      <w:proofErr w:type="gramEnd"/>
    </w:p>
    <w:p w14:paraId="48C2E7B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ampus and upcoming health promotions</w:t>
      </w:r>
    </w:p>
    <w:p w14:paraId="783F5FD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ad a meeting with Joe Muldoon to work out metrics of Trent’s Strategic Mandate</w:t>
      </w:r>
    </w:p>
    <w:p w14:paraId="324BD20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greement and discuss opportunity for new co-op opportunities</w:t>
      </w:r>
    </w:p>
    <w:p w14:paraId="21C64A1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attended OUSA Steering Committee</w:t>
      </w:r>
    </w:p>
    <w:p w14:paraId="4F160B02" w14:textId="0E180A73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planned and organized OUSA Campus Visit and Training Day</w:t>
      </w:r>
    </w:p>
    <w:p w14:paraId="4B55A795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BB128B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. Approvals:</w:t>
      </w:r>
    </w:p>
    <w:p w14:paraId="7673B7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Motion to Approve June’s Minutes</w:t>
      </w:r>
    </w:p>
    <w:p w14:paraId="5063782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Olivia</w:t>
      </w:r>
    </w:p>
    <w:p w14:paraId="1304680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Kelly</w:t>
      </w:r>
    </w:p>
    <w:p w14:paraId="2B1786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408D9C3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Motion to Approve July’s Minutes</w:t>
      </w:r>
    </w:p>
    <w:p w14:paraId="13AE5A1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Kelly</w:t>
      </w:r>
    </w:p>
    <w:p w14:paraId="22C3377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Nick</w:t>
      </w:r>
    </w:p>
    <w:p w14:paraId="3632B30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520B109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3. Motion to Adjust By-Law IV.3.3 Student Levies</w:t>
      </w:r>
    </w:p>
    <w:p w14:paraId="0D889D7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discuss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Kelly</w:t>
      </w:r>
    </w:p>
    <w:p w14:paraId="4D0EB16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reflect recent practices because web students used to be charged for health</w:t>
      </w:r>
    </w:p>
    <w:p w14:paraId="47B9ADD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benefits (as well as athletics and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Walksafe</w:t>
      </w:r>
      <w:proofErr w:type="spellEnd"/>
      <w:r w:rsidRPr="00A85845">
        <w:rPr>
          <w:rFonts w:cstheme="minorHAnsi"/>
          <w:color w:val="000000"/>
          <w:sz w:val="28"/>
          <w:szCs w:val="28"/>
        </w:rPr>
        <w:t>). They should only be charged for the</w:t>
      </w:r>
    </w:p>
    <w:p w14:paraId="394DF12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ealth benefits but the bylaws do not reflect this. She has received messages from</w:t>
      </w:r>
    </w:p>
    <w:p w14:paraId="7E2886C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eb students asking why they can not pay into the health benefits package and</w:t>
      </w:r>
    </w:p>
    <w:p w14:paraId="73C69F6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ould like to see this happen.</w:t>
      </w:r>
    </w:p>
    <w:p w14:paraId="25DE5E6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t>FIrst</w:t>
      </w:r>
      <w:proofErr w:type="spellEnd"/>
      <w:r w:rsidRPr="00A85845">
        <w:rPr>
          <w:rFonts w:cstheme="minorHAnsi"/>
          <w:color w:val="000000"/>
          <w:sz w:val="28"/>
          <w:szCs w:val="28"/>
        </w:rPr>
        <w:t>: Olivia</w:t>
      </w:r>
    </w:p>
    <w:p w14:paraId="5ED783F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Sebastian</w:t>
      </w:r>
    </w:p>
    <w:p w14:paraId="0CEF1EBC" w14:textId="300AD5BF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2AB6D954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C7AD10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I. Information/Discussion:</w:t>
      </w:r>
    </w:p>
    <w:p w14:paraId="1EB13B3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Standing Committees</w:t>
      </w:r>
    </w:p>
    <w:p w14:paraId="10390EF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Clubs: Alex and Kristen</w:t>
      </w:r>
    </w:p>
    <w:p w14:paraId="77FEC6E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nance: Blake, Hubert and Nick</w:t>
      </w:r>
    </w:p>
    <w:p w14:paraId="0420A0B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mbership Issues and Services: Blake, Melissa and Sebastian</w:t>
      </w:r>
    </w:p>
    <w:p w14:paraId="72C1A95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rganizational Review: Blake, Melissa, Hubert and Sebastian</w:t>
      </w:r>
    </w:p>
    <w:p w14:paraId="0A8AAFA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Clothing Prices</w:t>
      </w:r>
    </w:p>
    <w:p w14:paraId="05803D0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*gives handout with proposed price ranges for items and the unit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price.*</w:t>
      </w:r>
      <w:proofErr w:type="gramEnd"/>
    </w:p>
    <w:p w14:paraId="23B12BD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uggests higher price than unit price to make profit that will make up for lost</w:t>
      </w:r>
    </w:p>
    <w:p w14:paraId="5EEB1D0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income during slow periods at the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Tuckshop</w:t>
      </w:r>
      <w:proofErr w:type="spellEnd"/>
    </w:p>
    <w:p w14:paraId="7CC5C4D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adding too high of a price to expensive items could be too much money</w:t>
      </w:r>
    </w:p>
    <w:p w14:paraId="4A1EA0B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the current high set price for sweaters is $55 where last year it was $60. We</w:t>
      </w:r>
    </w:p>
    <w:p w14:paraId="1408502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lost money last year.</w:t>
      </w:r>
    </w:p>
    <w:p w14:paraId="1DF74FB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Mentions that the beginning of the year and sale times are when sales are</w:t>
      </w:r>
    </w:p>
    <w:p w14:paraId="33BAFD9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igher</w:t>
      </w:r>
    </w:p>
    <w:p w14:paraId="27A08F2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mentions that if prices are too high, we can create a permanent sale price</w:t>
      </w:r>
    </w:p>
    <w:p w14:paraId="55A1D06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in comparison to other universities, our prices are much lower. We need to</w:t>
      </w:r>
    </w:p>
    <w:p w14:paraId="3BC58A9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decide if we want to keep them low or meet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half way</w:t>
      </w:r>
      <w:proofErr w:type="gramEnd"/>
      <w:r w:rsidRPr="00A85845">
        <w:rPr>
          <w:rFonts w:cstheme="minorHAnsi"/>
          <w:color w:val="000000"/>
          <w:sz w:val="28"/>
          <w:szCs w:val="28"/>
        </w:rPr>
        <w:t>. Should we make the low end</w:t>
      </w:r>
    </w:p>
    <w:p w14:paraId="2463788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f the range, high end or outside of the range?</w:t>
      </w:r>
    </w:p>
    <w:p w14:paraId="1713EEE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I’d suggest low end if we want to see profits</w:t>
      </w:r>
    </w:p>
    <w:p w14:paraId="72C099D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bastian: I like Blake’s idea of low end for the expensive items and higher for the</w:t>
      </w:r>
    </w:p>
    <w:p w14:paraId="61DA8DF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low price</w:t>
      </w:r>
    </w:p>
    <w:p w14:paraId="18862EC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ick: I like prices to end with 5 or 0 because it’s easier to advertise and makes more</w:t>
      </w:r>
    </w:p>
    <w:p w14:paraId="6EBE4D0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nse</w:t>
      </w:r>
    </w:p>
    <w:p w14:paraId="159E0E9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I like the proposed ranges and like any prices within them. Whether it’s $50</w:t>
      </w:r>
    </w:p>
    <w:p w14:paraId="6BA272D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r $55, it doesn’t matter to me</w:t>
      </w:r>
    </w:p>
    <w:p w14:paraId="521DC1C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Olivia: I’d like to see us make money or pay our employees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easier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o I like the high</w:t>
      </w:r>
    </w:p>
    <w:p w14:paraId="5AA0F22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nd on most things</w:t>
      </w:r>
    </w:p>
    <w:p w14:paraId="6B766E6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I like $50 hoodies, $35 crew necks, $40 pullovers, $22 or $25 sweatpants,</w:t>
      </w:r>
    </w:p>
    <w:p w14:paraId="3975392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d high end on everything else.</w:t>
      </w:r>
    </w:p>
    <w:p w14:paraId="611E9D1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$50 hoodies, $35 crewnecks, $40 crewnecks (Nick likes different prices for</w:t>
      </w:r>
    </w:p>
    <w:p w14:paraId="6E7DEC0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ach sweater)</w:t>
      </w:r>
    </w:p>
    <w:p w14:paraId="6FD48C8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Olivia: t-shirt should be the cheap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item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o I like $13</w:t>
      </w:r>
    </w:p>
    <w:p w14:paraId="481F011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Nick: I like sweatpants at the low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end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o they fly off the shelves</w:t>
      </w:r>
    </w:p>
    <w:p w14:paraId="687A7DB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 like $25 because we’ll make more money</w:t>
      </w:r>
    </w:p>
    <w:p w14:paraId="3E34C61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$25 is still cheap and covers the operating fees</w:t>
      </w:r>
    </w:p>
    <w:p w14:paraId="099F610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Consensus: $25</w:t>
      </w:r>
    </w:p>
    <w:p w14:paraId="425B189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Since we’re charging $25 for sweatshirts, we should make the shirts cheaper</w:t>
      </w:r>
    </w:p>
    <w:p w14:paraId="3BCC70F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we could go at last year’s price of $12</w:t>
      </w:r>
    </w:p>
    <w:p w14:paraId="2D1782F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 like $13</w:t>
      </w:r>
    </w:p>
    <w:p w14:paraId="7A07E42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I like $13 more than $12</w:t>
      </w:r>
    </w:p>
    <w:p w14:paraId="1BC9266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$13 works</w:t>
      </w:r>
    </w:p>
    <w:p w14:paraId="0ED417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sensus: $13</w:t>
      </w:r>
    </w:p>
    <w:p w14:paraId="7996D65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We’re ordering porcelain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Tavel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mugs and glass water bottles instead of the</w:t>
      </w:r>
    </w:p>
    <w:p w14:paraId="2AAA2BC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eel ones like last year. I think that they should be more expensive.</w:t>
      </w:r>
    </w:p>
    <w:p w14:paraId="5D5DB56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Even at Starbucks the nice ones are close to $25 so I like $20</w:t>
      </w:r>
    </w:p>
    <w:p w14:paraId="6F05EB6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bastian: should we have the travel mugs and water bottle the same price?</w:t>
      </w:r>
    </w:p>
    <w:p w14:paraId="5125330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we could but it makes more sense because they are the same size and it would</w:t>
      </w:r>
    </w:p>
    <w:p w14:paraId="1B234E3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ake it easier for the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Tuckshop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coordinator</w:t>
      </w:r>
    </w:p>
    <w:p w14:paraId="347C50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the same price would make more sense unless we wanted to be health</w:t>
      </w:r>
    </w:p>
    <w:p w14:paraId="2018B64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scious by making water bottles cheaper</w:t>
      </w:r>
    </w:p>
    <w:p w14:paraId="6F169A2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 think the same price would work better</w:t>
      </w:r>
    </w:p>
    <w:p w14:paraId="5125103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sensus: $20 for water bottles and travel mugs</w:t>
      </w:r>
    </w:p>
    <w:p w14:paraId="15EB77B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Trent gave us 100 cardholders coming charged at $5 and we have no say in</w:t>
      </w:r>
    </w:p>
    <w:p w14:paraId="055CF67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at</w:t>
      </w:r>
    </w:p>
    <w:p w14:paraId="5A66CE5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3. Team Building</w:t>
      </w:r>
    </w:p>
    <w:p w14:paraId="3506235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if we are going to a Blue Jays game, we have to g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oon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nd Friday would</w:t>
      </w:r>
    </w:p>
    <w:p w14:paraId="47877F2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ork best, either September 12 or 26.</w:t>
      </w:r>
    </w:p>
    <w:p w14:paraId="3424CE6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I prefer 12 because of course load</w:t>
      </w:r>
    </w:p>
    <w:p w14:paraId="030E64B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sensus: September 12th Blue Jays game</w:t>
      </w:r>
    </w:p>
    <w:p w14:paraId="5A397AA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4. TOSA Staff Update</w:t>
      </w:r>
    </w:p>
    <w:p w14:paraId="6A23DDF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I mentioned these in the executive update. We are also hiring an office</w:t>
      </w:r>
    </w:p>
    <w:p w14:paraId="7D06660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ssistant in September so first years can apply as well.</w:t>
      </w:r>
    </w:p>
    <w:p w14:paraId="79840D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5. Municipal Election Planning</w:t>
      </w:r>
    </w:p>
    <w:p w14:paraId="59F6948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Tell the students when election day is but everyone is from different</w:t>
      </w:r>
    </w:p>
    <w:p w14:paraId="63ABE36A" w14:textId="43BC364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oting regions so we cannot do much</w:t>
      </w:r>
    </w:p>
    <w:p w14:paraId="267BBFBA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4404F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. Updates:</w:t>
      </w:r>
    </w:p>
    <w:p w14:paraId="42349E8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Financial Update</w:t>
      </w:r>
    </w:p>
    <w:p w14:paraId="77B1AFC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Upcoming Dates:</w:t>
      </w:r>
    </w:p>
    <w:p w14:paraId="76B0405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Orientation Training: August 29, 2014</w:t>
      </w:r>
    </w:p>
    <w:p w14:paraId="62A284C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Olivia: if you plan on being at Orientation or being a leader, you need to come</w:t>
      </w:r>
    </w:p>
    <w:p w14:paraId="0FCDBC4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ere but we do not know anything else about it because it is university run</w:t>
      </w:r>
    </w:p>
    <w:p w14:paraId="62BC1F9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Orientation: September 2 &amp; 3, 2014</w:t>
      </w:r>
    </w:p>
    <w:p w14:paraId="6615E2F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e need volunteers</w:t>
      </w:r>
    </w:p>
    <w:p w14:paraId="70B0ED2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3. Experience Fair: September 8-12, 2014</w:t>
      </w:r>
    </w:p>
    <w:p w14:paraId="4E86DFB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lubs, services and intramurals will set up booths</w:t>
      </w:r>
    </w:p>
    <w:p w14:paraId="274039C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4. OUSA Campus Visit: September 9, 2014</w:t>
      </w:r>
    </w:p>
    <w:p w14:paraId="65F5752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Please let me know if you can volunteer at the OUSA booth</w:t>
      </w:r>
    </w:p>
    <w:p w14:paraId="149BA47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5. MPP Campus Visit: September 05, 2014</w:t>
      </w:r>
    </w:p>
    <w:p w14:paraId="32025B6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Critic of Pension, Jennifer French and Critic of Education, Peggy</w:t>
      </w:r>
    </w:p>
    <w:p w14:paraId="1F78576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attler will be on campus. If there is anything you would like to be</w:t>
      </w:r>
    </w:p>
    <w:p w14:paraId="66BDE8F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vered in my meeting with them, let me know.</w:t>
      </w:r>
    </w:p>
    <w:p w14:paraId="1E9FA18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6. OUSA Training Day: September 30, 2014</w:t>
      </w:r>
    </w:p>
    <w:p w14:paraId="6D038DC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hawn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ll of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he OUSA schools will be on campus this day.</w:t>
      </w:r>
    </w:p>
    <w:p w14:paraId="161FB5A0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C63FDAA" w14:textId="74770C4C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eting adjourned</w:t>
      </w:r>
    </w:p>
    <w:p w14:paraId="630736E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rist: Kelly</w:t>
      </w:r>
    </w:p>
    <w:p w14:paraId="26D2151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Nick</w:t>
      </w:r>
    </w:p>
    <w:p w14:paraId="647FA64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2:00 pm</w:t>
      </w:r>
    </w:p>
    <w:p w14:paraId="3C2955ED" w14:textId="77777777" w:rsidR="00A85845" w:rsidRDefault="00A85845">
      <w:pPr>
        <w:rPr>
          <w:rFonts w:ascii="TimesNewRomanPS-BoldMT" w:hAnsi="TimesNewRomanPS-BoldMT" w:cs="TimesNewRomanPS-BoldMT"/>
          <w:b/>
          <w:bCs/>
          <w:color w:val="000000"/>
          <w:sz w:val="36"/>
          <w:szCs w:val="36"/>
        </w:rPr>
      </w:pPr>
      <w:r>
        <w:rPr>
          <w:rFonts w:ascii="TimesNewRomanPS-BoldMT" w:hAnsi="TimesNewRomanPS-BoldMT" w:cs="TimesNewRomanPS-BoldMT"/>
          <w:b/>
          <w:bCs/>
          <w:color w:val="000000"/>
          <w:sz w:val="36"/>
          <w:szCs w:val="36"/>
        </w:rPr>
        <w:br w:type="page"/>
      </w:r>
    </w:p>
    <w:p w14:paraId="16183773" w14:textId="77777777" w:rsidR="007E69A5" w:rsidRPr="00A85845" w:rsidRDefault="007E69A5" w:rsidP="00A85845">
      <w:pPr>
        <w:pStyle w:val="Heading1"/>
        <w:rPr>
          <w:color w:val="538135" w:themeColor="accent6" w:themeShade="BF"/>
        </w:rPr>
      </w:pPr>
      <w:bookmarkStart w:id="3" w:name="_Toc21606923"/>
      <w:r w:rsidRPr="00A85845">
        <w:rPr>
          <w:color w:val="538135" w:themeColor="accent6" w:themeShade="BF"/>
        </w:rPr>
        <w:lastRenderedPageBreak/>
        <w:t>September 9, 2014 Agenda</w:t>
      </w:r>
      <w:bookmarkEnd w:id="3"/>
    </w:p>
    <w:p w14:paraId="5ADF7EBB" w14:textId="77777777" w:rsid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</w:pPr>
    </w:p>
    <w:p w14:paraId="3A1406CD" w14:textId="497CFC15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1:00 pm</w:t>
      </w:r>
    </w:p>
    <w:p w14:paraId="4DB40F40" w14:textId="694A94A8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Room 126</w:t>
      </w:r>
    </w:p>
    <w:p w14:paraId="6D35F175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FB9F42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all to order</w:t>
      </w:r>
    </w:p>
    <w:p w14:paraId="6BD73C59" w14:textId="5863C501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ime: 1:53pm</w:t>
      </w:r>
    </w:p>
    <w:p w14:paraId="06898CB6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B33228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all for New Business</w:t>
      </w:r>
    </w:p>
    <w:p w14:paraId="33C0B3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Under upcoming dates can we add Ontario University fair to the upcoming</w:t>
      </w:r>
    </w:p>
    <w:p w14:paraId="02B3AF5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vents as item number 6 and add the Blue Jays game as item number 7 for September</w:t>
      </w:r>
    </w:p>
    <w:p w14:paraId="42595A2B" w14:textId="65E7D152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6</w:t>
      </w:r>
      <w:r w:rsidRPr="00A85845">
        <w:rPr>
          <w:rFonts w:cstheme="minorHAnsi"/>
          <w:color w:val="000000"/>
          <w:sz w:val="28"/>
          <w:szCs w:val="28"/>
          <w:vertAlign w:val="superscript"/>
        </w:rPr>
        <w:t>th</w:t>
      </w:r>
    </w:p>
    <w:p w14:paraId="09562144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8E4EFB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pproval of the Agenda</w:t>
      </w:r>
    </w:p>
    <w:p w14:paraId="01CE783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Shawn</w:t>
      </w:r>
    </w:p>
    <w:p w14:paraId="68E672F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Kelly</w:t>
      </w:r>
    </w:p>
    <w:p w14:paraId="6BD5C5F9" w14:textId="4846E573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62DD4C02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318DA8C" w14:textId="5EB9E3C2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eclaration of Conflict of Interest</w:t>
      </w:r>
    </w:p>
    <w:p w14:paraId="1C636D0F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B84CE5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xecutive Update:</w:t>
      </w:r>
    </w:p>
    <w:p w14:paraId="60ED33F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</w:t>
      </w:r>
    </w:p>
    <w:p w14:paraId="06EEFFB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iring and training tuck shop employee’s – 2 employee’s working in the tuck shop</w:t>
      </w:r>
    </w:p>
    <w:p w14:paraId="19D4F4C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Orientation completed – making sure volunteers were trained – manage TOSA</w:t>
      </w:r>
    </w:p>
    <w:p w14:paraId="19BF8CA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ffice when upper year students brought books back and tuck shop oversee</w:t>
      </w:r>
    </w:p>
    <w:p w14:paraId="6484918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tudent recruitment training at the Peterborough campus</w:t>
      </w:r>
    </w:p>
    <w:p w14:paraId="4CCFC93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Invited to participate in the ALS ice bucket challenge with Trent’s new president</w:t>
      </w:r>
    </w:p>
    <w:p w14:paraId="5A67801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Advertise the health plan and the opt out date (September 30th, 2014)</w:t>
      </w:r>
    </w:p>
    <w:p w14:paraId="4FAA2A9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Organizing incoming used books at TOSA office</w:t>
      </w:r>
    </w:p>
    <w:p w14:paraId="4E3148E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Posted job description for office assistant – applications due Friday – select</w:t>
      </w:r>
    </w:p>
    <w:p w14:paraId="53C5F85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omeone next week</w:t>
      </w:r>
    </w:p>
    <w:p w14:paraId="6CD6080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Posted applications for new Board of Director’s for anthropology, social work,</w:t>
      </w:r>
    </w:p>
    <w:p w14:paraId="6A00267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man resources, and first year representative.</w:t>
      </w:r>
    </w:p>
    <w:p w14:paraId="216F3B9E" w14:textId="2E611A42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elping with the TOSA booth at the Get Involved Fair</w:t>
      </w:r>
    </w:p>
    <w:p w14:paraId="434EE08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</w:t>
      </w:r>
    </w:p>
    <w:p w14:paraId="4407B95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• Orientation – vendors, grab bags, etc.</w:t>
      </w:r>
    </w:p>
    <w:p w14:paraId="775DF77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elped set up clubs for Experience Week</w:t>
      </w:r>
    </w:p>
    <w:p w14:paraId="74C9E8A3" w14:textId="52BB58CC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Booked staff-student base ball game September 26th 6-9pm</w:t>
      </w:r>
    </w:p>
    <w:p w14:paraId="00EEAC6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</w:t>
      </w:r>
    </w:p>
    <w:p w14:paraId="5F59AB2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LGBTQ meeting in Peterborough - meeting with TCSA and student services –</w:t>
      </w:r>
    </w:p>
    <w:p w14:paraId="0E0739E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uggesting new ways to look at conflicts within sports</w:t>
      </w:r>
    </w:p>
    <w:p w14:paraId="42B3A031" w14:textId="7984272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Working with language campaign – true meaning of words, origins – put out by the</w:t>
      </w:r>
      <w:r w:rsidR="00A85845">
        <w:rPr>
          <w:rFonts w:cstheme="minorHAnsi"/>
          <w:color w:val="000000"/>
          <w:sz w:val="28"/>
          <w:szCs w:val="28"/>
        </w:rPr>
        <w:t xml:space="preserve"> </w:t>
      </w:r>
      <w:r w:rsidRPr="00A85845">
        <w:rPr>
          <w:rFonts w:cstheme="minorHAnsi"/>
          <w:color w:val="000000"/>
          <w:sz w:val="28"/>
          <w:szCs w:val="28"/>
        </w:rPr>
        <w:t>student association</w:t>
      </w:r>
    </w:p>
    <w:p w14:paraId="001540E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Policy paper</w:t>
      </w:r>
    </w:p>
    <w:p w14:paraId="4A68CF1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Meeting with student services to talk about the different ways to improve services</w:t>
      </w:r>
    </w:p>
    <w:p w14:paraId="31DD7D0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n campus as well as with security – advocate for better security system cameras</w:t>
      </w:r>
    </w:p>
    <w:p w14:paraId="1912243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Keeping up to date with Jennifer French office – meeting rescheduled for</w:t>
      </w:r>
    </w:p>
    <w:p w14:paraId="68047EC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ptember 25th</w:t>
      </w:r>
    </w:p>
    <w:p w14:paraId="0F7FF9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eptember 23rd questionnaire for municipal debate</w:t>
      </w:r>
    </w:p>
    <w:p w14:paraId="3B9EE3B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Co-ordinate with OUSA training day</w:t>
      </w:r>
    </w:p>
    <w:p w14:paraId="5992F72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Reaching out for better co-op programs – work integrated learning</w:t>
      </w:r>
    </w:p>
    <w:p w14:paraId="66560FD9" w14:textId="19332222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tarted classes part time</w:t>
      </w:r>
    </w:p>
    <w:p w14:paraId="59B123F4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EAADAD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pprovals:</w:t>
      </w:r>
    </w:p>
    <w:p w14:paraId="4B99356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Motion to Approve August’s Minutes</w:t>
      </w:r>
    </w:p>
    <w:p w14:paraId="4FA19F9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Shawn</w:t>
      </w:r>
    </w:p>
    <w:p w14:paraId="0673ECB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Olivia</w:t>
      </w:r>
    </w:p>
    <w:p w14:paraId="131E43D4" w14:textId="23246D10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0B1CD4E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Motion to Approve the 2013/2014 Audit</w:t>
      </w:r>
    </w:p>
    <w:p w14:paraId="6C1FDD2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ve to discuss first: Kelly</w:t>
      </w:r>
    </w:p>
    <w:p w14:paraId="1D7344E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Olivia</w:t>
      </w:r>
    </w:p>
    <w:p w14:paraId="6A2847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ex: what is the grant/scholarship section?</w:t>
      </w:r>
    </w:p>
    <w:p w14:paraId="2654D90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It might have been when Kelly V asked for a pay raise.</w:t>
      </w:r>
    </w:p>
    <w:p w14:paraId="2015CFC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shouldn’t that have been under payroll? The title is not very clear.</w:t>
      </w:r>
    </w:p>
    <w:p w14:paraId="7FD206D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I will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look in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hat and we can postpone the approval</w:t>
      </w:r>
    </w:p>
    <w:p w14:paraId="375E8E9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ve to postpone first: Kelly</w:t>
      </w:r>
    </w:p>
    <w:p w14:paraId="4190771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Hubert</w:t>
      </w:r>
    </w:p>
    <w:p w14:paraId="49001EC6" w14:textId="763F219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 to postpone approval</w:t>
      </w:r>
    </w:p>
    <w:p w14:paraId="6EF93629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4A95F68" w14:textId="192EA0BA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formation/Discussion:</w:t>
      </w:r>
    </w:p>
    <w:p w14:paraId="10BDEB9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Yoga Class for Students</w:t>
      </w:r>
    </w:p>
    <w:p w14:paraId="61035B9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• Kelly: trying to set up a yoga class running Tuesdays 5-6pm. The idea</w:t>
      </w:r>
    </w:p>
    <w:p w14:paraId="58DD8CF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as to try and bring the fitness classes to a more appropriate time for</w:t>
      </w:r>
    </w:p>
    <w:p w14:paraId="4676BDA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udent – some discussion about the price for students $70 for 12 classes</w:t>
      </w:r>
    </w:p>
    <w:p w14:paraId="545646D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–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s long a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we have at least 6 students we’ll add it to the athletics</w:t>
      </w:r>
    </w:p>
    <w:p w14:paraId="0CE7C50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mmittee.</w:t>
      </w:r>
    </w:p>
    <w:p w14:paraId="327D5B4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Student Association App</w:t>
      </w:r>
    </w:p>
    <w:p w14:paraId="0E22A6A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Kelly: Student association app has launched – can be downloaded onto</w:t>
      </w:r>
    </w:p>
    <w:p w14:paraId="6261216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mart phones now – advertised in student agenda’s- used as a reference</w:t>
      </w:r>
    </w:p>
    <w:p w14:paraId="434C1FA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o student activities</w:t>
      </w:r>
    </w:p>
    <w:p w14:paraId="5A660C7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3. Student Agendas</w:t>
      </w:r>
    </w:p>
    <w:p w14:paraId="17F9658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Kelly: they are available at the tuck shop/TOSA office and free of</w:t>
      </w:r>
    </w:p>
    <w:p w14:paraId="55B8071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harge.</w:t>
      </w:r>
    </w:p>
    <w:p w14:paraId="0FF5CA0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4. Municipal Advocacy</w:t>
      </w:r>
    </w:p>
    <w:p w14:paraId="6354A7B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hawn: doing the chairing and questioning of the municipal debates –</w:t>
      </w:r>
    </w:p>
    <w:p w14:paraId="656DE0BE" w14:textId="4C4E4F45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ut the mayor on the spot about education</w:t>
      </w:r>
    </w:p>
    <w:p w14:paraId="7343EB19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353B76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. Updates:</w:t>
      </w:r>
    </w:p>
    <w:p w14:paraId="7DB0F21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Financial Update</w:t>
      </w:r>
    </w:p>
    <w:p w14:paraId="084360B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Kelly: wages for employee’s and executives – orientation, Tim’s party</w:t>
      </w:r>
    </w:p>
    <w:p w14:paraId="1BE27E7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rental and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ext book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ales – expenses for orientation gift bags and office</w:t>
      </w:r>
    </w:p>
    <w:p w14:paraId="5B19515F" w14:textId="1569C25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upplies (folders, to organize clubs)</w:t>
      </w:r>
    </w:p>
    <w:p w14:paraId="15514E50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3AE79A8" w14:textId="61E47BAF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Upcoming Dates:</w:t>
      </w:r>
    </w:p>
    <w:p w14:paraId="777DEF9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Experience Fair: September 8-12, 2014</w:t>
      </w:r>
    </w:p>
    <w:p w14:paraId="355D00E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▪ Olivia: happening right now in the hall – raffle box may be given to</w:t>
      </w:r>
    </w:p>
    <w:p w14:paraId="4BF81C0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lubs to raffle off a Trent gift bag – come get one from the TOSA office</w:t>
      </w:r>
    </w:p>
    <w:p w14:paraId="0858BD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f you want one.</w:t>
      </w:r>
    </w:p>
    <w:p w14:paraId="4F68840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Leadership Workshop Training: September 23, 2014</w:t>
      </w:r>
    </w:p>
    <w:p w14:paraId="779DAA3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▪ Olivia: Chris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Nealen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runs the leadership training program</w:t>
      </w:r>
    </w:p>
    <w:p w14:paraId="7697666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▪ Olivia: Date is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ctually the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12th</w:t>
      </w:r>
    </w:p>
    <w:p w14:paraId="2941663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3. MPP Campus Visit: September 24, 2014</w:t>
      </w:r>
    </w:p>
    <w:p w14:paraId="4CFA7D1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hawn: Come visit the MPP’s- French and Elliot</w:t>
      </w:r>
    </w:p>
    <w:p w14:paraId="409D5E3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4. Paul Muldoon Poetry Reading: September 25, 2014</w:t>
      </w:r>
    </w:p>
    <w:p w14:paraId="7033C6F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Olivia: send out an email with more info</w:t>
      </w:r>
    </w:p>
    <w:p w14:paraId="0D6580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5. OUSA Training Day: September 30, 2014</w:t>
      </w:r>
    </w:p>
    <w:p w14:paraId="09EF1A2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hawn: OUSA will be on campus - see all the schools that are visiting</w:t>
      </w:r>
    </w:p>
    <w:p w14:paraId="34CB9F1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d see how their student associations works</w:t>
      </w:r>
    </w:p>
    <w:p w14:paraId="02A3FDE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• Alex: need any volunteers?</w:t>
      </w:r>
    </w:p>
    <w:p w14:paraId="6850E6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Shawn: No thanks</w:t>
      </w:r>
    </w:p>
    <w:p w14:paraId="02B33CC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6. * Ontario University Fair September 19th – 21st, 2014</w:t>
      </w:r>
    </w:p>
    <w:p w14:paraId="312FD49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Kelly: Biggest university fair of the year – Valerie and the recruitment</w:t>
      </w:r>
    </w:p>
    <w:p w14:paraId="12FBA27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eam are looking for volunteers to speak at the fair to prospecting</w:t>
      </w:r>
    </w:p>
    <w:p w14:paraId="5A937DA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udent.</w:t>
      </w:r>
    </w:p>
    <w:p w14:paraId="674836C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Olivia: if you stay for all three days you get accommodations</w:t>
      </w:r>
    </w:p>
    <w:p w14:paraId="586A32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• Alex: accommodations not guaranteed, but if there are any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left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hey can</w:t>
      </w:r>
    </w:p>
    <w:p w14:paraId="7D15D54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e given to student volunteers.</w:t>
      </w:r>
    </w:p>
    <w:p w14:paraId="49A3E87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ubert: training session is this Thursday?</w:t>
      </w:r>
    </w:p>
    <w:p w14:paraId="30194D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Alex: yes, there are 2 sessions</w:t>
      </w:r>
    </w:p>
    <w:p w14:paraId="55C7E37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7. * Blue Jays Game, September 26th, 2014</w:t>
      </w:r>
    </w:p>
    <w:p w14:paraId="706F031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• Kelly: blu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jay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game for team building – apology for those who can</w:t>
      </w:r>
    </w:p>
    <w:p w14:paraId="6DD714B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ot make it</w:t>
      </w:r>
    </w:p>
    <w:p w14:paraId="1483D5F2" w14:textId="77777777" w:rsidR="00A8584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Hubert: when does it start?</w:t>
      </w:r>
    </w:p>
    <w:p w14:paraId="504C4030" w14:textId="13328779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• Kelly: at 7pm, we will leave around 5</w:t>
      </w:r>
      <w:proofErr w:type="gramStart"/>
      <w:r w:rsidRPr="00A85845">
        <w:rPr>
          <w:rFonts w:cstheme="minorHAnsi"/>
          <w:color w:val="000000"/>
          <w:sz w:val="28"/>
          <w:szCs w:val="28"/>
        </w:rPr>
        <w:t>pm !</w:t>
      </w:r>
      <w:proofErr w:type="gramEnd"/>
    </w:p>
    <w:p w14:paraId="1D60CE56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8474BE1" w14:textId="20B3661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eting adjourned</w:t>
      </w:r>
    </w:p>
    <w:p w14:paraId="0236B36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ime: 2:30pm</w:t>
      </w:r>
    </w:p>
    <w:p w14:paraId="7CB56AA8" w14:textId="77777777" w:rsidR="00A85845" w:rsidRDefault="00A85845">
      <w:pPr>
        <w:rPr>
          <w:rFonts w:ascii="Times-Bold" w:hAnsi="Times-Bold" w:cs="Times-Bold"/>
          <w:b/>
          <w:bCs/>
          <w:color w:val="000000"/>
          <w:sz w:val="28"/>
          <w:szCs w:val="28"/>
        </w:rPr>
      </w:pPr>
      <w:r>
        <w:rPr>
          <w:rFonts w:ascii="Times-Bold" w:hAnsi="Times-Bold" w:cs="Times-Bold"/>
          <w:b/>
          <w:bCs/>
          <w:color w:val="000000"/>
          <w:sz w:val="28"/>
          <w:szCs w:val="28"/>
        </w:rPr>
        <w:br w:type="page"/>
      </w:r>
    </w:p>
    <w:p w14:paraId="2A8AFD6C" w14:textId="77777777" w:rsidR="007E69A5" w:rsidRPr="00A85845" w:rsidRDefault="007E69A5" w:rsidP="00A85845">
      <w:pPr>
        <w:pStyle w:val="Heading1"/>
        <w:rPr>
          <w:color w:val="538135" w:themeColor="accent6" w:themeShade="BF"/>
        </w:rPr>
      </w:pPr>
      <w:bookmarkStart w:id="4" w:name="_Toc21606924"/>
      <w:r w:rsidRPr="00A85845">
        <w:rPr>
          <w:color w:val="538135" w:themeColor="accent6" w:themeShade="BF"/>
        </w:rPr>
        <w:lastRenderedPageBreak/>
        <w:t>October 7, 2014 Agenda</w:t>
      </w:r>
      <w:bookmarkEnd w:id="4"/>
    </w:p>
    <w:p w14:paraId="00E3C3A7" w14:textId="77777777" w:rsid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color w:val="000000"/>
          <w:sz w:val="24"/>
          <w:szCs w:val="24"/>
        </w:rPr>
      </w:pPr>
    </w:p>
    <w:p w14:paraId="3128EE67" w14:textId="44656516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1:00pm</w:t>
      </w:r>
    </w:p>
    <w:p w14:paraId="09656027" w14:textId="1BB5AD52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Room 126</w:t>
      </w:r>
    </w:p>
    <w:p w14:paraId="23C6D358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126740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. Call to order</w:t>
      </w:r>
    </w:p>
    <w:p w14:paraId="0B3E5C22" w14:textId="1DA6A56C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ime: 1:07pm</w:t>
      </w:r>
    </w:p>
    <w:p w14:paraId="1D24DA88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261362D" w14:textId="29E05306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Call for New Business</w:t>
      </w:r>
    </w:p>
    <w:p w14:paraId="1DDDC8D3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668548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I. Approval of the Agenda</w:t>
      </w:r>
    </w:p>
    <w:p w14:paraId="3B7FCC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Kelly</w:t>
      </w:r>
    </w:p>
    <w:p w14:paraId="30DE0E4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Olivia</w:t>
      </w:r>
    </w:p>
    <w:p w14:paraId="51D6ACA8" w14:textId="606E109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797FEEDC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3AA945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V. Declaration of Conflict of Interest</w:t>
      </w:r>
    </w:p>
    <w:p w14:paraId="3209388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Can’t vote on Business order because he is vice president of Business</w:t>
      </w:r>
    </w:p>
    <w:p w14:paraId="26CB517D" w14:textId="10679362" w:rsidR="007E69A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</w:t>
      </w:r>
      <w:r w:rsidR="007E69A5" w:rsidRPr="00A85845">
        <w:rPr>
          <w:rFonts w:cstheme="minorHAnsi"/>
          <w:color w:val="000000"/>
          <w:sz w:val="28"/>
          <w:szCs w:val="28"/>
        </w:rPr>
        <w:t>ociety</w:t>
      </w:r>
    </w:p>
    <w:p w14:paraId="365DE327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102013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. Executive Update</w:t>
      </w:r>
    </w:p>
    <w:p w14:paraId="24F4E4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</w:t>
      </w:r>
    </w:p>
    <w:p w14:paraId="61F7C6A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Managing tuck shop employee’s and their schedules – want to make</w:t>
      </w:r>
    </w:p>
    <w:p w14:paraId="798CE40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A85845">
        <w:rPr>
          <w:rFonts w:cstheme="minorHAnsi"/>
          <w:color w:val="000000"/>
          <w:sz w:val="28"/>
          <w:szCs w:val="28"/>
        </w:rPr>
        <w:t>sure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hey have a sufficient number of hours per week – tuck shop</w:t>
      </w:r>
    </w:p>
    <w:p w14:paraId="2D141DC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closed on Friday’s – asking th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employee’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o help with the</w:t>
      </w:r>
    </w:p>
    <w:p w14:paraId="77C761A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rganization of tuck shop</w:t>
      </w:r>
    </w:p>
    <w:p w14:paraId="36F99E3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ired TOSA office assistant Shawna Jackman – promote and run</w:t>
      </w:r>
    </w:p>
    <w:p w14:paraId="213711A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tramurals twice a week</w:t>
      </w:r>
    </w:p>
    <w:p w14:paraId="58ABEDB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Meet with Valeria to plan for November fall preview – establish TOSA</w:t>
      </w:r>
    </w:p>
    <w:p w14:paraId="56CB16A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resence on that date</w:t>
      </w:r>
    </w:p>
    <w:p w14:paraId="48305BE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i-weekly programing committee to make sure there is no overlap in</w:t>
      </w:r>
    </w:p>
    <w:p w14:paraId="0242B45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vents</w:t>
      </w:r>
    </w:p>
    <w:p w14:paraId="540C43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General house-keeping – bank accounts, closing community bank</w:t>
      </w:r>
    </w:p>
    <w:p w14:paraId="758712B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ccounts, ordered business cards</w:t>
      </w:r>
    </w:p>
    <w:p w14:paraId="59E5FFA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rganized Blue Jays game</w:t>
      </w:r>
    </w:p>
    <w:p w14:paraId="678E59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Contacted Blood Service to arrange a shuttle to bring students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heir</w:t>
      </w:r>
      <w:proofErr w:type="gramEnd"/>
    </w:p>
    <w:p w14:paraId="5B17F20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linic so students can donate blood</w:t>
      </w:r>
    </w:p>
    <w:p w14:paraId="40ACC73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Meet with rep from St. Louis Franchise restaurant – form a partnership</w:t>
      </w:r>
    </w:p>
    <w:p w14:paraId="3F64610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– VIP cards for students and wing tasting at the end of the month</w:t>
      </w:r>
    </w:p>
    <w:p w14:paraId="08EC0D2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romoting Opt-out of health insurance plan – Plan is active today</w:t>
      </w:r>
    </w:p>
    <w:p w14:paraId="62C1A4C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(October 7, 2014)</w:t>
      </w:r>
    </w:p>
    <w:p w14:paraId="39DB39B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Arranged interviews for board positions – interview on October 8th</w:t>
      </w:r>
    </w:p>
    <w:p w14:paraId="2A40F52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Meet with CNC insurance – alternative health benefit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companythey’ll</w:t>
      </w:r>
      <w:proofErr w:type="spellEnd"/>
    </w:p>
    <w:p w14:paraId="19096EF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rovide proposal to TOSA</w:t>
      </w:r>
    </w:p>
    <w:p w14:paraId="19F31AD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In contact with Samantha to promote the upcoming election</w:t>
      </w:r>
    </w:p>
    <w:p w14:paraId="1E58FEB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Attended the Trent University new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president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inauguration</w:t>
      </w:r>
    </w:p>
    <w:p w14:paraId="5730D28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Meet with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Jennin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Earl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Heman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– faulty rep for Trent Oshawa 40th</w:t>
      </w:r>
    </w:p>
    <w:p w14:paraId="07095E4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</w:t>
      </w:r>
    </w:p>
    <w:p w14:paraId="0D72D6D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Arranged the staff and student baseball game – we had a pretty good</w:t>
      </w:r>
    </w:p>
    <w:p w14:paraId="09A7973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urn out from both staff and students</w:t>
      </w:r>
    </w:p>
    <w:p w14:paraId="7D60246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rogramming meeting</w:t>
      </w:r>
    </w:p>
    <w:p w14:paraId="6C60F84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elped with some club event logistics</w:t>
      </w:r>
    </w:p>
    <w:p w14:paraId="5F20AD0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1st SCC meeting – you will see the motions recommended to you guys</w:t>
      </w:r>
    </w:p>
    <w:p w14:paraId="039BCB0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oday from that meeting</w:t>
      </w:r>
    </w:p>
    <w:p w14:paraId="0AC8965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Attended president’s speech</w:t>
      </w:r>
    </w:p>
    <w:p w14:paraId="4C3BAC4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witched dates in intramurals from Wednesday to Thursdays which</w:t>
      </w:r>
    </w:p>
    <w:p w14:paraId="284C9CC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opefully will help to increase attendance</w:t>
      </w:r>
    </w:p>
    <w:p w14:paraId="1E280DC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Interviews for out office assistant – hired Shawna</w:t>
      </w:r>
    </w:p>
    <w:p w14:paraId="01A4A88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lanning on have a stress busting sale the week before reading week</w:t>
      </w:r>
    </w:p>
    <w:p w14:paraId="24E2808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(13th-16th) and possibly another event that week</w:t>
      </w:r>
    </w:p>
    <w:p w14:paraId="2069EFC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t. Louis will be doing a wing tasting on the 22nd of October for</w:t>
      </w:r>
    </w:p>
    <w:p w14:paraId="1B20426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other stress busting event</w:t>
      </w:r>
    </w:p>
    <w:p w14:paraId="3FA045D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t. Louis is also providing out intramural program participants with</w:t>
      </w:r>
    </w:p>
    <w:p w14:paraId="02A4383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iscount cards and coupons</w:t>
      </w:r>
    </w:p>
    <w:p w14:paraId="710C5AF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lanning for the Halloween Haunted House on the 30th – started</w:t>
      </w:r>
    </w:p>
    <w:p w14:paraId="020A5AD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athering volunteers</w:t>
      </w:r>
    </w:p>
    <w:p w14:paraId="624B17C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Movember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campaign – brainstorming not to get females on campus</w:t>
      </w:r>
    </w:p>
    <w:p w14:paraId="75DB55C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volved – will be looking for people to be on the Trent Oshawa team</w:t>
      </w:r>
    </w:p>
    <w:p w14:paraId="7A769E2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oon</w:t>
      </w:r>
    </w:p>
    <w:p w14:paraId="339DA5D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</w:t>
      </w:r>
    </w:p>
    <w:p w14:paraId="41EF1B9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Attended the president inaugural speech – started conversation on</w:t>
      </w:r>
    </w:p>
    <w:p w14:paraId="0D015EF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udent employment</w:t>
      </w:r>
    </w:p>
    <w:p w14:paraId="08A438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Discussed same issues with the Mayor of Oshawa</w:t>
      </w:r>
    </w:p>
    <w:p w14:paraId="1F18E83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Meet with Bryan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LePaige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– question masters for the debate – got to</w:t>
      </w:r>
    </w:p>
    <w:p w14:paraId="199030D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et with all the municipal campaigners</w:t>
      </w:r>
    </w:p>
    <w:p w14:paraId="4BAD57F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- OUSA in Oshawa – two MPP’s for education – discussed main OUSA</w:t>
      </w:r>
    </w:p>
    <w:p w14:paraId="541414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riorities – good reception and promises – French promised to improve</w:t>
      </w:r>
    </w:p>
    <w:p w14:paraId="217336B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transit system to work with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GOtransit</w:t>
      </w:r>
      <w:proofErr w:type="spellEnd"/>
    </w:p>
    <w:p w14:paraId="5C06DEE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Working with NDP or OUSA’s unpaid internship and student job</w:t>
      </w:r>
    </w:p>
    <w:p w14:paraId="0EA2F8C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evelopment program</w:t>
      </w:r>
    </w:p>
    <w:p w14:paraId="1D2E932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eping up with French office to produce job community growth</w:t>
      </w:r>
    </w:p>
    <w:p w14:paraId="1ECF329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Coordinated OUSA training day</w:t>
      </w:r>
    </w:p>
    <w:p w14:paraId="0DD5211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olicy Paper handed in on Friday</w:t>
      </w:r>
    </w:p>
    <w:p w14:paraId="4462BBA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Writing submissions on maximizing student space, and research into</w:t>
      </w:r>
    </w:p>
    <w:p w14:paraId="1AC5E92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ntal health programs</w:t>
      </w:r>
    </w:p>
    <w:p w14:paraId="358D93A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Talking with administration for more community involvement</w:t>
      </w:r>
    </w:p>
    <w:p w14:paraId="1366EA8E" w14:textId="422B4D70" w:rsidR="007E69A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</w:t>
      </w:r>
      <w:r w:rsidR="007E69A5" w:rsidRPr="00A85845">
        <w:rPr>
          <w:rFonts w:cstheme="minorHAnsi"/>
          <w:color w:val="000000"/>
          <w:sz w:val="28"/>
          <w:szCs w:val="28"/>
        </w:rPr>
        <w:t>evelopments</w:t>
      </w:r>
    </w:p>
    <w:p w14:paraId="09A55D6B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E40FE7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. Approvals:</w:t>
      </w:r>
    </w:p>
    <w:p w14:paraId="4E6FBE0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Motion to Ratify the Business Association @ Trent Oshawa</w:t>
      </w:r>
    </w:p>
    <w:p w14:paraId="2FD9EA6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 move to discuss</w:t>
      </w:r>
    </w:p>
    <w:p w14:paraId="560380A3" w14:textId="12469A08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econd: Olivia </w:t>
      </w:r>
    </w:p>
    <w:p w14:paraId="5F6ABEA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ara: they have been promoting with posters haven’t heard of</w:t>
      </w:r>
    </w:p>
    <w:p w14:paraId="1D21443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eting/events</w:t>
      </w:r>
    </w:p>
    <w:p w14:paraId="2043D91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we have had a general meeting – have one event in the</w:t>
      </w:r>
    </w:p>
    <w:p w14:paraId="65ECF82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lans</w:t>
      </w:r>
    </w:p>
    <w:p w14:paraId="4EF939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ara: what else do you have in plan?</w:t>
      </w:r>
    </w:p>
    <w:p w14:paraId="4A2B3F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resume writing workshops and services – entrepreneurship</w:t>
      </w:r>
    </w:p>
    <w:p w14:paraId="782DC74F" w14:textId="398FDE4D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night </w:t>
      </w:r>
    </w:p>
    <w:p w14:paraId="0F442C2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 Move to approve</w:t>
      </w:r>
    </w:p>
    <w:p w14:paraId="455F3AD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 second</w:t>
      </w:r>
    </w:p>
    <w:p w14:paraId="7162614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663A48E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. Motion to Ratify the Disciples on Campus (DOC)</w:t>
      </w:r>
    </w:p>
    <w:p w14:paraId="650B2E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discuss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Hubert</w:t>
      </w:r>
    </w:p>
    <w:p w14:paraId="7913A9E9" w14:textId="5F500F0E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econd: Nick </w:t>
      </w:r>
    </w:p>
    <w:p w14:paraId="026A46D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have they updated their blurb to be more descriptive?</w:t>
      </w:r>
    </w:p>
    <w:p w14:paraId="422D191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ara: we have their full description…move nights, gust speakers,</w:t>
      </w:r>
    </w:p>
    <w:p w14:paraId="5728B03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alentines Day, free events, prayer walks</w:t>
      </w:r>
    </w:p>
    <w:p w14:paraId="4EFE3B6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ara: went through club training with the group</w:t>
      </w:r>
    </w:p>
    <w:p w14:paraId="0A39A21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Is this is a special all faith club?</w:t>
      </w:r>
    </w:p>
    <w:p w14:paraId="600BB3E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 don’t think its all faith – I think anyone can attend the</w:t>
      </w:r>
    </w:p>
    <w:p w14:paraId="3C02830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events- doing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imilar 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C3 club – they seem willing to put in the</w:t>
      </w:r>
    </w:p>
    <w:p w14:paraId="476AA8DF" w14:textId="1D5E792F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 xml:space="preserve">effort </w:t>
      </w:r>
    </w:p>
    <w:p w14:paraId="61DD455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pprove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hawn</w:t>
      </w:r>
    </w:p>
    <w:p w14:paraId="00BAA5C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Nick</w:t>
      </w:r>
    </w:p>
    <w:p w14:paraId="137778F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6968B79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. Motion to Ratify Tae-Kwon-Cardio</w:t>
      </w:r>
    </w:p>
    <w:p w14:paraId="7157AD4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discuss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Olivia</w:t>
      </w:r>
    </w:p>
    <w:p w14:paraId="4B9F4C5E" w14:textId="4C5BC588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econd: Shawn </w:t>
      </w:r>
    </w:p>
    <w:p w14:paraId="3941886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ara: it’s not just with Tae-Kwon Do it would include other cardio</w:t>
      </w:r>
    </w:p>
    <w:p w14:paraId="221A40C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ctivates – their first meeting was October 6th</w:t>
      </w:r>
    </w:p>
    <w:p w14:paraId="643464C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they have a physical meeting where they will practice</w:t>
      </w:r>
    </w:p>
    <w:p w14:paraId="490A95C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lissa: Is this an event</w:t>
      </w:r>
    </w:p>
    <w:p w14:paraId="3622018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’m assuming anyone can go, they would probably have</w:t>
      </w:r>
    </w:p>
    <w:p w14:paraId="51A1CEB8" w14:textId="77B5DADA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ome events- guest speaker </w:t>
      </w:r>
    </w:p>
    <w:p w14:paraId="47843C8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pprove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hawn</w:t>
      </w:r>
    </w:p>
    <w:p w14:paraId="37134FD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Olivia</w:t>
      </w:r>
    </w:p>
    <w:p w14:paraId="7AEB303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2BA6906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. Motion to Request for Supplementary Funding for TOBO</w:t>
      </w:r>
    </w:p>
    <w:p w14:paraId="2FFE2C7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 move to discuss</w:t>
      </w:r>
    </w:p>
    <w:p w14:paraId="44FC866E" w14:textId="1699E558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econd: Kelly </w:t>
      </w:r>
    </w:p>
    <w:p w14:paraId="26BE027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the reason behind asking for this is b/c TOBO has trouble</w:t>
      </w:r>
    </w:p>
    <w:p w14:paraId="6270E37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ith getting on campus events because they usually go to Leisure</w:t>
      </w:r>
    </w:p>
    <w:p w14:paraId="1FD36F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Lain – they want inflatable games</w:t>
      </w:r>
    </w:p>
    <w:p w14:paraId="0D74D2F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ick: where are they going to set it up?</w:t>
      </w:r>
    </w:p>
    <w:p w14:paraId="55CDBF6B" w14:textId="29001618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Olivia: Outside or in a classroom – there is a smaller activity also </w:t>
      </w:r>
    </w:p>
    <w:p w14:paraId="5135517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pprove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hawn</w:t>
      </w:r>
    </w:p>
    <w:p w14:paraId="0583747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Alex</w:t>
      </w:r>
    </w:p>
    <w:p w14:paraId="1F18979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0D7CF7F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. Motion to Request for Supplementary Funding for Trent Women’s</w:t>
      </w:r>
    </w:p>
    <w:p w14:paraId="0E42873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upport Group</w:t>
      </w:r>
    </w:p>
    <w:p w14:paraId="294A2EC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ve to discuss: Nick</w:t>
      </w:r>
    </w:p>
    <w:p w14:paraId="1DF28F4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Hubert</w:t>
      </w:r>
    </w:p>
    <w:p w14:paraId="7D6F1C4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they are asking for the full amount, which is going to the</w:t>
      </w:r>
    </w:p>
    <w:p w14:paraId="2A9C1A2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agina monologues – food and presentations – open to public</w:t>
      </w:r>
    </w:p>
    <w:p w14:paraId="41A3D52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ick: 500 is the supplementary amount</w:t>
      </w:r>
    </w:p>
    <w:p w14:paraId="45363A73" w14:textId="035C683F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Olivia: they need to get other supplementary funding </w:t>
      </w:r>
    </w:p>
    <w:p w14:paraId="4C6D277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ve to approve: Nick</w:t>
      </w:r>
    </w:p>
    <w:p w14:paraId="128FEA5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Hubert</w:t>
      </w:r>
    </w:p>
    <w:p w14:paraId="361D7A2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All in favour</w:t>
      </w:r>
    </w:p>
    <w:p w14:paraId="23E3D14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. Motion to Request for Matching Grant for Trent Women’s Support Group</w:t>
      </w:r>
    </w:p>
    <w:p w14:paraId="75E089F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discuss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Olivia</w:t>
      </w:r>
    </w:p>
    <w:p w14:paraId="42192477" w14:textId="0B17DDFB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econd: Kelly </w:t>
      </w:r>
    </w:p>
    <w:p w14:paraId="5998C65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They are having a breast cancer awareness event – they are</w:t>
      </w:r>
    </w:p>
    <w:p w14:paraId="54FED58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eing matched through the money they are making from the</w:t>
      </w:r>
    </w:p>
    <w:p w14:paraId="4F52333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ecklace and bake sale to fund the breast cancer awareness – the</w:t>
      </w:r>
    </w:p>
    <w:p w14:paraId="1F82E3E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ney raised at the event will be donated – they have guest</w:t>
      </w:r>
    </w:p>
    <w:p w14:paraId="7B6CD2A0" w14:textId="2DAB964A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peaker and band </w:t>
      </w:r>
    </w:p>
    <w:p w14:paraId="18D9448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pprove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Hubert</w:t>
      </w:r>
    </w:p>
    <w:p w14:paraId="6227BBF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Shawn</w:t>
      </w:r>
    </w:p>
    <w:p w14:paraId="2962343E" w14:textId="2AB15FE3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ur</w:t>
      </w:r>
    </w:p>
    <w:p w14:paraId="71B85A7C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77AF5A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I. Information/Discussion:</w:t>
      </w:r>
    </w:p>
    <w:p w14:paraId="032E09C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Future Board Meetings</w:t>
      </w:r>
    </w:p>
    <w:p w14:paraId="183A5E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idea is to have it every 4th week on a certain day so we can have</w:t>
      </w:r>
    </w:p>
    <w:p w14:paraId="123DBAB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e meetings set in advance – gives us more time to send out martials</w:t>
      </w:r>
    </w:p>
    <w:p w14:paraId="6531526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 advance- might be easier to coordinate the meetings this way</w:t>
      </w:r>
    </w:p>
    <w:p w14:paraId="303220C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if each one could send class schedule so we can try and pick a</w:t>
      </w:r>
    </w:p>
    <w:p w14:paraId="0E20BF2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ay where everyone can come</w:t>
      </w:r>
    </w:p>
    <w:p w14:paraId="1951DF8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Alex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would we make sure that everyone could come?</w:t>
      </w:r>
    </w:p>
    <w:p w14:paraId="74F85B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it would be set up around everyone’s class schedule</w:t>
      </w:r>
    </w:p>
    <w:p w14:paraId="76E42F8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Alex: could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heir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be a rotation of the meetings so then everyone can</w:t>
      </w:r>
    </w:p>
    <w:p w14:paraId="2AFF83F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ake the meeting</w:t>
      </w:r>
    </w:p>
    <w:p w14:paraId="277575D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only possible issue would be if I am doing external stuff I</w:t>
      </w:r>
    </w:p>
    <w:p w14:paraId="60358E6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ould know a month in advance</w:t>
      </w:r>
    </w:p>
    <w:p w14:paraId="01A5814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Nick: could we send out a doodle at the beginning the month for the</w:t>
      </w:r>
    </w:p>
    <w:p w14:paraId="455C610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end of the month so then w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re able 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get everyone – the problem is</w:t>
      </w:r>
    </w:p>
    <w:p w14:paraId="0403D95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at everyone wants to come</w:t>
      </w:r>
    </w:p>
    <w:p w14:paraId="22B489B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this month we will have a better organized</w:t>
      </w:r>
    </w:p>
    <w:p w14:paraId="0314C99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should we try sending out the doodle for November’s meeting</w:t>
      </w:r>
    </w:p>
    <w:p w14:paraId="4F85721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ow?</w:t>
      </w:r>
    </w:p>
    <w:p w14:paraId="4D7732A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Hubert: yes, so then people are able to take time off or adjust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heir</w:t>
      </w:r>
      <w:proofErr w:type="gramEnd"/>
    </w:p>
    <w:p w14:paraId="70DF0E0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chedule</w:t>
      </w:r>
    </w:p>
    <w:p w14:paraId="382A08D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Melissa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we don’t need to set a set schedule</w:t>
      </w:r>
    </w:p>
    <w:p w14:paraId="3FA137E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no</w:t>
      </w:r>
    </w:p>
    <w:p w14:paraId="26E9998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. Medieval Time Team Building</w:t>
      </w:r>
    </w:p>
    <w:p w14:paraId="6AB4251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Kelly: meeting at 5 next Thursday – please send me an email if you are for</w:t>
      </w:r>
    </w:p>
    <w:p w14:paraId="1BFEC02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ure coming</w:t>
      </w:r>
    </w:p>
    <w:p w14:paraId="171ECD9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ex: could we send out a doodle next time? To make sure that everyone</w:t>
      </w:r>
    </w:p>
    <w:p w14:paraId="13C12A5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an attend.</w:t>
      </w:r>
    </w:p>
    <w:p w14:paraId="748300D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initial plan was to have it on reading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week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but they canceled so we</w:t>
      </w:r>
    </w:p>
    <w:p w14:paraId="60C3DD6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ad to pick this day, I can send out doodles for the next time.</w:t>
      </w:r>
    </w:p>
    <w:p w14:paraId="55123D6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. Intramurals</w:t>
      </w:r>
    </w:p>
    <w:p w14:paraId="37CA184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lower turn out because of conflicts with class schedules – if you</w:t>
      </w:r>
    </w:p>
    <w:p w14:paraId="5F11DAF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uys have any feedback in promoting it more and please promote it too</w:t>
      </w:r>
    </w:p>
    <w:p w14:paraId="4B0A360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ndays and Thursdays 5-6</w:t>
      </w:r>
    </w:p>
    <w:p w14:paraId="61C6C35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we have Monday’s and Thursdays till the end of the term so if</w:t>
      </w:r>
    </w:p>
    <w:p w14:paraId="2141C26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other day works better please tell us</w:t>
      </w:r>
    </w:p>
    <w:p w14:paraId="72CC517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Hubert: is there anyway to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open up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o the public to gain more attendance</w:t>
      </w:r>
    </w:p>
    <w:p w14:paraId="235E573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not sure if the civic would be okay about with the confliction with</w:t>
      </w:r>
    </w:p>
    <w:p w14:paraId="7543AA2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eir paid programs</w:t>
      </w:r>
    </w:p>
    <w:p w14:paraId="3FE43CB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could the public pay for this?</w:t>
      </w:r>
    </w:p>
    <w:p w14:paraId="31FB081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 could see is that would work.</w:t>
      </w:r>
    </w:p>
    <w:p w14:paraId="0671FD4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promotion of intramurals?</w:t>
      </w:r>
    </w:p>
    <w:p w14:paraId="5E0E32A1" w14:textId="48742AC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’ll be in a booth once a week and the bulletin board</w:t>
      </w:r>
    </w:p>
    <w:p w14:paraId="2B99E524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1B9404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t>VIII.Updates</w:t>
      </w:r>
      <w:proofErr w:type="spellEnd"/>
      <w:r w:rsidRPr="00A85845">
        <w:rPr>
          <w:rFonts w:cstheme="minorHAnsi"/>
          <w:color w:val="000000"/>
          <w:sz w:val="28"/>
          <w:szCs w:val="28"/>
        </w:rPr>
        <w:t>:</w:t>
      </w:r>
    </w:p>
    <w:p w14:paraId="1AE3ABF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Financial Update</w:t>
      </w:r>
    </w:p>
    <w:p w14:paraId="2B48600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paying back students, clothing orders, accounting fees,</w:t>
      </w:r>
    </w:p>
    <w:p w14:paraId="12996CE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could we each get a copy of this?</w:t>
      </w:r>
    </w:p>
    <w:p w14:paraId="22F28F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I can do that it just has to be returned after the meeting</w:t>
      </w:r>
    </w:p>
    <w:p w14:paraId="4E87C2D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Has there been any updates on last meetings address?</w:t>
      </w:r>
    </w:p>
    <w:p w14:paraId="494BCE1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 yes, it consisted of two expenses, filed incorrectly</w:t>
      </w:r>
    </w:p>
    <w:p w14:paraId="7C2D089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1. The purchase of Tim Horton’s cards</w:t>
      </w:r>
    </w:p>
    <w:p w14:paraId="66B04FD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2. Payment to OUSA might have been membership fees or fees</w:t>
      </w:r>
    </w:p>
    <w:p w14:paraId="14F3DF0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vering a conference</w:t>
      </w:r>
    </w:p>
    <w:p w14:paraId="6ABF9C9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could it be the academic excellence award?</w:t>
      </w:r>
    </w:p>
    <w:p w14:paraId="53E6CAD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could be</w:t>
      </w:r>
    </w:p>
    <w:p w14:paraId="58002AE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each OUSA member can pick a staff member</w:t>
      </w:r>
    </w:p>
    <w:p w14:paraId="197A3AA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ex: my problem is that TOSA has an award listed on the website – but</w:t>
      </w:r>
    </w:p>
    <w:p w14:paraId="0129F47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ther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i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no awards being given out to students instead its being used for</w:t>
      </w:r>
    </w:p>
    <w:p w14:paraId="419519A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ift cards</w:t>
      </w:r>
    </w:p>
    <w:p w14:paraId="1005148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t was mentioned last year – you must be nominated to get the</w:t>
      </w:r>
    </w:p>
    <w:p w14:paraId="2DF03DB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award</w:t>
      </w:r>
    </w:p>
    <w:p w14:paraId="747CF07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ex: this money was taken out of this award account and taken for gift</w:t>
      </w:r>
    </w:p>
    <w:p w14:paraId="78230F8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ards?</w:t>
      </w:r>
    </w:p>
    <w:p w14:paraId="741699E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t must have been labeled wrong</w:t>
      </w:r>
    </w:p>
    <w:p w14:paraId="221B559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ick: last yr. at finance committee we set aside x amount of $ for</w:t>
      </w:r>
    </w:p>
    <w:p w14:paraId="0DAF428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cholarships- if the website says we are giving out awards and were not</w:t>
      </w:r>
    </w:p>
    <w:p w14:paraId="1797B8C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e should change that on the website</w:t>
      </w:r>
    </w:p>
    <w:p w14:paraId="3298FA5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the organization that is giving out the awards should probably be</w:t>
      </w:r>
    </w:p>
    <w:p w14:paraId="31C9D1F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hanged</w:t>
      </w:r>
    </w:p>
    <w:p w14:paraId="26881D0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Alex: in this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year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udit is there anything for award?</w:t>
      </w:r>
    </w:p>
    <w:p w14:paraId="4ECEC0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ther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i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nd I will go over it – definitely follow through with that</w:t>
      </w:r>
    </w:p>
    <w:p w14:paraId="6CB168B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elissa: the standing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committee’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re we starting those?</w:t>
      </w:r>
    </w:p>
    <w:p w14:paraId="6D0BAAD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Kelly: they have already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tarted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nd they should be once a semester and</w:t>
      </w:r>
    </w:p>
    <w:p w14:paraId="73A6034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awn and I will contact you</w:t>
      </w:r>
    </w:p>
    <w:p w14:paraId="42D96AE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ick: the accounting fees are RMJJ?</w:t>
      </w:r>
    </w:p>
    <w:p w14:paraId="29E7EAB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Olivia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ye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hat is the name of the account</w:t>
      </w:r>
    </w:p>
    <w:p w14:paraId="4124B93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 they did just review everything on the Trent University website</w:t>
      </w:r>
    </w:p>
    <w:p w14:paraId="38E3209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ex: they must have taken that award down from the website</w:t>
      </w:r>
    </w:p>
    <w:p w14:paraId="7C65387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I assume that an award was supposed to be given out in previous</w:t>
      </w:r>
    </w:p>
    <w:p w14:paraId="5234D6C5" w14:textId="52EB05B5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wards but if they took it down then it must not be given out anymore</w:t>
      </w:r>
    </w:p>
    <w:p w14:paraId="1D46D709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02028C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X. Upcoming Dates:</w:t>
      </w:r>
    </w:p>
    <w:p w14:paraId="7CC9DCC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Halloween Event: October 30th, 2014</w:t>
      </w:r>
    </w:p>
    <w:p w14:paraId="67284AE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Olivia: if you want to volunteer please let me know- its on the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Thursdayneed</w:t>
      </w:r>
      <w:proofErr w:type="spellEnd"/>
    </w:p>
    <w:p w14:paraId="0FCEAD8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o be there at 9 and running till 5 – I’m taking ideas</w:t>
      </w:r>
    </w:p>
    <w:p w14:paraId="06E3E89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the day of we will have someone dressed up and try to get people</w:t>
      </w:r>
    </w:p>
    <w:p w14:paraId="705DB1F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o go in. There will be free candy and breakfast and lunch for those</w:t>
      </w:r>
    </w:p>
    <w:p w14:paraId="5580CF1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olunteering</w:t>
      </w:r>
    </w:p>
    <w:p w14:paraId="499532C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ubert: a couple of business students have asked about tickets for</w:t>
      </w:r>
    </w:p>
    <w:p w14:paraId="7BC976B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alloween haunt</w:t>
      </w:r>
    </w:p>
    <w:p w14:paraId="5ADBFCB0" w14:textId="11AA722E" w:rsidR="00A8584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Olivia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ye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we can talk about this </w:t>
      </w:r>
    </w:p>
    <w:p w14:paraId="2DEE840C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B9E38D5" w14:textId="7599F23A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eting Adjourned</w:t>
      </w:r>
    </w:p>
    <w:p w14:paraId="1FF7081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ime: 2:16pm</w:t>
      </w:r>
    </w:p>
    <w:p w14:paraId="370C8012" w14:textId="77777777" w:rsidR="00A85845" w:rsidRDefault="00A85845">
      <w:pPr>
        <w:rPr>
          <w:rFonts w:ascii="Cambria-Bold" w:hAnsi="Cambria-Bold" w:cs="Cambria-Bold"/>
          <w:b/>
          <w:bCs/>
          <w:color w:val="000000"/>
          <w:sz w:val="28"/>
          <w:szCs w:val="28"/>
        </w:rPr>
      </w:pPr>
      <w:r>
        <w:rPr>
          <w:rFonts w:ascii="Cambria-Bold" w:hAnsi="Cambria-Bold" w:cs="Cambria-Bold"/>
          <w:b/>
          <w:bCs/>
          <w:color w:val="000000"/>
          <w:sz w:val="28"/>
          <w:szCs w:val="28"/>
        </w:rPr>
        <w:br w:type="page"/>
      </w:r>
    </w:p>
    <w:p w14:paraId="4AA430AD" w14:textId="77777777" w:rsidR="007E69A5" w:rsidRPr="00A85845" w:rsidRDefault="007E69A5" w:rsidP="00A85845">
      <w:pPr>
        <w:pStyle w:val="Heading1"/>
        <w:rPr>
          <w:color w:val="538135" w:themeColor="accent6" w:themeShade="BF"/>
        </w:rPr>
      </w:pPr>
      <w:bookmarkStart w:id="5" w:name="_Toc21606925"/>
      <w:r w:rsidRPr="00A85845">
        <w:rPr>
          <w:color w:val="538135" w:themeColor="accent6" w:themeShade="BF"/>
        </w:rPr>
        <w:lastRenderedPageBreak/>
        <w:t>November 14, 2014 Agenda</w:t>
      </w:r>
      <w:bookmarkEnd w:id="5"/>
    </w:p>
    <w:p w14:paraId="36ECA51B" w14:textId="77777777" w:rsid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4"/>
          <w:szCs w:val="24"/>
        </w:rPr>
      </w:pPr>
    </w:p>
    <w:p w14:paraId="17EC3484" w14:textId="47A8EF2E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11:00 am</w:t>
      </w:r>
    </w:p>
    <w:p w14:paraId="5BA7735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A85845">
        <w:rPr>
          <w:rFonts w:cstheme="minorHAnsi"/>
          <w:b/>
          <w:bCs/>
          <w:color w:val="000000"/>
          <w:sz w:val="28"/>
          <w:szCs w:val="28"/>
        </w:rPr>
        <w:t>Room 115</w:t>
      </w:r>
    </w:p>
    <w:p w14:paraId="6404E30B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2016E3B" w14:textId="2A87004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. Call to order: Time: 11:19 am</w:t>
      </w:r>
    </w:p>
    <w:p w14:paraId="1822711F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BEEB72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Call for New Business</w:t>
      </w:r>
    </w:p>
    <w:p w14:paraId="1FF55EB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lake: To get a petition signed for more student space</w:t>
      </w:r>
    </w:p>
    <w:p w14:paraId="441B86BF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33E41A8" w14:textId="3155D00E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I. Approval of the Agenda</w:t>
      </w:r>
    </w:p>
    <w:p w14:paraId="26699AF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rst: Shawn</w:t>
      </w:r>
    </w:p>
    <w:p w14:paraId="3C6A63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Nick</w:t>
      </w:r>
    </w:p>
    <w:p w14:paraId="5867A0F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r</w:t>
      </w:r>
    </w:p>
    <w:p w14:paraId="66F16A61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A975ED4" w14:textId="6F0D292C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V. Declaration of Conflict of Interest</w:t>
      </w:r>
    </w:p>
    <w:p w14:paraId="2AA27502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C1DB3D9" w14:textId="568AEC92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. Executive Update</w:t>
      </w:r>
    </w:p>
    <w:p w14:paraId="5A89549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Kelly:</w:t>
      </w:r>
    </w:p>
    <w:p w14:paraId="617EE6A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Getting the benefit refunds – administering them to students –</w:t>
      </w:r>
    </w:p>
    <w:p w14:paraId="5C630DD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xing op-</w:t>
      </w:r>
      <w:proofErr w:type="gramStart"/>
      <w:r w:rsidRPr="00A85845">
        <w:rPr>
          <w:rFonts w:cstheme="minorHAnsi"/>
          <w:color w:val="000000"/>
          <w:sz w:val="28"/>
          <w:szCs w:val="28"/>
        </w:rPr>
        <w:t>out’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from Peterborough</w:t>
      </w:r>
    </w:p>
    <w:p w14:paraId="5F1729B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rganized an event with St. Louis franchise – prize wheel with free</w:t>
      </w:r>
    </w:p>
    <w:p w14:paraId="16A8B3F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pp and dinners – hoping to partner with us to hold events with</w:t>
      </w:r>
    </w:p>
    <w:p w14:paraId="610DCE9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tramurals – they want to provide add in student agendas</w:t>
      </w:r>
    </w:p>
    <w:p w14:paraId="69BA92D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elped with haunted house</w:t>
      </w:r>
    </w:p>
    <w:p w14:paraId="359F960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Recruited for Student Policy and Charter program in Peterborough</w:t>
      </w:r>
    </w:p>
    <w:p w14:paraId="464C2BB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poken with Jenin who is organizing Trent 40th anniversary event</w:t>
      </w:r>
    </w:p>
    <w:p w14:paraId="7334FD4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– time capsule and tours</w:t>
      </w:r>
    </w:p>
    <w:p w14:paraId="52E4FCF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Went with Shawn to OUSA GA approved 3 policy papers</w:t>
      </w:r>
    </w:p>
    <w:p w14:paraId="35CA1CF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reparing for TOSA AGM – collecting recent approvals and</w:t>
      </w:r>
    </w:p>
    <w:p w14:paraId="25C5621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roviding info concerning election for winter semester</w:t>
      </w:r>
    </w:p>
    <w:p w14:paraId="205178C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Contacting blood services – organizing a shuttle to and from the</w:t>
      </w:r>
    </w:p>
    <w:p w14:paraId="709260D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linic – November 26th</w:t>
      </w:r>
    </w:p>
    <w:p w14:paraId="3A9B464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upervising office assistant with events</w:t>
      </w:r>
    </w:p>
    <w:p w14:paraId="71E3974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Contacts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Lasmen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for grad photos and to come back at the end of</w:t>
      </w:r>
    </w:p>
    <w:p w14:paraId="432EC92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arch</w:t>
      </w:r>
    </w:p>
    <w:p w14:paraId="74E7682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Attended Chancellors Gala in Peterborough – one of Trent’s 50th</w:t>
      </w:r>
    </w:p>
    <w:p w14:paraId="6C94A1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anniversary events</w:t>
      </w:r>
    </w:p>
    <w:p w14:paraId="1D02929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</w:t>
      </w:r>
    </w:p>
    <w:p w14:paraId="06BF892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pen house for Trent – represented TOSA</w:t>
      </w:r>
    </w:p>
    <w:p w14:paraId="7CFD30C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CC meeting</w:t>
      </w:r>
    </w:p>
    <w:p w14:paraId="1845F29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Programing meetings – discussed past and future events</w:t>
      </w:r>
    </w:p>
    <w:p w14:paraId="4E77E3F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Meeting with TOCA, Justin and carrier services</w:t>
      </w:r>
    </w:p>
    <w:p w14:paraId="687170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Planning for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Movember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– promotional material from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movember</w:t>
      </w:r>
      <w:proofErr w:type="spellEnd"/>
    </w:p>
    <w:p w14:paraId="62F6667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ampaign, setting up team and how to donate to the team</w:t>
      </w:r>
    </w:p>
    <w:p w14:paraId="21C606B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Releasing social media contest to be involved with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Movember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–</w:t>
      </w:r>
    </w:p>
    <w:p w14:paraId="44FCCE1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next week bake sale for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Movember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– connected to Trent</w:t>
      </w:r>
    </w:p>
    <w:p w14:paraId="317AE48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University campaign</w:t>
      </w:r>
    </w:p>
    <w:p w14:paraId="529DF44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ypnotist show on December 5th</w:t>
      </w:r>
    </w:p>
    <w:p w14:paraId="10B0E41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et up for Haunted House – got together volunteers</w:t>
      </w:r>
    </w:p>
    <w:p w14:paraId="6D2C1FB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Renegotiation with Civic Center – contract expires this year –</w:t>
      </w:r>
    </w:p>
    <w:p w14:paraId="50C8F6D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aking contacts with the YMCA who is a future candidate</w:t>
      </w:r>
    </w:p>
    <w:p w14:paraId="48B23D4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Candy apple and cupcake stress busting</w:t>
      </w:r>
    </w:p>
    <w:p w14:paraId="78E6400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rdered merchandise for Santa Clause parade</w:t>
      </w:r>
    </w:p>
    <w:p w14:paraId="34327DC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awn:</w:t>
      </w:r>
    </w:p>
    <w:p w14:paraId="1010B25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enate meeting</w:t>
      </w:r>
    </w:p>
    <w:p w14:paraId="6B963BB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Equity council</w:t>
      </w:r>
    </w:p>
    <w:p w14:paraId="7D7D0D2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Drafting policies for student – digitalized policy – OUSA LGBTQ</w:t>
      </w:r>
    </w:p>
    <w:p w14:paraId="416F7EB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rights – policy on Trent health issues</w:t>
      </w:r>
    </w:p>
    <w:p w14:paraId="6D5E218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USA GA passed policy paper</w:t>
      </w:r>
    </w:p>
    <w:p w14:paraId="4F3A18F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Municipal election – accountability action committee in</w:t>
      </w:r>
    </w:p>
    <w:p w14:paraId="02DC36D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eterborough</w:t>
      </w:r>
    </w:p>
    <w:p w14:paraId="5531772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Working on projects – branching out to all of Durham now that we</w:t>
      </w:r>
    </w:p>
    <w:p w14:paraId="65B5F0B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re called Trent Durham- talking to their mayors</w:t>
      </w:r>
    </w:p>
    <w:p w14:paraId="1326A945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FE04E29" w14:textId="356F8AA5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. Approvals</w:t>
      </w:r>
    </w:p>
    <w:p w14:paraId="2B233EC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Motion to Ratify TOAST</w:t>
      </w:r>
    </w:p>
    <w:p w14:paraId="022C47D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ove to Approve: Nick</w:t>
      </w:r>
    </w:p>
    <w:p w14:paraId="77CDAE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cond: Shawn</w:t>
      </w:r>
    </w:p>
    <w:p w14:paraId="28ACF7D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l in favor</w:t>
      </w:r>
    </w:p>
    <w:p w14:paraId="0EADB8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I. Information/Discussion:</w:t>
      </w:r>
    </w:p>
    <w:p w14:paraId="397B5BC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Student Engagement Program</w:t>
      </w:r>
    </w:p>
    <w:p w14:paraId="4C7C1DC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to draw students into a variety of ways into student</w:t>
      </w:r>
    </w:p>
    <w:p w14:paraId="508F689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ssociation and let them know how they can become involved –</w:t>
      </w:r>
    </w:p>
    <w:p w14:paraId="28ACF22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start representation groups</w:t>
      </w:r>
    </w:p>
    <w:p w14:paraId="0DD3897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Mock trial – political group</w:t>
      </w:r>
    </w:p>
    <w:p w14:paraId="074D109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non-partisan</w:t>
      </w:r>
    </w:p>
    <w:p w14:paraId="328153F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a group for every party – but the next year there is only</w:t>
      </w:r>
    </w:p>
    <w:p w14:paraId="267EAA3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ne party – that would not be good for future municipal elections</w:t>
      </w:r>
    </w:p>
    <w:p w14:paraId="645482A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beneficial to have a political club to represent all the parities</w:t>
      </w:r>
    </w:p>
    <w:p w14:paraId="1926155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Joe: have representatives from each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parties</w:t>
      </w:r>
      <w:proofErr w:type="gramEnd"/>
    </w:p>
    <w:p w14:paraId="650E8D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Alex: ESL student not feeling welcomed on campus – implement a</w:t>
      </w:r>
    </w:p>
    <w:p w14:paraId="7A6730E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roup where they can become involved with English speaking</w:t>
      </w:r>
    </w:p>
    <w:p w14:paraId="63CB370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udents.</w:t>
      </w:r>
    </w:p>
    <w:p w14:paraId="0609E0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Shawn: have a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ign up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heet for students to sign up on issues that</w:t>
      </w:r>
    </w:p>
    <w:p w14:paraId="43EBFA1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ey want to start a group – show students can show their interest</w:t>
      </w:r>
    </w:p>
    <w:p w14:paraId="4EE7441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 other groups</w:t>
      </w:r>
    </w:p>
    <w:p w14:paraId="192AFA9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let student know that they can be apart of building these</w:t>
      </w:r>
    </w:p>
    <w:p w14:paraId="20DD735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roups.</w:t>
      </w:r>
    </w:p>
    <w:p w14:paraId="6A9D9DD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. Good Jobs Development Program</w:t>
      </w:r>
    </w:p>
    <w:p w14:paraId="3BBC98B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Durham region limited for good jobs (ones that will retain</w:t>
      </w:r>
    </w:p>
    <w:p w14:paraId="4D3BA85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rads) – region making more retail jobs = doesn’t help grads – in</w:t>
      </w:r>
    </w:p>
    <w:p w14:paraId="04B678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tact with MPP’s, mayors to discuss that all level jobs should be</w:t>
      </w:r>
    </w:p>
    <w:p w14:paraId="674951E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vailable for students in the future – ex: research hub, social work,</w:t>
      </w:r>
    </w:p>
    <w:p w14:paraId="02D884F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lay on the food industry, psychology, outside of entrepreneurial</w:t>
      </w:r>
    </w:p>
    <w:p w14:paraId="477163A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ork, focus on starting business that reflect all departments so all</w:t>
      </w:r>
    </w:p>
    <w:p w14:paraId="6408BD6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udents who don’t want to start a business can still find</w:t>
      </w:r>
    </w:p>
    <w:p w14:paraId="3E582BE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mployment after graduate.</w:t>
      </w:r>
    </w:p>
    <w:p w14:paraId="5799424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I have no knowledge on how to start an entrepreneurial</w:t>
      </w:r>
    </w:p>
    <w:p w14:paraId="2D90F70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ip – you need someone to be able to create these hubs</w:t>
      </w:r>
    </w:p>
    <w:p w14:paraId="2D60F7A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start something/adding/more investment in business that</w:t>
      </w:r>
    </w:p>
    <w:p w14:paraId="7C0A433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e already have</w:t>
      </w:r>
    </w:p>
    <w:p w14:paraId="30C0BA7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speaking with someone to get students to get involved with</w:t>
      </w:r>
    </w:p>
    <w:p w14:paraId="6CBE573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e jobs they want to do</w:t>
      </w:r>
    </w:p>
    <w:p w14:paraId="5D25FAE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Hubert: talk to the internship lady (Ann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Torwesten</w:t>
      </w:r>
      <w:proofErr w:type="spellEnd"/>
      <w:r w:rsidRPr="00A85845">
        <w:rPr>
          <w:rFonts w:cstheme="minorHAnsi"/>
          <w:color w:val="000000"/>
          <w:sz w:val="28"/>
          <w:szCs w:val="28"/>
        </w:rPr>
        <w:t>) on campus</w:t>
      </w:r>
    </w:p>
    <w:p w14:paraId="15185DC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d get people involved – available to all students of class – joint</w:t>
      </w:r>
    </w:p>
    <w:p w14:paraId="62D30CB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enture with other programs</w:t>
      </w:r>
    </w:p>
    <w:p w14:paraId="559B856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Co-op very different than in class – hard to do – but I will</w:t>
      </w:r>
    </w:p>
    <w:p w14:paraId="4A59676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alk with her (</w:t>
      </w:r>
      <w:r w:rsidRPr="00A85845">
        <w:rPr>
          <w:rFonts w:cstheme="minorHAnsi"/>
          <w:color w:val="0000FF"/>
          <w:sz w:val="28"/>
          <w:szCs w:val="28"/>
        </w:rPr>
        <w:t>annetorwesten@trentu.ca</w:t>
      </w:r>
      <w:r w:rsidRPr="00A85845">
        <w:rPr>
          <w:rFonts w:cstheme="minorHAnsi"/>
          <w:color w:val="000000"/>
          <w:sz w:val="28"/>
          <w:szCs w:val="28"/>
        </w:rPr>
        <w:t>)</w:t>
      </w:r>
    </w:p>
    <w:p w14:paraId="62DFDF7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more student engagement with program plans would be more</w:t>
      </w:r>
    </w:p>
    <w:p w14:paraId="418C88E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eneficial - Skills for the market – still in review so important for</w:t>
      </w:r>
    </w:p>
    <w:p w14:paraId="476E153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students to voice their thoughts and concerns on the issue.</w:t>
      </w:r>
    </w:p>
    <w:p w14:paraId="6530910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Nick: interdisciplinary?</w:t>
      </w:r>
    </w:p>
    <w:p w14:paraId="1338C6A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Joe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ye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this is the interdisciplinary program</w:t>
      </w:r>
    </w:p>
    <w:p w14:paraId="04290FD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this will be offered next year</w:t>
      </w:r>
    </w:p>
    <w:p w14:paraId="36508C0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c.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LobbyCon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Delegation</w:t>
      </w:r>
    </w:p>
    <w:p w14:paraId="4B18F73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2 weeks from now, need a delegate to go with Shawn to</w:t>
      </w:r>
    </w:p>
    <w:p w14:paraId="17D0801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t>LobbyCon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and talk to MPPs.</w:t>
      </w:r>
    </w:p>
    <w:p w14:paraId="34CF22B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I really want to do it, but I have everything due that week.</w:t>
      </w:r>
    </w:p>
    <w:p w14:paraId="0974767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structured around when the MPPs are most available</w:t>
      </w:r>
    </w:p>
    <w:p w14:paraId="53F189D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the dates?</w:t>
      </w:r>
    </w:p>
    <w:p w14:paraId="744222C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Dec. 3-4th</w:t>
      </w:r>
    </w:p>
    <w:p w14:paraId="283CD0B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can there be a group of students who can go at different days</w:t>
      </w:r>
    </w:p>
    <w:p w14:paraId="401F946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I will talk to head office about this – every school has two</w:t>
      </w:r>
    </w:p>
    <w:p w14:paraId="168C4B4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representatives</w:t>
      </w:r>
    </w:p>
    <w:p w14:paraId="1F305D7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. Policy &amp; Charter Drafting</w:t>
      </w:r>
    </w:p>
    <w:p w14:paraId="1D7EC8C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running some direct policies want to get everyone’s</w:t>
      </w:r>
    </w:p>
    <w:p w14:paraId="23E8F0E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pinion – policy against unpaid internships – want to make sure</w:t>
      </w:r>
    </w:p>
    <w:p w14:paraId="3A6F994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hat’s okay</w:t>
      </w:r>
    </w:p>
    <w:p w14:paraId="66570E5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Hubert: what would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hese internship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mean</w:t>
      </w:r>
    </w:p>
    <w:p w14:paraId="34CDA3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working and not getting paid – sometimes credits count as</w:t>
      </w:r>
    </w:p>
    <w:p w14:paraId="5011CFE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ay</w:t>
      </w:r>
    </w:p>
    <w:p w14:paraId="5661C85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look at a different way of payment</w:t>
      </w:r>
    </w:p>
    <w:p w14:paraId="0050131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need transportation fees to be paid for</w:t>
      </w:r>
    </w:p>
    <w:p w14:paraId="1AF83C0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good to focus on – there is no hard line- must include the</w:t>
      </w:r>
    </w:p>
    <w:p w14:paraId="4022E17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ossibility of no hourly wage – should be some sort of</w:t>
      </w:r>
    </w:p>
    <w:p w14:paraId="1531223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reimbursement available</w:t>
      </w:r>
    </w:p>
    <w:p w14:paraId="18FAA5D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likely that there will be legislator change of unpaid</w:t>
      </w:r>
    </w:p>
    <w:p w14:paraId="62B83D3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ternships – it would be good to have a policy paper and this</w:t>
      </w:r>
    </w:p>
    <w:p w14:paraId="511104E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legislation change at the same time to push the government into</w:t>
      </w:r>
    </w:p>
    <w:p w14:paraId="14F4F16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assing the policy paper quickly.</w:t>
      </w:r>
    </w:p>
    <w:p w14:paraId="13DE93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would it push away business from taking in internships</w:t>
      </w:r>
    </w:p>
    <w:p w14:paraId="5CC2ED7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from business stand – highly likely – because you don’t</w:t>
      </w:r>
    </w:p>
    <w:p w14:paraId="3D1DB0F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ntribute much in an internship being there one day a week – not</w:t>
      </w:r>
    </w:p>
    <w:p w14:paraId="371A1A4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oing to be a lot of pay and the students don’t do a lot of work</w:t>
      </w:r>
    </w:p>
    <w:p w14:paraId="7F6E812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should write something that shows how many hours</w:t>
      </w:r>
    </w:p>
    <w:p w14:paraId="4D5EEA2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students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have 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do before they get paid</w:t>
      </w:r>
    </w:p>
    <w:p w14:paraId="4D499A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Nick: federal cell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have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been talking about this</w:t>
      </w:r>
    </w:p>
    <w:p w14:paraId="1BAEAEE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- Shawn: provincial government have been talking about this first –</w:t>
      </w:r>
    </w:p>
    <w:p w14:paraId="1778120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 can draft up a policy and the board can look through it</w:t>
      </w:r>
    </w:p>
    <w:p w14:paraId="745989E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digital learning policy – don’t have to pay additional fees</w:t>
      </w:r>
    </w:p>
    <w:p w14:paraId="2A0BAB6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or digital resources on top of</w:t>
      </w:r>
    </w:p>
    <w:p w14:paraId="1CBB2B1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no digital bases for Shakespeare – need more access to data</w:t>
      </w:r>
    </w:p>
    <w:p w14:paraId="5371E72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ases – different and specific dictionaries – English department in</w:t>
      </w:r>
    </w:p>
    <w:p w14:paraId="53BE9B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eterborough have this discussion too – if doing specific research</w:t>
      </w:r>
    </w:p>
    <w:p w14:paraId="52702F6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hould have these resources available</w:t>
      </w:r>
    </w:p>
    <w:p w14:paraId="34D87D7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do you think it would be a better idea to have an opt-in –</w:t>
      </w:r>
    </w:p>
    <w:p w14:paraId="7052AE7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epartment fundraiser that goes for new software and databases</w:t>
      </w:r>
    </w:p>
    <w:p w14:paraId="2EFB58A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want an actual voice for this</w:t>
      </w:r>
    </w:p>
    <w:p w14:paraId="7B84E7A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talk to faculty and librarians that this is what you want to</w:t>
      </w:r>
    </w:p>
    <w:p w14:paraId="34B76AC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ee and things can get done</w:t>
      </w:r>
    </w:p>
    <w:p w14:paraId="7B8812D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it doesn’t make sense for certain programs having to pay</w:t>
      </w:r>
    </w:p>
    <w:p w14:paraId="2E484F1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ifferent fees – should they all be the same fee?</w:t>
      </w:r>
    </w:p>
    <w:p w14:paraId="270F4F8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should be a set budget for academic resources alone –</w:t>
      </w:r>
    </w:p>
    <w:p w14:paraId="116A683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liberal arts and humanities have a bigger budget for these</w:t>
      </w:r>
    </w:p>
    <w:p w14:paraId="3A2C3FE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programs – draft up a policy that prevents university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For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dding</w:t>
      </w:r>
    </w:p>
    <w:p w14:paraId="4E9D20F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dditional fees for other resources</w:t>
      </w:r>
    </w:p>
    <w:p w14:paraId="7D05A01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have an optional fee</w:t>
      </w:r>
    </w:p>
    <w:p w14:paraId="5BDB19F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student consultation – no additional fees unless stated</w:t>
      </w:r>
    </w:p>
    <w:p w14:paraId="7F8139D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therwise</w:t>
      </w:r>
    </w:p>
    <w:p w14:paraId="1B9567D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students should have to option to pay through the</w:t>
      </w:r>
    </w:p>
    <w:p w14:paraId="4DBC8E1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university</w:t>
      </w:r>
    </w:p>
    <w:p w14:paraId="55A33DE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if anyone wants to help me draft this up…on a committee</w:t>
      </w:r>
    </w:p>
    <w:p w14:paraId="7289A57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hich writes policies – let me know if you want to see anything</w:t>
      </w:r>
    </w:p>
    <w:p w14:paraId="259CF5E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d I’ll draft it up</w:t>
      </w:r>
    </w:p>
    <w:p w14:paraId="1192A9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. TOSA AGM</w:t>
      </w:r>
    </w:p>
    <w:p w14:paraId="428D275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once a semester TOSA presents major approvals – any and</w:t>
      </w:r>
    </w:p>
    <w:p w14:paraId="3C29EF7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all students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re allowed 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ttend the meeting –try to do some</w:t>
      </w:r>
    </w:p>
    <w:p w14:paraId="2FD4AC6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arly recruitment for next years board members- Nov. 25th and</w:t>
      </w:r>
    </w:p>
    <w:p w14:paraId="0CE6D52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5pm – all members encouraged to attend – we will post it on social</w:t>
      </w:r>
    </w:p>
    <w:p w14:paraId="0E8BAB3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dia</w:t>
      </w:r>
    </w:p>
    <w:p w14:paraId="1F34D88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how long will this meeting last</w:t>
      </w:r>
    </w:p>
    <w:p w14:paraId="496310E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an hour at most</w:t>
      </w:r>
    </w:p>
    <w:p w14:paraId="788B41C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push till 5:30-6:30 so members can pop-in</w:t>
      </w:r>
    </w:p>
    <w:p w14:paraId="1168734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okay, I can ask that this can be changed</w:t>
      </w:r>
    </w:p>
    <w:p w14:paraId="6F1B0C9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>- Joe: is this day the only day</w:t>
      </w:r>
    </w:p>
    <w:p w14:paraId="7BBEAD4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it was hard to pick a day</w:t>
      </w:r>
    </w:p>
    <w:p w14:paraId="5D09A40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what is the turn out for intramurals – can an intramural day</w:t>
      </w:r>
    </w:p>
    <w:p w14:paraId="55E58AE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e canceled for the AGM</w:t>
      </w:r>
    </w:p>
    <w:p w14:paraId="620EF09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Thursdays area slow day at the campus</w:t>
      </w:r>
    </w:p>
    <w:p w14:paraId="7231034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less exposer to the AGM unless we advertise it a lot</w:t>
      </w:r>
    </w:p>
    <w:p w14:paraId="5D56E77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Shawn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first hand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dd</w:t>
      </w:r>
    </w:p>
    <w:p w14:paraId="69FAE76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we can advertise it in class too</w:t>
      </w:r>
    </w:p>
    <w:p w14:paraId="598BF0B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endorsements for people to come – make it an event for</w:t>
      </w:r>
    </w:p>
    <w:p w14:paraId="689FAE2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eople to want to come</w:t>
      </w:r>
    </w:p>
    <w:p w14:paraId="50E99F3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make it an event for students to get to know their board</w:t>
      </w:r>
    </w:p>
    <w:p w14:paraId="2D8D8A3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embers so students can know who they can come talk to if they</w:t>
      </w:r>
    </w:p>
    <w:p w14:paraId="29FB871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ave a problem</w:t>
      </w:r>
    </w:p>
    <w:p w14:paraId="317B536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Hubert: all members should go into their class and say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heir</w:t>
      </w:r>
      <w:proofErr w:type="gramEnd"/>
    </w:p>
    <w:p w14:paraId="633B778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position as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dvertisement for the AGM</w:t>
      </w:r>
    </w:p>
    <w:p w14:paraId="7B65391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should we change the date</w:t>
      </w:r>
    </w:p>
    <w:p w14:paraId="754C8A1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Nick: maybe getting to know your board member should happen</w:t>
      </w:r>
    </w:p>
    <w:p w14:paraId="145A60B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n a different day</w:t>
      </w:r>
    </w:p>
    <w:p w14:paraId="6A3CDD3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Blake: peopl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wont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come for a separate meeting – tag the met</w:t>
      </w:r>
    </w:p>
    <w:p w14:paraId="3BFE67A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long with the AGM</w:t>
      </w:r>
    </w:p>
    <w:p w14:paraId="29DC77F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Shawn: not everyone is from Oshawa</w:t>
      </w:r>
    </w:p>
    <w:p w14:paraId="09F3454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Joe: something worth looking into for the future</w:t>
      </w:r>
    </w:p>
    <w:p w14:paraId="54B67D8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I will ask for the time to be switch and I’ll confirm the room</w:t>
      </w:r>
    </w:p>
    <w:p w14:paraId="77F9923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location and then I will let everyone know</w:t>
      </w:r>
    </w:p>
    <w:p w14:paraId="3C6BCF8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. Graduation/Composite Photos</w:t>
      </w:r>
    </w:p>
    <w:p w14:paraId="0F045B4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in addition to grad photo’s we also have a TOSA composite –</w:t>
      </w:r>
    </w:p>
    <w:p w14:paraId="352DD32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or those who are not grad this year – drop in on one of the days</w:t>
      </w:r>
    </w:p>
    <w:p w14:paraId="3A0B949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ov. 25, 26th 9:30-noon – take photo no fees</w:t>
      </w:r>
    </w:p>
    <w:p w14:paraId="6950D2A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what is grad and not taking photos till March</w:t>
      </w:r>
    </w:p>
    <w:p w14:paraId="5CAF24E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can take photo in November or March- you can wait till</w:t>
      </w:r>
    </w:p>
    <w:p w14:paraId="46281EB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March</w:t>
      </w:r>
    </w:p>
    <w:p w14:paraId="0C2E458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. Trent Durham</w:t>
      </w:r>
    </w:p>
    <w:p w14:paraId="662EA5C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Nick: want to talk about it</w:t>
      </w:r>
    </w:p>
    <w:p w14:paraId="269AE40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the name change has already happened – when promoting</w:t>
      </w:r>
    </w:p>
    <w:p w14:paraId="1F2A38A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campus it will be Trent Durham- w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wont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need to change club</w:t>
      </w:r>
    </w:p>
    <w:p w14:paraId="31CD532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ames because we are internal advertising</w:t>
      </w:r>
    </w:p>
    <w:p w14:paraId="2CFB3D1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h. Advocacy Stances</w:t>
      </w:r>
    </w:p>
    <w:p w14:paraId="3D63208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lastRenderedPageBreak/>
        <w:t>i</w:t>
      </w:r>
      <w:proofErr w:type="spellEnd"/>
      <w:r w:rsidRPr="00A85845">
        <w:rPr>
          <w:rFonts w:cstheme="minorHAnsi"/>
          <w:color w:val="000000"/>
          <w:sz w:val="28"/>
          <w:szCs w:val="28"/>
        </w:rPr>
        <w:t>. Shawn: organizational stance</w:t>
      </w:r>
    </w:p>
    <w:p w14:paraId="1EE3A2F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t>i</w:t>
      </w:r>
      <w:proofErr w:type="spellEnd"/>
      <w:r w:rsidRPr="00A85845">
        <w:rPr>
          <w:rFonts w:cstheme="minorHAnsi"/>
          <w:color w:val="000000"/>
          <w:sz w:val="28"/>
          <w:szCs w:val="28"/>
        </w:rPr>
        <w:t>. Ancillary Fees Meeting</w:t>
      </w:r>
    </w:p>
    <w:p w14:paraId="1DF012A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t>i</w:t>
      </w:r>
      <w:proofErr w:type="spellEnd"/>
      <w:r w:rsidRPr="00A85845">
        <w:rPr>
          <w:rFonts w:cstheme="minorHAnsi"/>
          <w:color w:val="000000"/>
          <w:sz w:val="28"/>
          <w:szCs w:val="28"/>
        </w:rPr>
        <w:t>. Kelly: recruit students for ancillary fees committee – decide on</w:t>
      </w:r>
    </w:p>
    <w:p w14:paraId="1E09907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ny changes for the ancillary fees – 4 students be a part of this</w:t>
      </w:r>
    </w:p>
    <w:p w14:paraId="6FF7738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ommittee – new recruitments – monthly meeting – anyone</w:t>
      </w:r>
    </w:p>
    <w:p w14:paraId="0318D80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nterested? – Nick, Joe, Hubert, Melissa, Kristen</w:t>
      </w:r>
    </w:p>
    <w:p w14:paraId="6B23EB9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Shawn: policy for this meeting, TOSA members need to be</w:t>
      </w:r>
    </w:p>
    <w:p w14:paraId="5C11ED6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lected into the meeting</w:t>
      </w:r>
    </w:p>
    <w:p w14:paraId="36CD686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i. Kelly: may be a meeting in December</w:t>
      </w:r>
    </w:p>
    <w:p w14:paraId="012B050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iv. Shawn: elected 2 TOSA reps,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have 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elected into the meeting</w:t>
      </w:r>
    </w:p>
    <w:p w14:paraId="6A6D57B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. Olivia: I will talk to Justin and get the protocol</w:t>
      </w:r>
    </w:p>
    <w:p w14:paraId="7FCB678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vi. E-mail sent out for board of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directors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members to elect</w:t>
      </w:r>
    </w:p>
    <w:p w14:paraId="0BB6DB2B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94F1C4E" w14:textId="4D3880ED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II. Updates:</w:t>
      </w:r>
    </w:p>
    <w:p w14:paraId="2AFD9EC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a. Financial Update</w:t>
      </w:r>
    </w:p>
    <w:p w14:paraId="5EC1D65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t>i</w:t>
      </w:r>
      <w:proofErr w:type="spellEnd"/>
      <w:r w:rsidRPr="00A85845">
        <w:rPr>
          <w:rFonts w:cstheme="minorHAnsi"/>
          <w:color w:val="000000"/>
          <w:sz w:val="28"/>
          <w:szCs w:val="28"/>
        </w:rPr>
        <w:t>. Kelly: drop in fees and then increase – b/c received 75% of</w:t>
      </w:r>
    </w:p>
    <w:p w14:paraId="4D49C15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udent levies, payment for agenda’s, smaller events,</w:t>
      </w:r>
    </w:p>
    <w:p w14:paraId="218A3338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mployee’s payments and used book reimbursements, biggest</w:t>
      </w:r>
    </w:p>
    <w:p w14:paraId="4DDBA94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ayment is ACL end of year payment and payment for the optout</w:t>
      </w:r>
    </w:p>
    <w:p w14:paraId="7EFB1DD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refunds so students can receive checks, small group</w:t>
      </w:r>
    </w:p>
    <w:p w14:paraId="02B5327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inances.</w:t>
      </w:r>
    </w:p>
    <w:p w14:paraId="7C5D422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. Agenda – the cost to produce 600 agendas – next year trying to</w:t>
      </w:r>
    </w:p>
    <w:p w14:paraId="20C01DA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et more advertisements to reduce the cost</w:t>
      </w:r>
    </w:p>
    <w:p w14:paraId="053F4D4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ii. Nick: blank ones?</w:t>
      </w:r>
    </w:p>
    <w:p w14:paraId="6884E8B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v. Kelly: deposits</w:t>
      </w:r>
    </w:p>
    <w:p w14:paraId="4DE1D18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. Nick: what is the debit blank space October 27th</w:t>
      </w:r>
    </w:p>
    <w:p w14:paraId="6B31438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. Kelly: I’ll take a closer look at the debit</w:t>
      </w:r>
    </w:p>
    <w:p w14:paraId="5BF9419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i. Hubert: what is the $6.79 charge?</w:t>
      </w:r>
    </w:p>
    <w:p w14:paraId="04559E0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viii. Kelly: bank fee for change</w:t>
      </w:r>
    </w:p>
    <w:p w14:paraId="639BAB5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x. Joe: a clerical thing, can this info not be provided in the agenda</w:t>
      </w:r>
    </w:p>
    <w:p w14:paraId="6609D33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rior</w:t>
      </w:r>
    </w:p>
    <w:p w14:paraId="21F7F8C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x.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Shawn: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ent out in e-mail – confidential however</w:t>
      </w:r>
    </w:p>
    <w:p w14:paraId="411005C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xi. Kelly: we can send these out so if you hav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n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specific</w:t>
      </w:r>
    </w:p>
    <w:p w14:paraId="1EBA2C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questions I can address these before the meeting</w:t>
      </w:r>
    </w:p>
    <w:p w14:paraId="6752FDC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xii. Nick: TOCO bake sale, TESSO event was not on this</w:t>
      </w:r>
    </w:p>
    <w:p w14:paraId="75DF11E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xiii. Kelly: reimbursements, and it will be on Dec. agenda</w:t>
      </w:r>
    </w:p>
    <w:p w14:paraId="09BE13B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IX. Upcoming Dates:</w:t>
      </w:r>
    </w:p>
    <w:p w14:paraId="5C06729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lastRenderedPageBreak/>
        <w:t xml:space="preserve">a.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Movember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Fundraising: November 18 &amp; 19, 2014</w:t>
      </w:r>
    </w:p>
    <w:p w14:paraId="7E6736B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Olivia: bake sale on Tuesday, Wednesday taking pictures, no photo</w:t>
      </w:r>
    </w:p>
    <w:p w14:paraId="58ABE4B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ooth</w:t>
      </w:r>
    </w:p>
    <w:p w14:paraId="557274F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. Entrepreneurship Panel: November 19,2014</w:t>
      </w:r>
    </w:p>
    <w:p w14:paraId="22FEB0F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 – business association of Oshawa – so we can get</w:t>
      </w:r>
    </w:p>
    <w:p w14:paraId="1FD840F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ntrepreneur’s in on a panel so they can talk to student about</w:t>
      </w:r>
    </w:p>
    <w:p w14:paraId="4640E48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starting up their own business- front atrium</w:t>
      </w:r>
    </w:p>
    <w:p w14:paraId="428CBE2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Nick: when these come – causally mention the get jobs and see</w:t>
      </w:r>
    </w:p>
    <w:p w14:paraId="2C66C7B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hat they say</w:t>
      </w:r>
    </w:p>
    <w:p w14:paraId="7E08752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free for all students – this Wednesday</w:t>
      </w:r>
    </w:p>
    <w:p w14:paraId="2582F917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c. TOSBC Road Hockey Game: November 21,2014</w:t>
      </w:r>
    </w:p>
    <w:p w14:paraId="2C9AA98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$5 person</w:t>
      </w:r>
    </w:p>
    <w:p w14:paraId="446615B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Lindsay: 11am on 21st</w:t>
      </w:r>
    </w:p>
    <w:p w14:paraId="1B5B71A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raise funds for ski and snowboard to go skiing</w:t>
      </w:r>
    </w:p>
    <w:p w14:paraId="1E25118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d. Grad Photos: November 25 &amp; 26, 2014</w:t>
      </w:r>
    </w:p>
    <w:p w14:paraId="0F1D4DE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happening if graduating</w:t>
      </w:r>
    </w:p>
    <w:p w14:paraId="7242F1D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Blake: what if finished in the summer</w:t>
      </w:r>
    </w:p>
    <w:p w14:paraId="0D45555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get photos done in March</w:t>
      </w:r>
    </w:p>
    <w:p w14:paraId="37E700E2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e. TOSA Fall AGM: November 25, 2014</w:t>
      </w:r>
    </w:p>
    <w:p w14:paraId="3419ACA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Kelly: I’ll make the time change and confirm room and email later</w:t>
      </w:r>
    </w:p>
    <w:p w14:paraId="58005DC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hen everything is final</w:t>
      </w:r>
    </w:p>
    <w:p w14:paraId="2119709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. Business Association Etiquette Dinner: November 26, 2014</w:t>
      </w:r>
    </w:p>
    <w:p w14:paraId="6801CCB0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Hubert: not having etiquette dinner – changed to be the linked-in</w:t>
      </w:r>
    </w:p>
    <w:p w14:paraId="281668BC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workshop – professional photographer for linked-in profile – online</w:t>
      </w:r>
    </w:p>
    <w:p w14:paraId="7EBCC43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resume – want to make sure students understand what is a good and</w:t>
      </w:r>
    </w:p>
    <w:p w14:paraId="2AC17776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bad profile – association with carrier services</w:t>
      </w:r>
    </w:p>
    <w:p w14:paraId="5B10A3E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g. TESSO Trip- A Christmas Carol: November 29, 2014</w:t>
      </w:r>
    </w:p>
    <w:p w14:paraId="286DFF43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- Melissa: going to Christmas Carol, paying today, rented a bus,</w:t>
      </w:r>
    </w:p>
    <w:p w14:paraId="1EE6755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ransportation is included, leaving at 2:30 – majority response – 22</w:t>
      </w:r>
    </w:p>
    <w:p w14:paraId="0A30A02A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people going</w:t>
      </w:r>
    </w:p>
    <w:p w14:paraId="067D3404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h. Buzz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Colins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Hypnotist Show: December 5, 2014</w:t>
      </w:r>
    </w:p>
    <w:p w14:paraId="0C413F3E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Olivia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ls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a comedian, he’s not the </w:t>
      </w:r>
      <w:proofErr w:type="spellStart"/>
      <w:r w:rsidRPr="00A85845">
        <w:rPr>
          <w:rFonts w:cstheme="minorHAnsi"/>
          <w:color w:val="000000"/>
          <w:sz w:val="28"/>
          <w:szCs w:val="28"/>
        </w:rPr>
        <w:t>x-rated</w:t>
      </w:r>
      <w:proofErr w:type="spellEnd"/>
      <w:r w:rsidRPr="00A85845">
        <w:rPr>
          <w:rFonts w:cstheme="minorHAnsi"/>
          <w:color w:val="000000"/>
          <w:sz w:val="28"/>
          <w:szCs w:val="28"/>
        </w:rPr>
        <w:t xml:space="preserve"> one – just supposed to be</w:t>
      </w:r>
    </w:p>
    <w:p w14:paraId="3E23F36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funny</w:t>
      </w:r>
    </w:p>
    <w:p w14:paraId="043EAED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Joe: it’s a TOSA event and where is it funded?</w:t>
      </w:r>
    </w:p>
    <w:p w14:paraId="73C6F6F9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worked into TOSA event money</w:t>
      </w:r>
    </w:p>
    <w:p w14:paraId="32FDB27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Nick: could this be an easy teambuilding event for board of directors</w:t>
      </w:r>
    </w:p>
    <w:p w14:paraId="49B4F49F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Olivia: 5:30 pm – 7:30 pm</w:t>
      </w:r>
    </w:p>
    <w:p w14:paraId="3E194CBB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A85845">
        <w:rPr>
          <w:rFonts w:cstheme="minorHAnsi"/>
          <w:color w:val="000000"/>
          <w:sz w:val="28"/>
          <w:szCs w:val="28"/>
        </w:rPr>
        <w:lastRenderedPageBreak/>
        <w:t>i</w:t>
      </w:r>
      <w:proofErr w:type="spellEnd"/>
      <w:r w:rsidRPr="00A85845">
        <w:rPr>
          <w:rFonts w:cstheme="minorHAnsi"/>
          <w:color w:val="000000"/>
          <w:sz w:val="28"/>
          <w:szCs w:val="28"/>
        </w:rPr>
        <w:t>. Santa Clause Parade: December 22, 2014</w:t>
      </w:r>
    </w:p>
    <w:p w14:paraId="6BA17B0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Olivia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Actually November 22, 2014</w:t>
      </w:r>
      <w:proofErr w:type="gramEnd"/>
      <w:r w:rsidRPr="00A85845">
        <w:rPr>
          <w:rFonts w:cstheme="minorHAnsi"/>
          <w:color w:val="000000"/>
          <w:sz w:val="28"/>
          <w:szCs w:val="28"/>
        </w:rPr>
        <w:t>, there is food and then we’ll go</w:t>
      </w:r>
    </w:p>
    <w:p w14:paraId="2CF96DE5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>to the parade- we have a float and were handing stuff out</w:t>
      </w:r>
    </w:p>
    <w:p w14:paraId="77F9C66D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Hubert: is there enough merchandise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For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everyone?</w:t>
      </w:r>
    </w:p>
    <w:p w14:paraId="443E3471" w14:textId="77777777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- Olivia: I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have to</w:t>
      </w:r>
      <w:proofErr w:type="gramEnd"/>
      <w:r w:rsidRPr="00A85845">
        <w:rPr>
          <w:rFonts w:cstheme="minorHAnsi"/>
          <w:color w:val="000000"/>
          <w:sz w:val="28"/>
          <w:szCs w:val="28"/>
        </w:rPr>
        <w:t xml:space="preserve"> cap it off at 30 volunteers, staff are included</w:t>
      </w:r>
    </w:p>
    <w:p w14:paraId="04ABFA73" w14:textId="77777777" w:rsidR="00A85845" w:rsidRP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16E9BCF" w14:textId="20EB79CA" w:rsidR="007E69A5" w:rsidRPr="00A85845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A85845">
        <w:rPr>
          <w:rFonts w:cstheme="minorHAnsi"/>
          <w:color w:val="000000"/>
          <w:sz w:val="28"/>
          <w:szCs w:val="28"/>
        </w:rPr>
        <w:t xml:space="preserve">Meeting Adjourned: </w:t>
      </w:r>
      <w:proofErr w:type="gramStart"/>
      <w:r w:rsidRPr="00A85845">
        <w:rPr>
          <w:rFonts w:cstheme="minorHAnsi"/>
          <w:color w:val="000000"/>
          <w:sz w:val="28"/>
          <w:szCs w:val="28"/>
        </w:rPr>
        <w:t>Time:12:49</w:t>
      </w:r>
      <w:proofErr w:type="gramEnd"/>
      <w:r w:rsidRPr="00A85845">
        <w:rPr>
          <w:rFonts w:cstheme="minorHAnsi"/>
          <w:color w:val="000000"/>
          <w:sz w:val="28"/>
          <w:szCs w:val="28"/>
        </w:rPr>
        <w:t>pm</w:t>
      </w:r>
    </w:p>
    <w:p w14:paraId="6025B05B" w14:textId="77777777" w:rsidR="00A85845" w:rsidRDefault="00A85845">
      <w:pPr>
        <w:rPr>
          <w:rFonts w:ascii="TimesNewRomanPS-BoldMT" w:hAnsi="TimesNewRomanPS-BoldMT" w:cs="TimesNewRomanPS-BoldMT"/>
          <w:b/>
          <w:bCs/>
          <w:color w:val="000000"/>
          <w:sz w:val="36"/>
          <w:szCs w:val="36"/>
        </w:rPr>
      </w:pPr>
      <w:r>
        <w:rPr>
          <w:rFonts w:ascii="TimesNewRomanPS-BoldMT" w:hAnsi="TimesNewRomanPS-BoldMT" w:cs="TimesNewRomanPS-BoldMT"/>
          <w:b/>
          <w:bCs/>
          <w:color w:val="000000"/>
          <w:sz w:val="36"/>
          <w:szCs w:val="36"/>
        </w:rPr>
        <w:br w:type="page"/>
      </w:r>
    </w:p>
    <w:p w14:paraId="7A7F60B4" w14:textId="77777777" w:rsidR="007E69A5" w:rsidRPr="00A85845" w:rsidRDefault="007E69A5" w:rsidP="00A85845">
      <w:pPr>
        <w:pStyle w:val="Heading1"/>
        <w:rPr>
          <w:color w:val="538135" w:themeColor="accent6" w:themeShade="BF"/>
        </w:rPr>
      </w:pPr>
      <w:bookmarkStart w:id="6" w:name="_Toc21606926"/>
      <w:r w:rsidRPr="00A85845">
        <w:rPr>
          <w:color w:val="538135" w:themeColor="accent6" w:themeShade="BF"/>
        </w:rPr>
        <w:lastRenderedPageBreak/>
        <w:t>December 17, 2014 Agenda</w:t>
      </w:r>
      <w:bookmarkEnd w:id="6"/>
    </w:p>
    <w:p w14:paraId="7ACA1CAD" w14:textId="77777777" w:rsidR="00A85845" w:rsidRDefault="00A85845" w:rsidP="007E69A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</w:pPr>
    </w:p>
    <w:p w14:paraId="03ADDD6B" w14:textId="7DD8A1F5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9:00 am</w:t>
      </w:r>
    </w:p>
    <w:p w14:paraId="5B6E7562" w14:textId="1B4792BB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Room 116</w:t>
      </w:r>
    </w:p>
    <w:p w14:paraId="23D4D133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79A09B1" w14:textId="366A4D05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Call to order</w:t>
      </w:r>
    </w:p>
    <w:p w14:paraId="27199B33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B72A40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Call for New Business</w:t>
      </w:r>
    </w:p>
    <w:p w14:paraId="575C0641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80B09B0" w14:textId="74861838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152D2D">
        <w:rPr>
          <w:rFonts w:cstheme="minorHAnsi"/>
          <w:color w:val="000000"/>
          <w:sz w:val="28"/>
          <w:szCs w:val="28"/>
        </w:rPr>
        <w:t>III.Approval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of the Agenda</w:t>
      </w:r>
    </w:p>
    <w:p w14:paraId="51966058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A7F95C8" w14:textId="0068DA96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V. Declaration of Conflict of Interest</w:t>
      </w:r>
    </w:p>
    <w:p w14:paraId="03281E70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C71FE8D" w14:textId="4DA91005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. Executive Update</w:t>
      </w:r>
    </w:p>
    <w:p w14:paraId="30CFA762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C3F5BBC" w14:textId="69D87A10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. Approvals:</w:t>
      </w:r>
    </w:p>
    <w:p w14:paraId="55AF268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Motion to Approve Budget</w:t>
      </w:r>
    </w:p>
    <w:p w14:paraId="3B65937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Motion to Amend Bylaw I. 1</w:t>
      </w:r>
    </w:p>
    <w:p w14:paraId="42D6D2D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Motion to Remove Bylaw IV. 1. 2.</w:t>
      </w:r>
    </w:p>
    <w:p w14:paraId="4664163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4. Motion to Amend Bylaw IV. 3. 2.</w:t>
      </w:r>
    </w:p>
    <w:p w14:paraId="41B3284A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80FB412" w14:textId="29551FD6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I. Information/Discussion:</w:t>
      </w:r>
    </w:p>
    <w:p w14:paraId="7D7BEF6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Elections Committee</w:t>
      </w:r>
    </w:p>
    <w:p w14:paraId="169C2C9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Graduate and HR students in Bylaws</w:t>
      </w:r>
    </w:p>
    <w:p w14:paraId="1E7A82BB" w14:textId="2FF8620C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Bylaw XII. 7. 1</w:t>
      </w:r>
    </w:p>
    <w:p w14:paraId="5CF60EF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Updates:</w:t>
      </w:r>
    </w:p>
    <w:p w14:paraId="175C4E40" w14:textId="43B49E59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Financial Update</w:t>
      </w:r>
    </w:p>
    <w:p w14:paraId="38C597D3" w14:textId="77777777" w:rsidR="00A85845" w:rsidRPr="00152D2D" w:rsidRDefault="00A8584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B32BA47" w14:textId="032B8CCF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Upcoming Dates:</w:t>
      </w:r>
    </w:p>
    <w:p w14:paraId="7421052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Elections -February</w:t>
      </w:r>
    </w:p>
    <w:p w14:paraId="31CF1DA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Leadership Workshop - January 21, 2014</w:t>
      </w:r>
    </w:p>
    <w:p w14:paraId="2D5A781E" w14:textId="77777777" w:rsidR="00A85845" w:rsidRDefault="00A85845">
      <w:pPr>
        <w:rPr>
          <w:rFonts w:ascii="Cambria-Bold" w:hAnsi="Cambria-Bold" w:cs="Cambria-Bold"/>
          <w:b/>
          <w:bCs/>
          <w:color w:val="000000"/>
          <w:sz w:val="36"/>
          <w:szCs w:val="36"/>
        </w:rPr>
      </w:pPr>
      <w:r>
        <w:rPr>
          <w:rFonts w:ascii="Cambria-Bold" w:hAnsi="Cambria-Bold" w:cs="Cambria-Bold"/>
          <w:b/>
          <w:bCs/>
          <w:color w:val="000000"/>
          <w:sz w:val="36"/>
          <w:szCs w:val="36"/>
        </w:rPr>
        <w:br w:type="page"/>
      </w:r>
    </w:p>
    <w:p w14:paraId="6E734C3A" w14:textId="77777777" w:rsidR="007E69A5" w:rsidRPr="00152D2D" w:rsidRDefault="007E69A5" w:rsidP="00152D2D">
      <w:pPr>
        <w:pStyle w:val="Heading1"/>
        <w:rPr>
          <w:color w:val="538135" w:themeColor="accent6" w:themeShade="BF"/>
        </w:rPr>
      </w:pPr>
      <w:bookmarkStart w:id="7" w:name="_Toc21606927"/>
      <w:r w:rsidRPr="00152D2D">
        <w:rPr>
          <w:color w:val="538135" w:themeColor="accent6" w:themeShade="BF"/>
        </w:rPr>
        <w:lastRenderedPageBreak/>
        <w:t>January 23, 2015 Agenda</w:t>
      </w:r>
      <w:bookmarkEnd w:id="7"/>
    </w:p>
    <w:p w14:paraId="1D85463D" w14:textId="77777777" w:rsid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6"/>
          <w:szCs w:val="26"/>
        </w:rPr>
      </w:pPr>
    </w:p>
    <w:p w14:paraId="58402F3A" w14:textId="3A63B0E0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11:00 am</w:t>
      </w:r>
    </w:p>
    <w:p w14:paraId="31609C1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Room 115</w:t>
      </w:r>
    </w:p>
    <w:p w14:paraId="7BE5F4AB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251C86B" w14:textId="1CE442DE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Call to order 11:15</w:t>
      </w:r>
    </w:p>
    <w:p w14:paraId="4C5B5848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682A070" w14:textId="3FE842E6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Call for New Business</w:t>
      </w:r>
    </w:p>
    <w:p w14:paraId="0C51D44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. Nick: Executive Agenda as discussion piece</w:t>
      </w:r>
    </w:p>
    <w:p w14:paraId="3A49C81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. Olivia: add accounting society</w:t>
      </w:r>
    </w:p>
    <w:p w14:paraId="00D6755F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B8CFBF5" w14:textId="67569D1E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I. Approval of the Agenda</w:t>
      </w:r>
    </w:p>
    <w:p w14:paraId="3D6332A0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AAAC04B" w14:textId="3E617F73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V. Declaration of Conflict of Interest</w:t>
      </w:r>
    </w:p>
    <w:p w14:paraId="739FD25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. Nick, and Joe: approvals 1,2,3</w:t>
      </w:r>
    </w:p>
    <w:p w14:paraId="555620D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. Hubert: Approvals 3</w:t>
      </w:r>
    </w:p>
    <w:p w14:paraId="29215BE4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4359C1C" w14:textId="2199ECE2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. Executive Update/Agenda</w:t>
      </w:r>
    </w:p>
    <w:p w14:paraId="77B2C22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Kelly:</w:t>
      </w:r>
    </w:p>
    <w:p w14:paraId="1FCE2B4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</w:t>
      </w:r>
    </w:p>
    <w:p w14:paraId="4360158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</w:t>
      </w:r>
    </w:p>
    <w:p w14:paraId="4335BB32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82756E7" w14:textId="7FCEFFBC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. Information/Discussion:</w:t>
      </w:r>
    </w:p>
    <w:p w14:paraId="783DBAD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LGBTQ+ Policy Paper</w:t>
      </w:r>
    </w:p>
    <w:p w14:paraId="73361C5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I am looking for anybody to help edit this paper during the writing</w:t>
      </w:r>
    </w:p>
    <w:p w14:paraId="7DEA9CE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rocess.</w:t>
      </w:r>
    </w:p>
    <w:p w14:paraId="2C9265F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Have you considered reaching out to other students that are not</w:t>
      </w:r>
    </w:p>
    <w:p w14:paraId="075FA8E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152D2D">
        <w:rPr>
          <w:rFonts w:cstheme="minorHAnsi"/>
          <w:color w:val="000000"/>
          <w:sz w:val="28"/>
          <w:szCs w:val="28"/>
        </w:rPr>
        <w:t>generally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as involved?</w:t>
      </w:r>
    </w:p>
    <w:p w14:paraId="7BDF616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TOSA Elections</w:t>
      </w:r>
    </w:p>
    <w:p w14:paraId="43A8DB8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Kelly: Elections are coming up. We will have 2 weeks to submit election</w:t>
      </w:r>
    </w:p>
    <w:p w14:paraId="3FFA908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ackages, followed by a week of promoting and campaigns, a week of voting and</w:t>
      </w:r>
    </w:p>
    <w:p w14:paraId="0A88482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n the elections committee will declare the winners.</w:t>
      </w:r>
    </w:p>
    <w:p w14:paraId="29445B8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Agendas</w:t>
      </w:r>
    </w:p>
    <w:p w14:paraId="3E782AB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Nick: Have they been working? Would you like it online or in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person</w:t>
      </w:r>
      <w:proofErr w:type="gramEnd"/>
    </w:p>
    <w:p w14:paraId="230AFB0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Did everybody read the one that I sent?</w:t>
      </w:r>
    </w:p>
    <w:p w14:paraId="774C375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Personally, I like talking</w:t>
      </w:r>
    </w:p>
    <w:p w14:paraId="41F5017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 xml:space="preserve">Joe: Same, I think you made it very accessible in th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e-mail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but we should primarily</w:t>
      </w:r>
    </w:p>
    <w:p w14:paraId="6F4616D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discuss it in the meeting</w:t>
      </w:r>
    </w:p>
    <w:p w14:paraId="6EE7CD9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were you hoping to see it in the meeting? We sent them because the motion</w:t>
      </w:r>
    </w:p>
    <w:p w14:paraId="4DC6E16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aid to send them in advance. We have no issue with saying it during the meeting</w:t>
      </w:r>
    </w:p>
    <w:p w14:paraId="61C264F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 think we just like to have all meeting information in advance so that we can get</w:t>
      </w:r>
    </w:p>
    <w:p w14:paraId="79A8402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oints elaborate on.</w:t>
      </w:r>
    </w:p>
    <w:p w14:paraId="46B3067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I think the most significant things tend to find their way into the meeting</w:t>
      </w:r>
    </w:p>
    <w:p w14:paraId="5D0CEB4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yways</w:t>
      </w:r>
    </w:p>
    <w:p w14:paraId="53AA3AD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 just think the function of the agenda is to have transparency on what we plan</w:t>
      </w:r>
    </w:p>
    <w:p w14:paraId="44A0FBB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n doing over the next month, to display that the next meeting covers what was</w:t>
      </w:r>
    </w:p>
    <w:p w14:paraId="6EE6582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roposed.</w:t>
      </w:r>
    </w:p>
    <w:p w14:paraId="693BE000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5CFB4FF" w14:textId="7F5B363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I. Approvals:</w:t>
      </w:r>
    </w:p>
    <w:p w14:paraId="5C5F475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Motion for TESSO Matching Grant</w:t>
      </w:r>
    </w:p>
    <w:p w14:paraId="4E41CBD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Hubert</w:t>
      </w:r>
    </w:p>
    <w:p w14:paraId="4D36107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Olivia</w:t>
      </w:r>
    </w:p>
    <w:p w14:paraId="2E2337E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We made $92 at a bake sale, so we would be matching</w:t>
      </w:r>
    </w:p>
    <w:p w14:paraId="1825082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approve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Shawn</w:t>
      </w:r>
    </w:p>
    <w:p w14:paraId="5FB70C4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Sab</w:t>
      </w:r>
    </w:p>
    <w:p w14:paraId="0C5EAB2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ur</w:t>
      </w:r>
    </w:p>
    <w:p w14:paraId="26D9BDB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Motion for TESSO Special Event Funding</w:t>
      </w:r>
    </w:p>
    <w:p w14:paraId="0A4F92D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Olivia</w:t>
      </w:r>
    </w:p>
    <w:p w14:paraId="29C1CE0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Kelly</w:t>
      </w:r>
    </w:p>
    <w:p w14:paraId="0B0A912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We need to pay our participants in honorarium. I negotiated with the</w:t>
      </w:r>
    </w:p>
    <w:p w14:paraId="2F705DF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agent of the participant from </w:t>
      </w:r>
      <w:proofErr w:type="spellStart"/>
      <w:r w:rsidRPr="00152D2D">
        <w:rPr>
          <w:rFonts w:cstheme="minorHAnsi"/>
          <w:color w:val="000000"/>
          <w:sz w:val="28"/>
          <w:szCs w:val="28"/>
        </w:rPr>
        <w:t>Hollerado</w:t>
      </w:r>
      <w:proofErr w:type="spellEnd"/>
      <w:r w:rsidRPr="00152D2D">
        <w:rPr>
          <w:rFonts w:cstheme="minorHAnsi"/>
          <w:color w:val="000000"/>
          <w:sz w:val="28"/>
          <w:szCs w:val="28"/>
        </w:rPr>
        <w:t>. The other participants are paid</w:t>
      </w:r>
    </w:p>
    <w:p w14:paraId="04D2894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$200 so that Trent holds a respectful image to professionals, showing that</w:t>
      </w:r>
    </w:p>
    <w:p w14:paraId="1BEA396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we </w:t>
      </w:r>
      <w:proofErr w:type="spellStart"/>
      <w:r w:rsidRPr="00152D2D">
        <w:rPr>
          <w:rFonts w:cstheme="minorHAnsi"/>
          <w:color w:val="000000"/>
          <w:sz w:val="28"/>
          <w:szCs w:val="28"/>
        </w:rPr>
        <w:t>appre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</w:t>
      </w:r>
      <w:proofErr w:type="spellStart"/>
      <w:r w:rsidRPr="00152D2D">
        <w:rPr>
          <w:rFonts w:cstheme="minorHAnsi"/>
          <w:color w:val="000000"/>
          <w:sz w:val="28"/>
          <w:szCs w:val="28"/>
        </w:rPr>
        <w:t>ciate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their effort. We have also received initiative funding to ensure</w:t>
      </w:r>
    </w:p>
    <w:p w14:paraId="03A7C8A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at it is not all from TOSA</w:t>
      </w:r>
    </w:p>
    <w:p w14:paraId="56C9920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approve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Olivia</w:t>
      </w:r>
    </w:p>
    <w:p w14:paraId="0DF3C47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Hubert</w:t>
      </w:r>
    </w:p>
    <w:p w14:paraId="5BC53D0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ur</w:t>
      </w:r>
    </w:p>
    <w:p w14:paraId="38C43FE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Motion for TOPA Special Event Funding</w:t>
      </w:r>
    </w:p>
    <w:p w14:paraId="5BD3E6B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Olivia</w:t>
      </w:r>
    </w:p>
    <w:p w14:paraId="6B45FE7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Second: Shawn</w:t>
      </w:r>
    </w:p>
    <w:p w14:paraId="7740508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We cannot vote on this because most people are involved in some</w:t>
      </w:r>
    </w:p>
    <w:p w14:paraId="795F474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way, which causes a conflict of interest.</w:t>
      </w:r>
    </w:p>
    <w:p w14:paraId="573F4E9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o make things clear, we have no part in organizing. We have just</w:t>
      </w:r>
    </w:p>
    <w:p w14:paraId="32B67C7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een approached to get people to attend the event. I do not even know the</w:t>
      </w:r>
    </w:p>
    <w:p w14:paraId="1DD21FB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udget.</w:t>
      </w:r>
    </w:p>
    <w:p w14:paraId="2116E58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I did not even know that we (TESSO) were fully involved.</w:t>
      </w:r>
    </w:p>
    <w:p w14:paraId="06703B2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This will help your organization.</w:t>
      </w:r>
    </w:p>
    <w:p w14:paraId="1A9AB34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Who is at the helm of this?</w:t>
      </w:r>
    </w:p>
    <w:p w14:paraId="3BDC1EF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</w:t>
      </w:r>
      <w:proofErr w:type="spellStart"/>
      <w:r w:rsidRPr="00152D2D">
        <w:rPr>
          <w:rFonts w:cstheme="minorHAnsi"/>
          <w:color w:val="000000"/>
          <w:sz w:val="28"/>
          <w:szCs w:val="28"/>
        </w:rPr>
        <w:t>Raheleh</w:t>
      </w:r>
      <w:proofErr w:type="spellEnd"/>
      <w:r w:rsidRPr="00152D2D">
        <w:rPr>
          <w:rFonts w:cstheme="minorHAnsi"/>
          <w:color w:val="000000"/>
          <w:sz w:val="28"/>
          <w:szCs w:val="28"/>
        </w:rPr>
        <w:t>, Marisa and Adrian, which is why business club cannot</w:t>
      </w:r>
    </w:p>
    <w:p w14:paraId="069C5C0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ote.</w:t>
      </w:r>
    </w:p>
    <w:p w14:paraId="3782FC7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They are asking for less money than last year for a larger event</w:t>
      </w:r>
    </w:p>
    <w:p w14:paraId="371B3F9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ab: How has this event been in the past?</w:t>
      </w:r>
    </w:p>
    <w:p w14:paraId="2B64253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It was good but was directed towards psychology students. This</w:t>
      </w:r>
    </w:p>
    <w:p w14:paraId="3BF50EF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vent is more encompassing.</w:t>
      </w:r>
    </w:p>
    <w:p w14:paraId="434B0A7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Instead of taking this from club budgets, it should be a separate</w:t>
      </w:r>
    </w:p>
    <w:p w14:paraId="30DD6C0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udget line if it is an annual event.</w:t>
      </w:r>
    </w:p>
    <w:p w14:paraId="3986C2A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We have been discussing this with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Justin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but it takes too much</w:t>
      </w:r>
    </w:p>
    <w:p w14:paraId="01E666A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ney from the budget to be plausible right now.</w:t>
      </w:r>
    </w:p>
    <w:p w14:paraId="7EFCA9F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*Blake attends*</w:t>
      </w:r>
    </w:p>
    <w:p w14:paraId="3E10993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Blake, since you are the president of TESSO, will TESSO be</w:t>
      </w:r>
    </w:p>
    <w:p w14:paraId="1DD367F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nvolved?</w:t>
      </w:r>
    </w:p>
    <w:p w14:paraId="524942E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No, Joe is just a point of contact for English students</w:t>
      </w:r>
    </w:p>
    <w:p w14:paraId="5F988AA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We should clarify that situation and make an online vote.</w:t>
      </w:r>
    </w:p>
    <w:p w14:paraId="7A0B463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4. Motion for TWSG Special Event Funding</w:t>
      </w:r>
    </w:p>
    <w:p w14:paraId="1D916BE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Discuss: Olivia</w:t>
      </w:r>
    </w:p>
    <w:p w14:paraId="6EE507C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Sab</w:t>
      </w:r>
    </w:p>
    <w:p w14:paraId="63686A7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This is an annual event. They fundraised a lot for this and received</w:t>
      </w:r>
    </w:p>
    <w:p w14:paraId="37C8EC7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nitiative funding so we aren’t paying for everything.</w:t>
      </w:r>
    </w:p>
    <w:p w14:paraId="322347A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This event has a good turnout each year</w:t>
      </w:r>
    </w:p>
    <w:p w14:paraId="0E817A2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Approve: Nick</w:t>
      </w:r>
    </w:p>
    <w:p w14:paraId="1838473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Joe</w:t>
      </w:r>
    </w:p>
    <w:p w14:paraId="4210FE6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ur</w:t>
      </w:r>
    </w:p>
    <w:p w14:paraId="20FC345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5. Motion to ratify Accounting Society of Trent</w:t>
      </w:r>
    </w:p>
    <w:p w14:paraId="0671E58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It seems very similar to the business club</w:t>
      </w:r>
    </w:p>
    <w:p w14:paraId="5A7F045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The description sounds exactly like peer mentoring</w:t>
      </w:r>
    </w:p>
    <w:p w14:paraId="55D591E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e guest speakers are business oriented</w:t>
      </w:r>
    </w:p>
    <w:p w14:paraId="7D4C56F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Hubert: To get someone from CPA is highly unlikely.</w:t>
      </w:r>
    </w:p>
    <w:p w14:paraId="74B2079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s there an accounting program or is this in ties with a particular</w:t>
      </w:r>
    </w:p>
    <w:p w14:paraId="6CDA2A6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ourse</w:t>
      </w:r>
    </w:p>
    <w:p w14:paraId="0899D00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This is just a study group. This has not been a successful venture</w:t>
      </w:r>
    </w:p>
    <w:p w14:paraId="0FCEFE0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for the university.</w:t>
      </w:r>
    </w:p>
    <w:p w14:paraId="12F3353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This is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imilar t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when Dale tried to start a poetry club and we</w:t>
      </w:r>
    </w:p>
    <w:p w14:paraId="174C87E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suggested that he work through TESSO. Could they work through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the</w:t>
      </w:r>
      <w:proofErr w:type="gramEnd"/>
    </w:p>
    <w:p w14:paraId="6E072A8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usiness club?</w:t>
      </w:r>
    </w:p>
    <w:p w14:paraId="23F71C9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I do not like telling a club that they cannot start but I think this</w:t>
      </w:r>
    </w:p>
    <w:p w14:paraId="5A10927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ould be under the business club</w:t>
      </w:r>
    </w:p>
    <w:p w14:paraId="48CFAF4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This would still have to come from their budget though. If there is a</w:t>
      </w:r>
    </w:p>
    <w:p w14:paraId="62832A2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otential for conflict, announce it now.</w:t>
      </w:r>
    </w:p>
    <w:p w14:paraId="5CF4F65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I think we should talk to their executives and have a later date.</w:t>
      </w:r>
    </w:p>
    <w:p w14:paraId="3C9ADE6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 business club is all encompassing. It involves all aspects of business.</w:t>
      </w:r>
    </w:p>
    <w:p w14:paraId="1C526F0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Blake: it sounds beneficial to a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particular clas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rather than all students.</w:t>
      </w:r>
    </w:p>
    <w:p w14:paraId="217B45E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if we don’t vote in favour, it would be due to the fact it is course</w:t>
      </w:r>
    </w:p>
    <w:p w14:paraId="113666C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pecific and has potential conflict</w:t>
      </w:r>
    </w:p>
    <w:p w14:paraId="6F116CF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Delay: Nick</w:t>
      </w:r>
    </w:p>
    <w:p w14:paraId="0A8DC13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Blake</w:t>
      </w:r>
    </w:p>
    <w:p w14:paraId="7B3AC02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ur</w:t>
      </w:r>
    </w:p>
    <w:p w14:paraId="17EBBD6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Updates:</w:t>
      </w:r>
    </w:p>
    <w:p w14:paraId="49CE6C8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Financial Update</w:t>
      </w:r>
    </w:p>
    <w:p w14:paraId="0F26CC9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Kelly: When I met with Hubert, we decided to group together funds in a</w:t>
      </w:r>
    </w:p>
    <w:p w14:paraId="5E838A4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roader category. At our next meeting or before, I will have an update for</w:t>
      </w:r>
    </w:p>
    <w:p w14:paraId="775BD1C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 whole semester and one for the month as well.</w:t>
      </w:r>
    </w:p>
    <w:p w14:paraId="5180F8F1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88C9EC9" w14:textId="390D624D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Upcoming Dates:</w:t>
      </w:r>
    </w:p>
    <w:p w14:paraId="65B43B7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TESSO Songwriter’s Q&amp;A Panel: January 27, 2015 @ 11:30am</w:t>
      </w:r>
    </w:p>
    <w:p w14:paraId="4E5B2CA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Dodgeball Tournament: January 30, 2015 @ 1-4 pm</w:t>
      </w:r>
    </w:p>
    <w:p w14:paraId="1ACC373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Leadership Retreat: January 30-February 1, 2015</w:t>
      </w:r>
    </w:p>
    <w:p w14:paraId="276F163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4. Vagina Monologues: February 7, 2015 @ 5-10pm</w:t>
      </w:r>
    </w:p>
    <w:p w14:paraId="6BB32E2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5. Job Diversity Fair: March 9, 2015</w:t>
      </w:r>
    </w:p>
    <w:p w14:paraId="53FDFAD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6. Election Packages: February 6-19, 2015</w:t>
      </w:r>
    </w:p>
    <w:p w14:paraId="7DCD824A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18CC2FA" w14:textId="5BDB0EA4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adjourn: Joe</w:t>
      </w:r>
    </w:p>
    <w:p w14:paraId="2020C57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Olivia</w:t>
      </w:r>
    </w:p>
    <w:p w14:paraId="24452FF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eeting adjourned: 12:46</w:t>
      </w:r>
    </w:p>
    <w:p w14:paraId="14EC3F3D" w14:textId="77777777" w:rsidR="00152D2D" w:rsidRDefault="00152D2D">
      <w:pPr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</w:pPr>
      <w:r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  <w:br w:type="page"/>
      </w:r>
    </w:p>
    <w:p w14:paraId="54D9A6EB" w14:textId="6976FD9C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</w:pPr>
      <w:r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  <w:lastRenderedPageBreak/>
        <w:t>February 23, 2015 Agenda</w:t>
      </w:r>
    </w:p>
    <w:p w14:paraId="08F63147" w14:textId="77777777" w:rsid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sz w:val="26"/>
          <w:szCs w:val="26"/>
        </w:rPr>
      </w:pPr>
    </w:p>
    <w:p w14:paraId="3CE55818" w14:textId="4642BA69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9:00 am</w:t>
      </w:r>
    </w:p>
    <w:p w14:paraId="285FE0A9" w14:textId="2FE3BCAB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Room 115</w:t>
      </w:r>
    </w:p>
    <w:p w14:paraId="4EC9A930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13A846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Call to order</w:t>
      </w:r>
    </w:p>
    <w:p w14:paraId="4052C302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CF5D7BB" w14:textId="296C71B4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Call for New Business</w:t>
      </w:r>
    </w:p>
    <w:p w14:paraId="7A31D8D6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E61EDE3" w14:textId="420FFB8B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152D2D">
        <w:rPr>
          <w:rFonts w:cstheme="minorHAnsi"/>
          <w:color w:val="000000"/>
          <w:sz w:val="28"/>
          <w:szCs w:val="28"/>
        </w:rPr>
        <w:t>III.Approval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of the Agenda</w:t>
      </w:r>
    </w:p>
    <w:p w14:paraId="100D021C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DEFF14F" w14:textId="655885AC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152D2D">
        <w:rPr>
          <w:rFonts w:cstheme="minorHAnsi"/>
          <w:color w:val="000000"/>
          <w:sz w:val="28"/>
          <w:szCs w:val="28"/>
        </w:rPr>
        <w:t>IV.Declaration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of Conflict of Interest</w:t>
      </w:r>
    </w:p>
    <w:p w14:paraId="27B1F58D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40337DD" w14:textId="2D74DDF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. Executive Update/Agenda</w:t>
      </w:r>
    </w:p>
    <w:p w14:paraId="77740BD1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A82EFE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. Information/Discussion:</w:t>
      </w:r>
    </w:p>
    <w:p w14:paraId="1C3A49D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AGM</w:t>
      </w:r>
    </w:p>
    <w:p w14:paraId="033047B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Clubs Coordinator Position</w:t>
      </w:r>
    </w:p>
    <w:p w14:paraId="6E3B828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OUSA Teaching Excellence Award</w:t>
      </w:r>
    </w:p>
    <w:p w14:paraId="39B563BB" w14:textId="1623E4DA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4. Standing Committees</w:t>
      </w:r>
    </w:p>
    <w:p w14:paraId="7A0F2C99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EBFD7F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I. Approvals:</w:t>
      </w:r>
    </w:p>
    <w:p w14:paraId="7C24FABB" w14:textId="3E7D5305" w:rsidR="007E69A5" w:rsidRPr="00152D2D" w:rsidRDefault="007E69A5" w:rsidP="00152D2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tion to Ratify Social Work Club</w:t>
      </w:r>
    </w:p>
    <w:p w14:paraId="05022620" w14:textId="77777777" w:rsidR="00152D2D" w:rsidRPr="00152D2D" w:rsidRDefault="00152D2D" w:rsidP="00152D2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1B3E07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Updates:</w:t>
      </w:r>
    </w:p>
    <w:p w14:paraId="19B84780" w14:textId="4D9BBD62" w:rsidR="00152D2D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Financial Update</w:t>
      </w:r>
    </w:p>
    <w:p w14:paraId="5453DAA3" w14:textId="7A86853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Upcoming Dates:</w:t>
      </w:r>
    </w:p>
    <w:p w14:paraId="2FF772C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Spirit Week: February 23 - 27, 2015</w:t>
      </w:r>
    </w:p>
    <w:p w14:paraId="42FA6A9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Job Diversity Fair: March 9, 2015</w:t>
      </w:r>
    </w:p>
    <w:p w14:paraId="1BD9300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Semi Formal: March 20, 2015</w:t>
      </w:r>
    </w:p>
    <w:p w14:paraId="56DD5AAF" w14:textId="77777777" w:rsidR="00152D2D" w:rsidRDefault="00152D2D">
      <w:pPr>
        <w:rPr>
          <w:rFonts w:ascii="Cambria-Bold" w:hAnsi="Cambria-Bold" w:cs="Cambria-Bold"/>
          <w:b/>
          <w:bCs/>
          <w:color w:val="000000"/>
          <w:sz w:val="24"/>
          <w:szCs w:val="24"/>
        </w:rPr>
      </w:pPr>
      <w:r>
        <w:rPr>
          <w:rFonts w:ascii="Cambria-Bold" w:hAnsi="Cambria-Bold" w:cs="Cambria-Bold"/>
          <w:b/>
          <w:bCs/>
          <w:color w:val="000000"/>
          <w:sz w:val="24"/>
          <w:szCs w:val="24"/>
        </w:rPr>
        <w:br w:type="page"/>
      </w:r>
    </w:p>
    <w:p w14:paraId="16535AE7" w14:textId="77777777" w:rsidR="007E69A5" w:rsidRPr="00152D2D" w:rsidRDefault="007E69A5" w:rsidP="00152D2D">
      <w:pPr>
        <w:pStyle w:val="Heading1"/>
        <w:rPr>
          <w:color w:val="538135" w:themeColor="accent6" w:themeShade="BF"/>
        </w:rPr>
      </w:pPr>
      <w:bookmarkStart w:id="8" w:name="_Toc21606928"/>
      <w:r w:rsidRPr="00152D2D">
        <w:rPr>
          <w:color w:val="538135" w:themeColor="accent6" w:themeShade="BF"/>
        </w:rPr>
        <w:lastRenderedPageBreak/>
        <w:t>March 16, 2015 Agenda</w:t>
      </w:r>
      <w:bookmarkEnd w:id="8"/>
    </w:p>
    <w:p w14:paraId="652086E0" w14:textId="77777777" w:rsid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4"/>
          <w:szCs w:val="24"/>
        </w:rPr>
      </w:pPr>
    </w:p>
    <w:p w14:paraId="16D30D83" w14:textId="4B8269C5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9:00am</w:t>
      </w:r>
    </w:p>
    <w:p w14:paraId="39BA19E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Room 115</w:t>
      </w:r>
    </w:p>
    <w:p w14:paraId="46C8F0EC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3809F6A" w14:textId="2BE33730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all to order at 9:06am</w:t>
      </w:r>
    </w:p>
    <w:p w14:paraId="20E202C8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8707FF2" w14:textId="25CF6853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all for New Business</w:t>
      </w:r>
    </w:p>
    <w:p w14:paraId="7F493B7F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EE949F8" w14:textId="19918933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pproval of the Agenda – First: Nick, Second: Shawn, All in favor</w:t>
      </w:r>
    </w:p>
    <w:p w14:paraId="3B57693C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6C78DE2" w14:textId="377C6C66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Declaration of Interest</w:t>
      </w:r>
    </w:p>
    <w:p w14:paraId="264D3497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09AC1F7" w14:textId="236CF705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xecutive Update:</w:t>
      </w:r>
    </w:p>
    <w:p w14:paraId="4C0FD04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</w:t>
      </w:r>
    </w:p>
    <w:p w14:paraId="15B74DA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Organized Spirit Week – promotional material, photo booth, tea and coffee give</w:t>
      </w:r>
    </w:p>
    <w:p w14:paraId="342AD4A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way and clothing give away</w:t>
      </w:r>
    </w:p>
    <w:p w14:paraId="6A2C4A4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Semi-formal preparation – we are going with the Farm and Wild option</w:t>
      </w:r>
    </w:p>
    <w:p w14:paraId="402B6B0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Meeting with YMCA and went over their proposed plan</w:t>
      </w:r>
    </w:p>
    <w:p w14:paraId="5CB6ADF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Joe: What is the difference between the YMCA plan and the City of</w:t>
      </w:r>
    </w:p>
    <w:p w14:paraId="673C80D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shawa?</w:t>
      </w:r>
    </w:p>
    <w:p w14:paraId="1727CD7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Olivia: The YMCA is cheaper and an all-inclusive package, they have</w:t>
      </w:r>
    </w:p>
    <w:p w14:paraId="6D011BE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er facilities, in-door track, we have access to over 100 programs that</w:t>
      </w:r>
    </w:p>
    <w:p w14:paraId="5E983B1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y offer. I have talked with the City of Oshawa to see if they can give us</w:t>
      </w:r>
    </w:p>
    <w:p w14:paraId="111EE66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a better plan but they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wa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the agreement to stay that same.</w:t>
      </w:r>
    </w:p>
    <w:p w14:paraId="6979AE1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Blake: Will there be a problem with intramurals?</w:t>
      </w:r>
    </w:p>
    <w:p w14:paraId="7C19B7A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Olivia: Intramurals are separate from the gym membership so we can still</w:t>
      </w:r>
    </w:p>
    <w:p w14:paraId="01A733B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ave them at the Civic.</w:t>
      </w:r>
    </w:p>
    <w:p w14:paraId="0678009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Hubert: Are we going to get the YMCA here for orientation?</w:t>
      </w:r>
    </w:p>
    <w:p w14:paraId="44BABC0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Olivia: Yes.</w:t>
      </w:r>
    </w:p>
    <w:p w14:paraId="4ACB44F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Joe: Where is the YMCA?</w:t>
      </w:r>
    </w:p>
    <w:p w14:paraId="7321A71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Shawn: It’s downtown on Mary St.</w:t>
      </w:r>
    </w:p>
    <w:p w14:paraId="6D135A9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Alex: Would we get access to all the YMCA’s?</w:t>
      </w:r>
    </w:p>
    <w:p w14:paraId="1A87593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Olivia: We could get a card that you would have access to all the</w:t>
      </w:r>
    </w:p>
    <w:p w14:paraId="5575ED9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YMCA’s.</w:t>
      </w:r>
    </w:p>
    <w:p w14:paraId="2828A18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Had a meeting with Annie Lang events and décor for semi-formal – they will</w:t>
      </w:r>
    </w:p>
    <w:p w14:paraId="39CAAD6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decorate the ceiling, entrance and provide centerpieces.</w:t>
      </w:r>
    </w:p>
    <w:p w14:paraId="2F6B736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• Promoting semi-formal</w:t>
      </w:r>
    </w:p>
    <w:p w14:paraId="4837239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Booked extra cleaning for semi-formal</w:t>
      </w:r>
    </w:p>
    <w:p w14:paraId="065D244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Purchases and started decorating masks for guests</w:t>
      </w:r>
    </w:p>
    <w:p w14:paraId="3E45C27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March Break Tiki Bar – made mock tails and had candy</w:t>
      </w:r>
    </w:p>
    <w:p w14:paraId="1542F13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</w:t>
      </w:r>
    </w:p>
    <w:p w14:paraId="442C2FC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Talked in Roger Loman’s class on how to get involved with advocacy – student</w:t>
      </w:r>
    </w:p>
    <w:p w14:paraId="6E31E7F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ngagement and advocacy.</w:t>
      </w:r>
    </w:p>
    <w:p w14:paraId="0B9CE68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Wrote the rest of the LGBTQ paper – edited</w:t>
      </w:r>
    </w:p>
    <w:p w14:paraId="1D45270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Setting up the revision of TOSA employment</w:t>
      </w:r>
    </w:p>
    <w:p w14:paraId="00F825A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Bylaw update</w:t>
      </w:r>
    </w:p>
    <w:p w14:paraId="4AC8F17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• Meeting </w:t>
      </w:r>
      <w:proofErr w:type="spellStart"/>
      <w:r w:rsidRPr="00152D2D">
        <w:rPr>
          <w:rFonts w:cstheme="minorHAnsi"/>
          <w:color w:val="000000"/>
          <w:sz w:val="28"/>
          <w:szCs w:val="28"/>
        </w:rPr>
        <w:t>forThree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point plan to stop youth unemployment in Oshawa</w:t>
      </w:r>
    </w:p>
    <w:p w14:paraId="19E39FB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Agenda:</w:t>
      </w:r>
    </w:p>
    <w:p w14:paraId="4C72499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Going to GA</w:t>
      </w:r>
    </w:p>
    <w:p w14:paraId="577D8B6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Going to second installment of youth unemployment meeting</w:t>
      </w:r>
    </w:p>
    <w:p w14:paraId="0659EA0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 Create Chris’s package for VPUA</w:t>
      </w:r>
    </w:p>
    <w:p w14:paraId="4274C35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nformation/Discussion:</w:t>
      </w:r>
    </w:p>
    <w:p w14:paraId="14760F6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OSA Employment:</w:t>
      </w:r>
    </w:p>
    <w:p w14:paraId="1039005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</w:t>
      </w:r>
    </w:p>
    <w:p w14:paraId="75CEC5F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President 35hours at $12/hr</w:t>
      </w:r>
    </w:p>
    <w:p w14:paraId="188EB0E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VPUA Summer 35 hours at $12/hr, School year 20 hours at $13/hr.</w:t>
      </w:r>
    </w:p>
    <w:p w14:paraId="3525BC6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VPCL Summer 35 hours at $12/hr, School year 20 hours at $13/hr.</w:t>
      </w:r>
    </w:p>
    <w:p w14:paraId="03BA7D0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Office Admin. 30 hours at $14/hr</w:t>
      </w:r>
    </w:p>
    <w:p w14:paraId="245AA6A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Clubs Coordinator 15 hours ay $14/hr</w:t>
      </w:r>
    </w:p>
    <w:p w14:paraId="44B7D78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Office assistant 10 hours at $11/hr</w:t>
      </w:r>
    </w:p>
    <w:p w14:paraId="5BD3B90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Tuck 1 8 hours at $11/hr</w:t>
      </w:r>
    </w:p>
    <w:p w14:paraId="646ECFE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• Tuck 2 8 hours at $11/hr</w:t>
      </w:r>
    </w:p>
    <w:p w14:paraId="0A29F8B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 want VPAU dropped to 30 hours in the summer, VPCL dropped to 30 hours in the</w:t>
      </w:r>
    </w:p>
    <w:p w14:paraId="0737D96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ummer and both boosted to 25 hours during the school year. Have a review</w:t>
      </w:r>
    </w:p>
    <w:p w14:paraId="049D0CF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rocess and a bonus given to office admin. Change the Clubs Coordinator to</w:t>
      </w:r>
    </w:p>
    <w:p w14:paraId="1807BF9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xecutive Assistant and changed to 10 hours a week at $11/hr. Eliminate the office</w:t>
      </w:r>
    </w:p>
    <w:p w14:paraId="7C4EE05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ssistant and make their role an Intramural Coordinator. Eliminate one Tuck Shop</w:t>
      </w:r>
    </w:p>
    <w:p w14:paraId="790188E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mployee and increase house to 12 hours a week and make a better schedule for</w:t>
      </w:r>
    </w:p>
    <w:p w14:paraId="4AEDE65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usy time (supply research for VPCL and marketing in off time), just wanted to run</w:t>
      </w:r>
    </w:p>
    <w:p w14:paraId="23AADBD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is by you guys.</w:t>
      </w:r>
    </w:p>
    <w:p w14:paraId="6CC0BC7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Joe: Instead of having intramurals position 15 hours, put 10 of those hours spent in</w:t>
      </w:r>
    </w:p>
    <w:p w14:paraId="390A262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the tuck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hop</w:t>
      </w:r>
      <w:proofErr w:type="gramEnd"/>
      <w:r w:rsidRPr="00152D2D">
        <w:rPr>
          <w:rFonts w:cstheme="minorHAnsi"/>
          <w:color w:val="000000"/>
          <w:sz w:val="28"/>
          <w:szCs w:val="28"/>
        </w:rPr>
        <w:t>.</w:t>
      </w:r>
    </w:p>
    <w:p w14:paraId="556562D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We need to have someone in the tuck shop</w:t>
      </w:r>
    </w:p>
    <w:p w14:paraId="2D8D4A9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Keep the second Tuck shop employee and split the hours between them and the</w:t>
      </w:r>
    </w:p>
    <w:p w14:paraId="20743C9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ntramurals coordinator</w:t>
      </w:r>
    </w:p>
    <w:p w14:paraId="2644E7E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Shawn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have t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make sure they stay in the same tax bracket – under 15 hrs/week –</w:t>
      </w:r>
    </w:p>
    <w:p w14:paraId="3C81AFE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ame almost $5,000 through the summer</w:t>
      </w:r>
    </w:p>
    <w:p w14:paraId="564738F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Just in terms of cutting positions- that position would have 5 hours of buffer</w:t>
      </w:r>
    </w:p>
    <w:p w14:paraId="05605C9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room just </w:t>
      </w:r>
      <w:proofErr w:type="spellStart"/>
      <w:r w:rsidRPr="00152D2D">
        <w:rPr>
          <w:rFonts w:cstheme="minorHAnsi"/>
          <w:color w:val="000000"/>
          <w:sz w:val="28"/>
          <w:szCs w:val="28"/>
        </w:rPr>
        <w:t>incase</w:t>
      </w:r>
      <w:proofErr w:type="spellEnd"/>
      <w:r w:rsidRPr="00152D2D">
        <w:rPr>
          <w:rFonts w:cstheme="minorHAnsi"/>
          <w:color w:val="000000"/>
          <w:sz w:val="28"/>
          <w:szCs w:val="28"/>
        </w:rPr>
        <w:t xml:space="preserve"> there is a busy week.</w:t>
      </w:r>
    </w:p>
    <w:p w14:paraId="5CCC6A3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This would be throughout the summer?</w:t>
      </w:r>
    </w:p>
    <w:p w14:paraId="2914832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Just throughout the school year – want to cut a tuck shop employee because</w:t>
      </w:r>
    </w:p>
    <w:p w14:paraId="12F80C3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we don’t have high business hours and we’re paying too much money on tuck shop</w:t>
      </w:r>
    </w:p>
    <w:p w14:paraId="50FA6C4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mployees. I’m just worried about increasing house when there is only two busy</w:t>
      </w:r>
    </w:p>
    <w:p w14:paraId="3218E41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nths in the tuck shop.</w:t>
      </w:r>
    </w:p>
    <w:p w14:paraId="7FF4243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Could you not put in their contract that they world 5 hours up to 10 hours</w:t>
      </w:r>
    </w:p>
    <w:p w14:paraId="541D6F1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d then give them a schedule?</w:t>
      </w:r>
    </w:p>
    <w:p w14:paraId="083B0EB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Justification for the assistant for VPCL is to add, “odd jobs as needed” into</w:t>
      </w:r>
    </w:p>
    <w:p w14:paraId="5CB10C2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ontract to cover random jobs.</w:t>
      </w:r>
    </w:p>
    <w:p w14:paraId="0F2CF7F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For changing the hours I’m a little bit hesitant about. I’m not sure how to</w:t>
      </w:r>
    </w:p>
    <w:p w14:paraId="4B3060A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ome up with concrete numbers with fluctuating wages.</w:t>
      </w:r>
    </w:p>
    <w:p w14:paraId="19F8651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It bothers me that th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club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coordinator position is 5 hours. Make it an</w:t>
      </w:r>
    </w:p>
    <w:p w14:paraId="694B2AA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“internship position”.</w:t>
      </w:r>
    </w:p>
    <w:p w14:paraId="03B10A5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why not make the clubs coordinator a research assistant.</w:t>
      </w:r>
    </w:p>
    <w:p w14:paraId="39E656C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Currently the people are behind their computer doing homework, if we</w:t>
      </w:r>
    </w:p>
    <w:p w14:paraId="549B68A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ake it so that they are doing research it makes it tense in the office and people</w:t>
      </w:r>
    </w:p>
    <w:p w14:paraId="690ACB7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rguing over hours.</w:t>
      </w:r>
    </w:p>
    <w:p w14:paraId="5E2DB88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e Tuck shop assistant is not a good dynamic for getting the results you want –</w:t>
      </w:r>
    </w:p>
    <w:p w14:paraId="1B0BFFE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ot conclusive especially when increasing VPAU hours.</w:t>
      </w:r>
    </w:p>
    <w:p w14:paraId="366464D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Increasing the VPAU hours is so they can do both internal and external</w:t>
      </w:r>
    </w:p>
    <w:p w14:paraId="447D102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ffairs – majority of the hours spent in meetings and doing policies.</w:t>
      </w:r>
    </w:p>
    <w:p w14:paraId="0CE17AA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You think someone could spend 10 hours researching for VPUA?</w:t>
      </w:r>
    </w:p>
    <w:p w14:paraId="412BA51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Shawn: Easily – certain times of the year there is major research but then there are</w:t>
      </w:r>
    </w:p>
    <w:p w14:paraId="4268912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gaps where there is no need for research so you wouldn’t need someone just for</w:t>
      </w:r>
    </w:p>
    <w:p w14:paraId="4095A1C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research.</w:t>
      </w:r>
    </w:p>
    <w:p w14:paraId="476BCE2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Office assistant just for VPCL?</w:t>
      </w:r>
    </w:p>
    <w:p w14:paraId="0DD12C0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Office assistant can’t do both because VPUA and VPCL will need the office</w:t>
      </w:r>
    </w:p>
    <w:p w14:paraId="2C92CB4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ssistant at same time – too many hours.</w:t>
      </w:r>
    </w:p>
    <w:p w14:paraId="168E431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It would be nice to have someon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help out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with research who can’t they do both</w:t>
      </w:r>
    </w:p>
    <w:p w14:paraId="6AB13F7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when needed?</w:t>
      </w:r>
    </w:p>
    <w:p w14:paraId="2CDDB91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The only reason why putting Tuck shop person as research assistant is too</w:t>
      </w:r>
    </w:p>
    <w:p w14:paraId="5111710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keep them from getting paid to do homework.</w:t>
      </w:r>
    </w:p>
    <w:p w14:paraId="252B028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If we are doing 12 hours for tuck shop have them work 5-7pm – they could be</w:t>
      </w:r>
    </w:p>
    <w:p w14:paraId="7E0D943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rganizing the tuck shop of helping in the office for that extra hour after the 5-6pm</w:t>
      </w:r>
    </w:p>
    <w:p w14:paraId="69FCF12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reak.</w:t>
      </w:r>
    </w:p>
    <w:p w14:paraId="27BB5A5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Blake mentioned that someone would volunteer to do research.</w:t>
      </w:r>
    </w:p>
    <w:p w14:paraId="59850C1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I don’t want to do unpaid internship that is too close to that. Research would</w:t>
      </w:r>
    </w:p>
    <w:p w14:paraId="602E152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e staff.</w:t>
      </w:r>
    </w:p>
    <w:p w14:paraId="62EDDBC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e volunteer would get an honorarium and would gain experience in VPUA.</w:t>
      </w:r>
    </w:p>
    <w:p w14:paraId="5A15F32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That kind of pulls it all away from the unpaid internship – they would get a</w:t>
      </w:r>
    </w:p>
    <w:p w14:paraId="171E1B6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lump some at the end of their term.</w:t>
      </w:r>
    </w:p>
    <w:p w14:paraId="790DF80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Could we do a practicum could for research?</w:t>
      </w:r>
    </w:p>
    <w:p w14:paraId="27F1654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Our campus is changing a little with Joe and Leo’s work but the rest of the</w:t>
      </w:r>
    </w:p>
    <w:p w14:paraId="72C675B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faculty is resistant to practicum courses.</w:t>
      </w:r>
    </w:p>
    <w:p w14:paraId="429E8DB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I think you should think about the honorarium option – you could have goals</w:t>
      </w:r>
    </w:p>
    <w:p w14:paraId="57AEEA1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d they would do things as needed.</w:t>
      </w:r>
    </w:p>
    <w:p w14:paraId="6C56401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I think you would have a hard time getting someone if they only got a lump</w:t>
      </w:r>
    </w:p>
    <w:p w14:paraId="43E5180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ome at the end – they should be paid more regularly.</w:t>
      </w:r>
    </w:p>
    <w:p w14:paraId="46D8B45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That’s a pretty big amount that you are trying to save.</w:t>
      </w:r>
    </w:p>
    <w:p w14:paraId="028C477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Shawn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drop the tuck shop to 8 hours and have a research assistant – too costly</w:t>
      </w:r>
    </w:p>
    <w:p w14:paraId="5A9ED82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o have another tuck shop, so my plan. 8 hours tuck shop per week and a</w:t>
      </w:r>
    </w:p>
    <w:p w14:paraId="1AD833C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honorarium research assistant. It really depends on how active Chris wants to be to</w:t>
      </w:r>
    </w:p>
    <w:p w14:paraId="73474CA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ave a research assistant.</w:t>
      </w:r>
    </w:p>
    <w:p w14:paraId="1155A4E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I like the compromise of 8 hours in the tuck shop and then that same person</w:t>
      </w:r>
    </w:p>
    <w:p w14:paraId="1DA4D95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does a few hours of research a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week.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If we are only going to have it open around that</w:t>
      </w:r>
    </w:p>
    <w:p w14:paraId="5833804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5-6pm gap then everybody wins and then the honorarium is just a bonus.</w:t>
      </w:r>
    </w:p>
    <w:p w14:paraId="4ACD062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A research assistant working in the tuck shop.</w:t>
      </w:r>
    </w:p>
    <w:p w14:paraId="3672B2C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Two duties</w:t>
      </w:r>
    </w:p>
    <w:p w14:paraId="6941729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Would that be effective for actual research? Is it beneficial?</w:t>
      </w:r>
    </w:p>
    <w:p w14:paraId="0ED676E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2 ½ hours to research, I think that is a pretty decent amount of time to learn</w:t>
      </w:r>
    </w:p>
    <w:p w14:paraId="549B760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bout something.</w:t>
      </w:r>
    </w:p>
    <w:p w14:paraId="6B0B875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Driving forces is that the executive wages reflect this – go through each portion</w:t>
      </w:r>
    </w:p>
    <w:p w14:paraId="3452FEA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d say how we feel about each one.</w:t>
      </w:r>
    </w:p>
    <w:p w14:paraId="6F00FB0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good idea.</w:t>
      </w:r>
    </w:p>
    <w:p w14:paraId="13AA2C2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Nick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you want to go through the job descriptions and plan them around the</w:t>
      </w:r>
    </w:p>
    <w:p w14:paraId="026BD50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lan?</w:t>
      </w:r>
    </w:p>
    <w:p w14:paraId="7DD7CAE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 think what is necessary to have a proper proposal – clarify what is okay and</w:t>
      </w:r>
    </w:p>
    <w:p w14:paraId="5A90C31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n approve that or make recommendations on how to improve that so you guys</w:t>
      </w:r>
    </w:p>
    <w:p w14:paraId="7E98FD6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an make changes in the summer. As far as the finances – the changes that are</w:t>
      </w:r>
    </w:p>
    <w:p w14:paraId="4E3F480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appening for the Executives is good but the other changes need to be reflected in</w:t>
      </w:r>
    </w:p>
    <w:p w14:paraId="6CBAA06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ir wages.</w:t>
      </w:r>
    </w:p>
    <w:p w14:paraId="4EA7D52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More money into the budget line for events.</w:t>
      </w:r>
    </w:p>
    <w:p w14:paraId="17A7FA7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well we just had a referendum so we will have more money for that.</w:t>
      </w:r>
    </w:p>
    <w:p w14:paraId="2240E99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We have $300/week to work with</w:t>
      </w:r>
    </w:p>
    <w:p w14:paraId="2F4E4CC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e three executive positions are okay – the office administration receiving a</w:t>
      </w:r>
    </w:p>
    <w:p w14:paraId="69E5337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ay increase.</w:t>
      </w:r>
    </w:p>
    <w:p w14:paraId="18F4DBD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Not even a full dollar, 50 or 75 cent hour increase.</w:t>
      </w:r>
    </w:p>
    <w:p w14:paraId="04A1842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When you do the review then negotiation of their pay.</w:t>
      </w:r>
    </w:p>
    <w:p w14:paraId="4357412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Shawn: At the most $1 increase I’d like to see a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75 cent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increase</w:t>
      </w:r>
    </w:p>
    <w:p w14:paraId="056B5A7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is position is a long-term position and they are there through all the</w:t>
      </w:r>
    </w:p>
    <w:p w14:paraId="027A9D9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ransition.</w:t>
      </w:r>
    </w:p>
    <w:p w14:paraId="34FD58B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Have a higher wage based on their experience and degrees. HR degree so</w:t>
      </w:r>
    </w:p>
    <w:p w14:paraId="764145A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at they can help the executives with maintaining employee’s making sure things</w:t>
      </w:r>
    </w:p>
    <w:p w14:paraId="411A6BC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run smoothly.</w:t>
      </w:r>
    </w:p>
    <w:p w14:paraId="2DA606E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There should be a pamphlet in the office explaining each role.</w:t>
      </w:r>
    </w:p>
    <w:p w14:paraId="5564136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Maximum 15 hours, we als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have t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give them credit for doing this and we are</w:t>
      </w:r>
    </w:p>
    <w:p w14:paraId="7B4837F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aying them to go through this education.</w:t>
      </w:r>
    </w:p>
    <w:p w14:paraId="1C97123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Hubert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put in the contract that she will stay with them for the next few years.</w:t>
      </w:r>
    </w:p>
    <w:p w14:paraId="6AA3610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I would write in 2 years.</w:t>
      </w:r>
    </w:p>
    <w:p w14:paraId="18CE7CE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Yah 2 or 3 years.</w:t>
      </w:r>
    </w:p>
    <w:p w14:paraId="449B3DB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at is something that just needs to happen.</w:t>
      </w:r>
    </w:p>
    <w:p w14:paraId="129BFA2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Executive position and hour increase and potential office assistant are okay,</w:t>
      </w:r>
    </w:p>
    <w:p w14:paraId="04D8DED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152D2D">
        <w:rPr>
          <w:rFonts w:cstheme="minorHAnsi"/>
          <w:color w:val="000000"/>
          <w:sz w:val="28"/>
          <w:szCs w:val="28"/>
        </w:rPr>
        <w:t>club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coordinator is cut. Next position. We need someone strictly dedicated to</w:t>
      </w:r>
    </w:p>
    <w:p w14:paraId="0EE8F5A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ntramurals.</w:t>
      </w:r>
    </w:p>
    <w:p w14:paraId="1A24FFE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at’s where I worry about the 5 hours.</w:t>
      </w:r>
    </w:p>
    <w:p w14:paraId="187B156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The 4 hours is from the intramurals and the other hour is for set up.</w:t>
      </w:r>
    </w:p>
    <w:p w14:paraId="44F0858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Well its 2 hours of intramurals a week and then there really isn’t a set up –</w:t>
      </w:r>
    </w:p>
    <w:p w14:paraId="5A40657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we should do a minimum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amount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of hours and a maximum amount of hours.</w:t>
      </w:r>
    </w:p>
    <w:p w14:paraId="738147A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Create a maximum for the position between 5 and 10 hours.</w:t>
      </w:r>
    </w:p>
    <w:p w14:paraId="41A64E5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If you schedul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them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they must work their schedule – orientation, they work</w:t>
      </w:r>
    </w:p>
    <w:p w14:paraId="24196CA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 10 hours and when it slows time put it back down to 5 hours and when we have</w:t>
      </w:r>
    </w:p>
    <w:p w14:paraId="7E6A09D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to promot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intramural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increase the hours.</w:t>
      </w:r>
    </w:p>
    <w:p w14:paraId="4508B91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Introduce a short term and long-term goals when they come in for the week</w:t>
      </w:r>
    </w:p>
    <w:p w14:paraId="7AB1EA3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ey will know exactly what they need to do.</w:t>
      </w:r>
    </w:p>
    <w:p w14:paraId="1674378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Set up a plan.</w:t>
      </w:r>
    </w:p>
    <w:p w14:paraId="0382D1D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You don’t need to be promoting intramurals when semi-formal is being</w:t>
      </w:r>
    </w:p>
    <w:p w14:paraId="4CB90DD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romoted.</w:t>
      </w:r>
    </w:p>
    <w:p w14:paraId="725561D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Nick: My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personal opinion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is, if clubs coordinator is going away to campus life and</w:t>
      </w:r>
    </w:p>
    <w:p w14:paraId="5097B31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can be clubs when its clubs and events when its events.</w:t>
      </w:r>
    </w:p>
    <w:p w14:paraId="66BF9EA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Shawn: You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have t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be careful when sending out emails.</w:t>
      </w:r>
    </w:p>
    <w:p w14:paraId="60373AB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You could keep the clubs email active and it can be checked separately.</w:t>
      </w:r>
    </w:p>
    <w:p w14:paraId="41D3B56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The executive assistant can have password to the email account.</w:t>
      </w:r>
    </w:p>
    <w:p w14:paraId="71E3EC9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Biggest problem with that position is that it’s paid.</w:t>
      </w:r>
    </w:p>
    <w:p w14:paraId="4FF930F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You would have to careful with the wording of the description of the</w:t>
      </w:r>
    </w:p>
    <w:p w14:paraId="25D7EC7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osition.</w:t>
      </w:r>
    </w:p>
    <w:p w14:paraId="6797535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Blake: You should make a schedule for them.</w:t>
      </w:r>
    </w:p>
    <w:p w14:paraId="33642C3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Every staff member is going to have a schedule.</w:t>
      </w:r>
    </w:p>
    <w:p w14:paraId="2500C8A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Keep it under one house and have a sub-house.</w:t>
      </w:r>
    </w:p>
    <w:p w14:paraId="2A1F12A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ey answer to VPCL and VPUA and VPCL and VPUA answer to President</w:t>
      </w:r>
    </w:p>
    <w:p w14:paraId="051C466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No that are supposed to answer to the Board of Directors.</w:t>
      </w:r>
    </w:p>
    <w:p w14:paraId="28C6735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We need to re-write that then.</w:t>
      </w:r>
    </w:p>
    <w:p w14:paraId="60432C0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We are the only Student Association that doesn’t have a three-tiered</w:t>
      </w:r>
    </w:p>
    <w:p w14:paraId="0BFD634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tructure – Western has the best Student Association structure – the president</w:t>
      </w:r>
    </w:p>
    <w:p w14:paraId="12D5BCD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would just be managing the office and executives.</w:t>
      </w:r>
    </w:p>
    <w:p w14:paraId="2CBA19C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Als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when we make recommendations in the office the president can oversea</w:t>
      </w:r>
    </w:p>
    <w:p w14:paraId="7A7B144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hat they are followed.</w:t>
      </w:r>
    </w:p>
    <w:p w14:paraId="5EC5916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With all these changes happening what is going to happen with the summer</w:t>
      </w:r>
    </w:p>
    <w:p w14:paraId="5C6708E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b positions?</w:t>
      </w:r>
    </w:p>
    <w:p w14:paraId="77CCAD5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This wouldn’t happen during the summer.</w:t>
      </w:r>
    </w:p>
    <w:p w14:paraId="02233B1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Clubs coordinator not needed in th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summer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but the executive assistant will</w:t>
      </w:r>
    </w:p>
    <w:p w14:paraId="1C9E189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eed to be hired in August- especially is you want them to do clubs too.</w:t>
      </w:r>
    </w:p>
    <w:p w14:paraId="7822977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We need to re-write these contracts then.</w:t>
      </w:r>
    </w:p>
    <w:p w14:paraId="6219F16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Is Tara needed in April?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Ye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she will be needed…</w:t>
      </w:r>
    </w:p>
    <w:p w14:paraId="184E940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 would have an end date to her contract, April 31st – the end of April. Are there</w:t>
      </w:r>
    </w:p>
    <w:p w14:paraId="199165F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y other major issues with this layout?</w:t>
      </w:r>
    </w:p>
    <w:p w14:paraId="7A01D95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No, we can keep discussing this – how would you feel about sending out</w:t>
      </w:r>
    </w:p>
    <w:p w14:paraId="33FC07A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email drafts – bring out some ideas, decided on the best one and approve it after the</w:t>
      </w:r>
    </w:p>
    <w:p w14:paraId="66BE166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GM?</w:t>
      </w:r>
    </w:p>
    <w:p w14:paraId="256DBED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Can we make some sort of agreement for you to have these ready? Next</w:t>
      </w:r>
    </w:p>
    <w:p w14:paraId="7E3E0C2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Wednesday?</w:t>
      </w:r>
    </w:p>
    <w:p w14:paraId="2D64FEC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AGM is 2 Tuesdays from now?</w:t>
      </w:r>
    </w:p>
    <w:p w14:paraId="168FAEA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How about the 27th?</w:t>
      </w:r>
    </w:p>
    <w:p w14:paraId="212C0EA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That gives us the weekend to look over and approve and get ready for the</w:t>
      </w:r>
    </w:p>
    <w:p w14:paraId="323A787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GM.</w:t>
      </w:r>
    </w:p>
    <w:p w14:paraId="082CC46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Give us the proposal by the 27th and then we can give you recommendations</w:t>
      </w:r>
    </w:p>
    <w:p w14:paraId="387856D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d changes made by the 30th…</w:t>
      </w:r>
    </w:p>
    <w:p w14:paraId="7BA8A71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Blake: Send it out, we make recommendations, you change it, and approve it for the</w:t>
      </w:r>
    </w:p>
    <w:p w14:paraId="101ED22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GM.</w:t>
      </w:r>
    </w:p>
    <w:p w14:paraId="09720AC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Thursday is cool.</w:t>
      </w:r>
    </w:p>
    <w:p w14:paraId="7715170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Is it also a good idea to let the student population have a say in this?</w:t>
      </w:r>
    </w:p>
    <w:p w14:paraId="7F20C54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at’s what the AGM is for right? That have elected us to be their voice, this is a</w:t>
      </w:r>
    </w:p>
    <w:p w14:paraId="273DF48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last minute thing but it seems important for the upcoming year.</w:t>
      </w:r>
    </w:p>
    <w:p w14:paraId="0EDA21D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The job descriptions approved at this AGM is in effect on May 1st. Send out</w:t>
      </w:r>
    </w:p>
    <w:p w14:paraId="61508C7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n the 26th and recommendations by the 30th.</w:t>
      </w:r>
    </w:p>
    <w:p w14:paraId="6A2AACB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Make sure you have a say in it.</w:t>
      </w:r>
    </w:p>
    <w:p w14:paraId="0231CF3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Make sure you let me know that you’ve read it.</w:t>
      </w:r>
    </w:p>
    <w:p w14:paraId="4BE8254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We will go over this online.</w:t>
      </w:r>
    </w:p>
    <w:p w14:paraId="23EC32D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OSA Membership Fee</w:t>
      </w:r>
    </w:p>
    <w:p w14:paraId="376795E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Looking to increase membership fees to accommodate for inflation over the</w:t>
      </w:r>
    </w:p>
    <w:p w14:paraId="1BEFC94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last 3 years – inflation under 5% - keep it at 5% of under.</w:t>
      </w:r>
    </w:p>
    <w:p w14:paraId="59090E9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Isn’t there a year where we missed inflation?</w:t>
      </w:r>
    </w:p>
    <w:p w14:paraId="4B80BAD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3 years, 5% increase each year for a few years to catch up</w:t>
      </w:r>
    </w:p>
    <w:p w14:paraId="248CFF6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pprovals:</w:t>
      </w:r>
    </w:p>
    <w:p w14:paraId="50300EA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tion to amend Bylaw IX.6.2</w:t>
      </w:r>
    </w:p>
    <w:p w14:paraId="5EAFFC6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Olivia</w:t>
      </w:r>
    </w:p>
    <w:p w14:paraId="207206E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Helping the executives plan a date for the AGM</w:t>
      </w:r>
    </w:p>
    <w:p w14:paraId="517FBAD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Prevent last minute preparations.</w:t>
      </w:r>
    </w:p>
    <w:p w14:paraId="2C2E90C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approve: Nick</w:t>
      </w:r>
    </w:p>
    <w:p w14:paraId="1176277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Joe</w:t>
      </w:r>
    </w:p>
    <w:p w14:paraId="7CD5115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r</w:t>
      </w:r>
    </w:p>
    <w:p w14:paraId="150816C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tion to amend Bylaw XII.7.1</w:t>
      </w:r>
    </w:p>
    <w:p w14:paraId="725E525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Shawn</w:t>
      </w:r>
    </w:p>
    <w:p w14:paraId="2788C39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Shawn: It has been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president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job since the start and bylaws should reflect that.</w:t>
      </w:r>
    </w:p>
    <w:p w14:paraId="44C473D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approve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Blake</w:t>
      </w:r>
    </w:p>
    <w:p w14:paraId="3F9DB05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Hubert</w:t>
      </w:r>
    </w:p>
    <w:p w14:paraId="1F83B9C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r</w:t>
      </w:r>
    </w:p>
    <w:p w14:paraId="1B7AC08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tion to amend Bylaw XIII.2.1</w:t>
      </w:r>
    </w:p>
    <w:p w14:paraId="4F393F4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tion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Shawn</w:t>
      </w:r>
    </w:p>
    <w:p w14:paraId="623D7C2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To make sure that things are planned will in advance.</w:t>
      </w:r>
    </w:p>
    <w:p w14:paraId="6BCFE90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 xml:space="preserve">Hubert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Als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so that the university knows will in advance.</w:t>
      </w:r>
    </w:p>
    <w:p w14:paraId="222CD3F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approve: Nick</w:t>
      </w:r>
    </w:p>
    <w:p w14:paraId="2CCBA92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Blake</w:t>
      </w:r>
    </w:p>
    <w:p w14:paraId="1C26216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r</w:t>
      </w:r>
    </w:p>
    <w:p w14:paraId="7DDB4DA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tion to amend Bylaw XIII.5</w:t>
      </w:r>
    </w:p>
    <w:p w14:paraId="613E90C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tion to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discuss: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Sebastian</w:t>
      </w:r>
    </w:p>
    <w:p w14:paraId="3843FF7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We don’t elections on campus that are online – ridiculously long voting</w:t>
      </w:r>
    </w:p>
    <w:p w14:paraId="23ACAA1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period – structuring the way the election timeline looks – forgot who to vote for</w:t>
      </w:r>
    </w:p>
    <w:p w14:paraId="3206D64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ecause the black out period is so long.</w:t>
      </w:r>
    </w:p>
    <w:p w14:paraId="4B564C89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At least 3 consecutive days for voting</w:t>
      </w:r>
    </w:p>
    <w:p w14:paraId="48C3043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f its 3 consecutive weekdays over the weekend?</w:t>
      </w:r>
    </w:p>
    <w:p w14:paraId="7C850FF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Would the weekend be the black out period –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2 day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black out period.</w:t>
      </w:r>
    </w:p>
    <w:p w14:paraId="17C23EBD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I don’t like the black out period – Wednesday, Thursday and Friday for voting –</w:t>
      </w:r>
    </w:p>
    <w:p w14:paraId="11EDA19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ave debate on the Monday.</w:t>
      </w:r>
    </w:p>
    <w:p w14:paraId="645C076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This can be done in policy.</w:t>
      </w:r>
    </w:p>
    <w:p w14:paraId="3994B81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Yah, just the three consecutive weekdays</w:t>
      </w:r>
    </w:p>
    <w:p w14:paraId="1966EA4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I’ll say directly preceding the campaign period.</w:t>
      </w:r>
    </w:p>
    <w:p w14:paraId="1C3667C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Move to amend whereas voting would directly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preceding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voting period: Nick</w:t>
      </w:r>
    </w:p>
    <w:p w14:paraId="6E3924A6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Joe</w:t>
      </w:r>
    </w:p>
    <w:p w14:paraId="213FD3D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ll in favor</w:t>
      </w:r>
    </w:p>
    <w:p w14:paraId="6DD9A654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8AEA95C" w14:textId="0FBA0189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Updates:</w:t>
      </w:r>
    </w:p>
    <w:p w14:paraId="4FA4087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Financial Update</w:t>
      </w:r>
    </w:p>
    <w:p w14:paraId="6FE06CC7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2E6639F" w14:textId="52AA71E6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Upcoming Dates:</w:t>
      </w:r>
    </w:p>
    <w:p w14:paraId="3B88BE27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mi-formal: March 20, 2015</w:t>
      </w:r>
    </w:p>
    <w:p w14:paraId="07F3AD8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We should all go!</w:t>
      </w:r>
    </w:p>
    <w:p w14:paraId="2A54888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GM March 31, 2015</w:t>
      </w:r>
    </w:p>
    <w:p w14:paraId="080597C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Book the front atrium</w:t>
      </w:r>
    </w:p>
    <w:p w14:paraId="599B874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Monday is the 30th?</w:t>
      </w:r>
    </w:p>
    <w:p w14:paraId="3EA08EA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Nick: Yes, front atrium, Monday is the better day, but there are fewer 6:30pm classes</w:t>
      </w:r>
    </w:p>
    <w:p w14:paraId="308E2FF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and a lit of classes ending at 6pm on Monday rather then Tuesday so people could</w:t>
      </w:r>
    </w:p>
    <w:p w14:paraId="59D28AD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go after class.</w:t>
      </w:r>
    </w:p>
    <w:p w14:paraId="7D24525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hawn: Monday at 6pm?</w:t>
      </w:r>
    </w:p>
    <w:p w14:paraId="757781F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Yes, Monday at 6pm.</w:t>
      </w:r>
    </w:p>
    <w:p w14:paraId="04C28B2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lastRenderedPageBreak/>
        <w:t>Nick: We need to have a critical look into planning.</w:t>
      </w:r>
    </w:p>
    <w:p w14:paraId="3661DCB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Can we do another tiki bar for the AGM?</w:t>
      </w:r>
    </w:p>
    <w:p w14:paraId="635E42F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Olivia: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Ye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we can!</w:t>
      </w:r>
    </w:p>
    <w:p w14:paraId="323C8ED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Hubert: Then we could do the AGM in the front atrium and have rope – before the</w:t>
      </w:r>
    </w:p>
    <w:p w14:paraId="5840D16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rope you vote – after the rope votes don’t count.</w:t>
      </w:r>
    </w:p>
    <w:p w14:paraId="49AD5912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Blake: Start at 5:30 on Tuesday.</w:t>
      </w:r>
    </w:p>
    <w:p w14:paraId="1A3ED16C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Joe: The format should have as many of the Bi-law approvals first so since people</w:t>
      </w:r>
    </w:p>
    <w:p w14:paraId="76F4D37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152D2D">
        <w:rPr>
          <w:rFonts w:cstheme="minorHAnsi"/>
          <w:color w:val="000000"/>
          <w:sz w:val="28"/>
          <w:szCs w:val="28"/>
        </w:rPr>
        <w:t>have to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go back to class at 6:30.</w:t>
      </w:r>
    </w:p>
    <w:p w14:paraId="29610453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Olivia: Tiki bar set up from 5:30 to 6:30</w:t>
      </w:r>
    </w:p>
    <w:p w14:paraId="09EFAF4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 xml:space="preserve">Joe: Just want the </w:t>
      </w:r>
      <w:proofErr w:type="gramStart"/>
      <w:r w:rsidRPr="00152D2D">
        <w:rPr>
          <w:rFonts w:cstheme="minorHAnsi"/>
          <w:color w:val="000000"/>
          <w:sz w:val="28"/>
          <w:szCs w:val="28"/>
        </w:rPr>
        <w:t>bi-laws</w:t>
      </w:r>
      <w:proofErr w:type="gramEnd"/>
      <w:r w:rsidRPr="00152D2D">
        <w:rPr>
          <w:rFonts w:cstheme="minorHAnsi"/>
          <w:color w:val="000000"/>
          <w:sz w:val="28"/>
          <w:szCs w:val="28"/>
        </w:rPr>
        <w:t xml:space="preserve"> in the most optimal time for the most people to be there.</w:t>
      </w:r>
    </w:p>
    <w:p w14:paraId="7D6CD168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B25244B" w14:textId="1363F9A4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Move to adjourn: Joe</w:t>
      </w:r>
    </w:p>
    <w:p w14:paraId="6AEE2CB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Second: Nick</w:t>
      </w:r>
    </w:p>
    <w:p w14:paraId="4E36F9D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Time: 10:32am</w:t>
      </w:r>
    </w:p>
    <w:p w14:paraId="2E1AB8BE" w14:textId="77777777" w:rsidR="007E69A5" w:rsidRDefault="007E69A5" w:rsidP="007E69A5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13AB0394" w14:textId="77777777" w:rsidR="00152D2D" w:rsidRDefault="00152D2D">
      <w:pPr>
        <w:rPr>
          <w:rFonts w:ascii="Cambria-Bold" w:hAnsi="Cambria-Bold" w:cs="Cambria-Bold"/>
          <w:b/>
          <w:bCs/>
          <w:color w:val="000000"/>
          <w:sz w:val="36"/>
          <w:szCs w:val="36"/>
        </w:rPr>
      </w:pPr>
      <w:r>
        <w:rPr>
          <w:rFonts w:ascii="Cambria-Bold" w:hAnsi="Cambria-Bold" w:cs="Cambria-Bold"/>
          <w:b/>
          <w:bCs/>
          <w:color w:val="000000"/>
          <w:sz w:val="36"/>
          <w:szCs w:val="36"/>
        </w:rPr>
        <w:br w:type="page"/>
      </w:r>
    </w:p>
    <w:p w14:paraId="5B3BC050" w14:textId="77777777" w:rsidR="007E69A5" w:rsidRPr="00152D2D" w:rsidRDefault="007E69A5" w:rsidP="00152D2D">
      <w:pPr>
        <w:pStyle w:val="Heading1"/>
        <w:rPr>
          <w:color w:val="538135" w:themeColor="accent6" w:themeShade="BF"/>
        </w:rPr>
      </w:pPr>
      <w:bookmarkStart w:id="9" w:name="_Toc21606929"/>
      <w:r w:rsidRPr="00152D2D">
        <w:rPr>
          <w:color w:val="538135" w:themeColor="accent6" w:themeShade="BF"/>
        </w:rPr>
        <w:lastRenderedPageBreak/>
        <w:t>April 24, 2014 Agenda</w:t>
      </w:r>
      <w:bookmarkEnd w:id="9"/>
    </w:p>
    <w:p w14:paraId="16A0D1CC" w14:textId="77777777" w:rsid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6"/>
          <w:szCs w:val="26"/>
        </w:rPr>
      </w:pPr>
    </w:p>
    <w:p w14:paraId="1E4DA0CB" w14:textId="22B50C2D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3:00 pm</w:t>
      </w:r>
    </w:p>
    <w:p w14:paraId="231E5C8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152D2D">
        <w:rPr>
          <w:rFonts w:cstheme="minorHAnsi"/>
          <w:b/>
          <w:bCs/>
          <w:color w:val="000000"/>
          <w:sz w:val="28"/>
          <w:szCs w:val="28"/>
        </w:rPr>
        <w:t>Room 116</w:t>
      </w:r>
    </w:p>
    <w:p w14:paraId="560BDABF" w14:textId="77777777" w:rsidR="00152D2D" w:rsidRPr="00152D2D" w:rsidRDefault="00152D2D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ED02CD0" w14:textId="329D4279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Call to order</w:t>
      </w:r>
    </w:p>
    <w:p w14:paraId="735400E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Call for New Business</w:t>
      </w:r>
    </w:p>
    <w:p w14:paraId="78B27EFE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I. Approval of the Agenda</w:t>
      </w:r>
    </w:p>
    <w:p w14:paraId="72BECC95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V. Declaration of Conflict of Interest</w:t>
      </w:r>
    </w:p>
    <w:p w14:paraId="1CBB6924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. Executive Update</w:t>
      </w:r>
    </w:p>
    <w:p w14:paraId="5CBD4B0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. Information/Discussion:</w:t>
      </w:r>
    </w:p>
    <w:p w14:paraId="64F4AAFA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TOSA Re-launch</w:t>
      </w:r>
    </w:p>
    <w:p w14:paraId="19502BB0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VII. Approvals:</w:t>
      </w:r>
    </w:p>
    <w:p w14:paraId="33A8C3D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Motion to Approve Job Descriptions</w:t>
      </w:r>
    </w:p>
    <w:p w14:paraId="6C6F200B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2. Motion to Approve Minutes</w:t>
      </w:r>
    </w:p>
    <w:p w14:paraId="7E2D449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3. Motion to Approve Anthropology Club</w:t>
      </w:r>
    </w:p>
    <w:p w14:paraId="29AE8711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. Updates:</w:t>
      </w:r>
    </w:p>
    <w:p w14:paraId="27806208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Financial Update</w:t>
      </w:r>
    </w:p>
    <w:p w14:paraId="033D91FF" w14:textId="77777777" w:rsidR="007E69A5" w:rsidRPr="00152D2D" w:rsidRDefault="007E69A5" w:rsidP="007E69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II. Upcoming Dates:</w:t>
      </w:r>
    </w:p>
    <w:p w14:paraId="1894DBA7" w14:textId="6C1682E1" w:rsidR="00707A89" w:rsidRPr="00152D2D" w:rsidRDefault="007E69A5" w:rsidP="007E69A5">
      <w:pPr>
        <w:rPr>
          <w:rFonts w:cstheme="minorHAnsi"/>
          <w:sz w:val="28"/>
          <w:szCs w:val="28"/>
        </w:rPr>
      </w:pPr>
      <w:r w:rsidRPr="00152D2D">
        <w:rPr>
          <w:rFonts w:cstheme="minorHAnsi"/>
          <w:color w:val="000000"/>
          <w:sz w:val="28"/>
          <w:szCs w:val="28"/>
        </w:rPr>
        <w:t>1. Turnover: May 4, 2015</w:t>
      </w:r>
    </w:p>
    <w:sectPr w:rsidR="00707A89" w:rsidRPr="00152D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-Bold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E57842"/>
    <w:multiLevelType w:val="hybridMultilevel"/>
    <w:tmpl w:val="2A7089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DA1N7Q0NzU2MDJW0lEKTi0uzszPAykwqgUAkJtO7SwAAAA="/>
  </w:docVars>
  <w:rsids>
    <w:rsidRoot w:val="007E69A5"/>
    <w:rsid w:val="00152D2D"/>
    <w:rsid w:val="001B09FC"/>
    <w:rsid w:val="007E69A5"/>
    <w:rsid w:val="009849FF"/>
    <w:rsid w:val="00A85845"/>
    <w:rsid w:val="00CF1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BB8BF"/>
  <w15:chartTrackingRefBased/>
  <w15:docId w15:val="{B4ABB897-0DBB-44EA-BD2A-DC05A818A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E69A5"/>
  </w:style>
  <w:style w:type="paragraph" w:styleId="Heading1">
    <w:name w:val="heading 1"/>
    <w:basedOn w:val="Normal"/>
    <w:next w:val="Normal"/>
    <w:link w:val="Heading1Char"/>
    <w:uiPriority w:val="9"/>
    <w:qFormat/>
    <w:rsid w:val="007E69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7E69A5"/>
    <w:rPr>
      <w:rFonts w:ascii="Times New Roman" w:eastAsiaTheme="minorEastAsia" w:hAnsi="Times New Roman" w:cs="Times New Roman"/>
      <w:lang w:val="en-US"/>
    </w:rPr>
  </w:style>
  <w:style w:type="paragraph" w:styleId="NoSpacing">
    <w:name w:val="No Spacing"/>
    <w:link w:val="NoSpacingChar"/>
    <w:uiPriority w:val="1"/>
    <w:qFormat/>
    <w:rsid w:val="007E69A5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E69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E69A5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A85845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1B09F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B09F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9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5</Pages>
  <Words>10797</Words>
  <Characters>61543</Characters>
  <Application>Microsoft Office Word</Application>
  <DocSecurity>0</DocSecurity>
  <Lines>512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ions Manager</dc:creator>
  <cp:keywords/>
  <dc:description/>
  <cp:lastModifiedBy>Operations Manager</cp:lastModifiedBy>
  <cp:revision>3</cp:revision>
  <dcterms:created xsi:type="dcterms:W3CDTF">2019-10-10T17:02:00Z</dcterms:created>
  <dcterms:modified xsi:type="dcterms:W3CDTF">2019-10-10T17:35:00Z</dcterms:modified>
</cp:coreProperties>
</file>